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2A15D" w14:textId="77777777" w:rsidR="00DB50C1" w:rsidRPr="00702257" w:rsidRDefault="00C51405" w:rsidP="007F0AAE">
      <w:pPr>
        <w:spacing w:after="0"/>
        <w:jc w:val="center"/>
        <w:rPr>
          <w:b/>
          <w:sz w:val="28"/>
          <w:szCs w:val="28"/>
        </w:rPr>
      </w:pPr>
      <w:bookmarkStart w:id="0" w:name="_GoBack"/>
      <w:bookmarkEnd w:id="0"/>
      <w:r w:rsidRPr="00702257">
        <w:rPr>
          <w:b/>
          <w:sz w:val="28"/>
          <w:szCs w:val="28"/>
        </w:rPr>
        <w:t xml:space="preserve">Self-Study </w:t>
      </w:r>
      <w:r w:rsidR="00842FA9" w:rsidRPr="00702257">
        <w:rPr>
          <w:b/>
          <w:sz w:val="28"/>
          <w:szCs w:val="28"/>
        </w:rPr>
        <w:t xml:space="preserve">Progress </w:t>
      </w:r>
      <w:r w:rsidRPr="00702257">
        <w:rPr>
          <w:b/>
          <w:sz w:val="28"/>
          <w:szCs w:val="28"/>
        </w:rPr>
        <w:t>Tracker</w:t>
      </w:r>
    </w:p>
    <w:p w14:paraId="3F6CC4D9" w14:textId="2FAD8594" w:rsidR="00221603" w:rsidRPr="00221603" w:rsidRDefault="00221603" w:rsidP="003B7000">
      <w:pPr>
        <w:spacing w:before="120" w:after="240" w:line="240" w:lineRule="auto"/>
        <w:ind w:left="1440" w:right="1440"/>
        <w:jc w:val="both"/>
        <w:rPr>
          <w:rFonts w:cstheme="minorHAnsi"/>
          <w:sz w:val="24"/>
          <w:szCs w:val="24"/>
        </w:rPr>
      </w:pPr>
      <w:r w:rsidRPr="00221603">
        <w:rPr>
          <w:rFonts w:cstheme="minorHAnsi"/>
          <w:sz w:val="24"/>
          <w:szCs w:val="24"/>
        </w:rPr>
        <w:t xml:space="preserve">This tool is provided to help you track progress in putting together the QEIP self-study and completing it through the self-study link.  </w:t>
      </w:r>
      <w:r w:rsidRPr="00221603">
        <w:rPr>
          <w:rFonts w:cstheme="minorHAnsi"/>
          <w:sz w:val="24"/>
          <w:szCs w:val="24"/>
          <w:u w:val="single"/>
        </w:rPr>
        <w:t>You do not submit this tracker – it is for your reference only</w:t>
      </w:r>
      <w:r w:rsidRPr="00221603">
        <w:rPr>
          <w:rFonts w:cstheme="minorHAnsi"/>
          <w:sz w:val="24"/>
          <w:szCs w:val="24"/>
        </w:rPr>
        <w:t>.  We recommend that you write out and save your descriptive responses</w:t>
      </w:r>
      <w:r>
        <w:rPr>
          <w:rFonts w:cstheme="minorHAnsi"/>
          <w:sz w:val="24"/>
          <w:szCs w:val="24"/>
        </w:rPr>
        <w:t xml:space="preserve"> to questions in the self-study</w:t>
      </w:r>
      <w:r w:rsidRPr="00221603">
        <w:rPr>
          <w:rFonts w:cstheme="minorHAnsi"/>
          <w:sz w:val="24"/>
          <w:szCs w:val="24"/>
        </w:rPr>
        <w:t xml:space="preserve"> in a Word document prior to typing them into the online self-study so you have a back-up.  For individual standards, check the manual for the “</w:t>
      </w:r>
      <w:r w:rsidRPr="00221603">
        <w:rPr>
          <w:rFonts w:cstheme="minorHAnsi"/>
          <w:i/>
          <w:sz w:val="24"/>
          <w:szCs w:val="24"/>
        </w:rPr>
        <w:t>What Meets the Standard</w:t>
      </w:r>
      <w:r w:rsidRPr="00221603">
        <w:rPr>
          <w:rFonts w:cstheme="minorHAnsi"/>
          <w:sz w:val="24"/>
          <w:szCs w:val="24"/>
        </w:rPr>
        <w:t>” to determine if your program meets the criteria to rate the standard “met” and then, self-rate accordingly.</w:t>
      </w:r>
    </w:p>
    <w:tbl>
      <w:tblPr>
        <w:tblStyle w:val="TableGrid"/>
        <w:tblW w:w="14630" w:type="dxa"/>
        <w:tblLayout w:type="fixed"/>
        <w:tblLook w:val="04A0" w:firstRow="1" w:lastRow="0" w:firstColumn="1" w:lastColumn="0" w:noHBand="0" w:noVBand="1"/>
      </w:tblPr>
      <w:tblGrid>
        <w:gridCol w:w="1068"/>
        <w:gridCol w:w="1800"/>
        <w:gridCol w:w="7110"/>
        <w:gridCol w:w="1161"/>
        <w:gridCol w:w="1269"/>
        <w:gridCol w:w="1170"/>
        <w:gridCol w:w="1052"/>
      </w:tblGrid>
      <w:tr w:rsidR="00663838" w14:paraId="4C6C33C0" w14:textId="33FB05B9" w:rsidTr="000B2461">
        <w:trPr>
          <w:tblHeader/>
        </w:trPr>
        <w:tc>
          <w:tcPr>
            <w:tcW w:w="106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E599" w:themeFill="accent4" w:themeFillTint="66"/>
            <w:vAlign w:val="center"/>
          </w:tcPr>
          <w:p w14:paraId="5D44D748" w14:textId="77777777" w:rsidR="00663838" w:rsidRPr="00842FA9" w:rsidRDefault="00663838" w:rsidP="001B23CE">
            <w:pPr>
              <w:jc w:val="center"/>
            </w:pPr>
            <w:r w:rsidRPr="00842FA9">
              <w:t>Standard</w:t>
            </w:r>
          </w:p>
        </w:tc>
        <w:tc>
          <w:tcPr>
            <w:tcW w:w="180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E599" w:themeFill="accent4" w:themeFillTint="66"/>
            <w:vAlign w:val="center"/>
          </w:tcPr>
          <w:p w14:paraId="3503C118" w14:textId="77777777" w:rsidR="00663838" w:rsidRPr="00842FA9" w:rsidRDefault="00663838" w:rsidP="000721F3">
            <w:pPr>
              <w:jc w:val="center"/>
            </w:pPr>
            <w:r w:rsidRPr="00842FA9">
              <w:t>Format</w:t>
            </w:r>
          </w:p>
        </w:tc>
        <w:tc>
          <w:tcPr>
            <w:tcW w:w="711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E599" w:themeFill="accent4" w:themeFillTint="66"/>
            <w:vAlign w:val="center"/>
          </w:tcPr>
          <w:p w14:paraId="6C138AAF" w14:textId="77777777" w:rsidR="00663838" w:rsidRPr="00842FA9" w:rsidRDefault="00663838" w:rsidP="000F5395">
            <w:pPr>
              <w:jc w:val="center"/>
            </w:pPr>
            <w:r>
              <w:t>Evidence to Submit in the Self-Study</w:t>
            </w:r>
          </w:p>
        </w:tc>
        <w:tc>
          <w:tcPr>
            <w:tcW w:w="116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E599" w:themeFill="accent4" w:themeFillTint="66"/>
            <w:vAlign w:val="center"/>
          </w:tcPr>
          <w:p w14:paraId="44BC5B07" w14:textId="77777777" w:rsidR="00663838" w:rsidRPr="00842FA9" w:rsidRDefault="00663838" w:rsidP="001B23CE">
            <w:pPr>
              <w:jc w:val="center"/>
            </w:pPr>
            <w:r w:rsidRPr="00842FA9">
              <w:t>In Progress</w:t>
            </w:r>
          </w:p>
        </w:tc>
        <w:tc>
          <w:tcPr>
            <w:tcW w:w="1269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E599" w:themeFill="accent4" w:themeFillTint="66"/>
            <w:vAlign w:val="center"/>
          </w:tcPr>
          <w:p w14:paraId="08FCF456" w14:textId="3B046E02" w:rsidR="00663838" w:rsidRPr="00842FA9" w:rsidRDefault="00663838" w:rsidP="001B23CE">
            <w:pPr>
              <w:jc w:val="center"/>
            </w:pPr>
            <w:r w:rsidRPr="00842FA9">
              <w:t>Complet</w:t>
            </w:r>
            <w:r>
              <w:t>ed</w:t>
            </w:r>
          </w:p>
        </w:tc>
        <w:tc>
          <w:tcPr>
            <w:tcW w:w="117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E599" w:themeFill="accent4" w:themeFillTint="66"/>
            <w:vAlign w:val="center"/>
          </w:tcPr>
          <w:p w14:paraId="6B364415" w14:textId="415E35F1" w:rsidR="00663838" w:rsidRPr="003C27D3" w:rsidRDefault="003C27D3" w:rsidP="006351F4">
            <w:pPr>
              <w:jc w:val="center"/>
            </w:pPr>
            <w:r>
              <w:t>Answered in</w:t>
            </w:r>
            <w:r w:rsidR="00663838" w:rsidRPr="003C27D3">
              <w:t xml:space="preserve"> online</w:t>
            </w:r>
          </w:p>
          <w:p w14:paraId="1BDEC65A" w14:textId="77777777" w:rsidR="00663838" w:rsidRPr="0050121D" w:rsidRDefault="00663838" w:rsidP="006351F4">
            <w:pPr>
              <w:jc w:val="center"/>
              <w:rPr>
                <w:highlight w:val="yellow"/>
              </w:rPr>
            </w:pPr>
            <w:r w:rsidRPr="003C27D3">
              <w:t>Self-Study?</w:t>
            </w:r>
          </w:p>
        </w:tc>
        <w:tc>
          <w:tcPr>
            <w:tcW w:w="105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E599" w:themeFill="accent4" w:themeFillTint="66"/>
            <w:vAlign w:val="center"/>
          </w:tcPr>
          <w:p w14:paraId="40174879" w14:textId="73CE642A" w:rsidR="004A1A25" w:rsidRPr="00842FA9" w:rsidRDefault="00663838" w:rsidP="005D0CFE">
            <w:pPr>
              <w:jc w:val="center"/>
            </w:pPr>
            <w:r>
              <w:t>Will not meet</w:t>
            </w:r>
          </w:p>
        </w:tc>
      </w:tr>
      <w:tr w:rsidR="00663838" w14:paraId="27FA10AB" w14:textId="5844219F" w:rsidTr="000B2461">
        <w:trPr>
          <w:trHeight w:val="585"/>
        </w:trPr>
        <w:tc>
          <w:tcPr>
            <w:tcW w:w="1068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1709D9EF" w14:textId="71E9556B" w:rsidR="00663838" w:rsidRPr="000F5395" w:rsidRDefault="00663838" w:rsidP="00663838">
            <w:pPr>
              <w:jc w:val="center"/>
            </w:pPr>
          </w:p>
        </w:tc>
        <w:tc>
          <w:tcPr>
            <w:tcW w:w="180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6FFA6CEE" w14:textId="77777777" w:rsidR="00663838" w:rsidRPr="000F5395" w:rsidRDefault="00663838" w:rsidP="00663838">
            <w:r w:rsidRPr="000F5395">
              <w:t>Upload</w:t>
            </w:r>
          </w:p>
        </w:tc>
        <w:tc>
          <w:tcPr>
            <w:tcW w:w="711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D1F6E48" w14:textId="1650936B" w:rsidR="00663838" w:rsidRPr="0045750C" w:rsidRDefault="00E8188A" w:rsidP="00663838">
            <w:sdt>
              <w:sdtPr>
                <w:id w:val="-810559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1603" w:rsidRPr="004575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1603" w:rsidRPr="0045750C">
              <w:t xml:space="preserve">  </w:t>
            </w:r>
            <w:r w:rsidR="00663838" w:rsidRPr="0045750C">
              <w:t>3</w:t>
            </w:r>
            <w:r w:rsidR="00221603" w:rsidRPr="0045750C">
              <w:t xml:space="preserve"> </w:t>
            </w:r>
            <w:r w:rsidR="00663838" w:rsidRPr="0045750C">
              <w:t>completed Family File Review Tools</w:t>
            </w:r>
            <w:r w:rsidR="00221603" w:rsidRPr="0045750C">
              <w:t xml:space="preserve"> for 1-3 parent educators</w:t>
            </w:r>
          </w:p>
          <w:p w14:paraId="6F1F666F" w14:textId="454C5774" w:rsidR="00221603" w:rsidRPr="0045750C" w:rsidRDefault="00E8188A" w:rsidP="00663838">
            <w:sdt>
              <w:sdtPr>
                <w:id w:val="499474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1603" w:rsidRPr="004575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1603" w:rsidRPr="0045750C">
              <w:t xml:space="preserve">  6 completed Family File Review Tools for 4-6 parent educators</w:t>
            </w:r>
          </w:p>
          <w:p w14:paraId="61846814" w14:textId="081550C4" w:rsidR="00221603" w:rsidRDefault="00E8188A" w:rsidP="00663838">
            <w:sdt>
              <w:sdtPr>
                <w:id w:val="-1412079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1603" w:rsidRPr="004575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1603" w:rsidRPr="0045750C">
              <w:t xml:space="preserve">  9 completed Family File Review Tools for 7+ parent educators</w:t>
            </w:r>
            <w:r w:rsidR="00221603">
              <w:t xml:space="preserve"> </w:t>
            </w:r>
          </w:p>
          <w:p w14:paraId="7531CEC2" w14:textId="3E277102" w:rsidR="00663838" w:rsidRPr="001E0086" w:rsidRDefault="00663838" w:rsidP="00221603">
            <w:pPr>
              <w:rPr>
                <w:i/>
                <w:sz w:val="16"/>
                <w:szCs w:val="16"/>
              </w:rPr>
            </w:pPr>
            <w:r w:rsidRPr="001E0086">
              <w:rPr>
                <w:sz w:val="16"/>
                <w:szCs w:val="16"/>
              </w:rPr>
              <w:t>*See Appendix C for the standards related to the</w:t>
            </w:r>
            <w:r w:rsidR="001E0086" w:rsidRPr="001E0086">
              <w:rPr>
                <w:sz w:val="16"/>
                <w:szCs w:val="16"/>
              </w:rPr>
              <w:t xml:space="preserve"> </w:t>
            </w:r>
            <w:r w:rsidRPr="001E0086">
              <w:rPr>
                <w:sz w:val="16"/>
                <w:szCs w:val="16"/>
              </w:rPr>
              <w:t>file reviews</w:t>
            </w:r>
          </w:p>
        </w:tc>
        <w:sdt>
          <w:sdtPr>
            <w:id w:val="1122732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8" w:space="0" w:color="auto"/>
                  <w:bottom w:val="single" w:sz="18" w:space="0" w:color="auto"/>
                </w:tcBorders>
                <w:shd w:val="clear" w:color="auto" w:fill="auto"/>
                <w:vAlign w:val="center"/>
              </w:tcPr>
              <w:p w14:paraId="12D5E2B0" w14:textId="045F05E2" w:rsidR="00663838" w:rsidRPr="000F5395" w:rsidRDefault="00221603" w:rsidP="0066383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52036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8" w:space="0" w:color="auto"/>
                  <w:bottom w:val="single" w:sz="18" w:space="0" w:color="auto"/>
                </w:tcBorders>
                <w:shd w:val="clear" w:color="auto" w:fill="auto"/>
                <w:vAlign w:val="center"/>
              </w:tcPr>
              <w:p w14:paraId="3266374E" w14:textId="77777777" w:rsidR="00663838" w:rsidRPr="000F5395" w:rsidRDefault="00663838" w:rsidP="00663838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13788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single" w:sz="18" w:space="0" w:color="auto"/>
                </w:tcBorders>
                <w:shd w:val="clear" w:color="auto" w:fill="auto"/>
                <w:vAlign w:val="center"/>
              </w:tcPr>
              <w:p w14:paraId="16647C1D" w14:textId="77777777" w:rsidR="00663838" w:rsidRPr="000F5395" w:rsidRDefault="00663838" w:rsidP="00663838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20727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8" w:space="0" w:color="auto"/>
                  <w:bottom w:val="single" w:sz="18" w:space="0" w:color="auto"/>
                </w:tcBorders>
                <w:vAlign w:val="center"/>
              </w:tcPr>
              <w:p w14:paraId="48CABE88" w14:textId="2170A5BA" w:rsidR="00663838" w:rsidRDefault="00663838" w:rsidP="00663838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B2461" w14:paraId="1F3414F2" w14:textId="24FC4538" w:rsidTr="006C2C31">
        <w:tc>
          <w:tcPr>
            <w:tcW w:w="14630" w:type="dxa"/>
            <w:gridSpan w:val="7"/>
            <w:tcBorders>
              <w:top w:val="single" w:sz="18" w:space="0" w:color="auto"/>
              <w:bottom w:val="single" w:sz="18" w:space="0" w:color="auto"/>
            </w:tcBorders>
            <w:shd w:val="clear" w:color="auto" w:fill="8EAADB" w:themeFill="accent1" w:themeFillTint="99"/>
            <w:vAlign w:val="center"/>
          </w:tcPr>
          <w:p w14:paraId="7CF838B3" w14:textId="1FAC342E" w:rsidR="000B2461" w:rsidRPr="00842FA9" w:rsidRDefault="000B2461" w:rsidP="00663838">
            <w:pPr>
              <w:jc w:val="center"/>
              <w:rPr>
                <w:sz w:val="28"/>
                <w:szCs w:val="28"/>
              </w:rPr>
            </w:pPr>
            <w:r w:rsidRPr="00842FA9">
              <w:rPr>
                <w:sz w:val="28"/>
                <w:szCs w:val="28"/>
              </w:rPr>
              <w:t>Infrastructure &amp; Leadership</w:t>
            </w:r>
          </w:p>
        </w:tc>
      </w:tr>
      <w:tr w:rsidR="00663838" w14:paraId="2CBA8F8D" w14:textId="59A4368B" w:rsidTr="000B2461">
        <w:trPr>
          <w:trHeight w:val="584"/>
        </w:trPr>
        <w:tc>
          <w:tcPr>
            <w:tcW w:w="1068" w:type="dxa"/>
            <w:vMerge w:val="restart"/>
            <w:tcBorders>
              <w:top w:val="single" w:sz="18" w:space="0" w:color="auto"/>
            </w:tcBorders>
            <w:vAlign w:val="center"/>
          </w:tcPr>
          <w:p w14:paraId="2C1457CA" w14:textId="77777777" w:rsidR="00663838" w:rsidRDefault="00663838" w:rsidP="00663838">
            <w:pPr>
              <w:jc w:val="center"/>
            </w:pPr>
            <w:r>
              <w:t>1</w:t>
            </w:r>
          </w:p>
        </w:tc>
        <w:tc>
          <w:tcPr>
            <w:tcW w:w="1800" w:type="dxa"/>
            <w:tcBorders>
              <w:top w:val="single" w:sz="18" w:space="0" w:color="auto"/>
            </w:tcBorders>
            <w:vAlign w:val="center"/>
          </w:tcPr>
          <w:p w14:paraId="2378ABFD" w14:textId="1BC572CC" w:rsidR="00663838" w:rsidRDefault="00663838" w:rsidP="00663838">
            <w:r>
              <w:t>Upload</w:t>
            </w:r>
            <w:r w:rsidR="00C92A37">
              <w:t>(s)</w:t>
            </w:r>
          </w:p>
        </w:tc>
        <w:tc>
          <w:tcPr>
            <w:tcW w:w="7110" w:type="dxa"/>
            <w:tcBorders>
              <w:top w:val="single" w:sz="18" w:space="0" w:color="auto"/>
            </w:tcBorders>
            <w:vAlign w:val="center"/>
          </w:tcPr>
          <w:p w14:paraId="23CA926C" w14:textId="77777777" w:rsidR="00663838" w:rsidRDefault="00663838" w:rsidP="00663838">
            <w:r>
              <w:t xml:space="preserve">Policies and Procedures Manual </w:t>
            </w:r>
          </w:p>
          <w:p w14:paraId="676AC6F3" w14:textId="19C8CDF4" w:rsidR="00663838" w:rsidRPr="003C27D3" w:rsidRDefault="00663838" w:rsidP="00663838">
            <w:pPr>
              <w:rPr>
                <w:sz w:val="16"/>
                <w:szCs w:val="16"/>
              </w:rPr>
            </w:pPr>
            <w:r w:rsidRPr="003C27D3">
              <w:rPr>
                <w:sz w:val="16"/>
                <w:szCs w:val="16"/>
              </w:rPr>
              <w:t>*See Appendix I for a complete checklist of expected policies and procedures</w:t>
            </w:r>
          </w:p>
        </w:tc>
        <w:sdt>
          <w:sdtPr>
            <w:id w:val="1941257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065F4168" w14:textId="77777777" w:rsidR="00663838" w:rsidRDefault="00663838" w:rsidP="0066383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19122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0F5CE031" w14:textId="77777777" w:rsidR="00663838" w:rsidRDefault="00663838" w:rsidP="0066383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02751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79116E1F" w14:textId="77777777" w:rsidR="00663838" w:rsidRDefault="00663838" w:rsidP="0066383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621318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0BCD54BB" w14:textId="6A6D918B" w:rsidR="00663838" w:rsidRDefault="00663838" w:rsidP="00663838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63838" w14:paraId="061A8DF7" w14:textId="5F38426E" w:rsidTr="000B2461">
        <w:trPr>
          <w:trHeight w:val="270"/>
        </w:trPr>
        <w:tc>
          <w:tcPr>
            <w:tcW w:w="1068" w:type="dxa"/>
            <w:vMerge/>
            <w:vAlign w:val="center"/>
          </w:tcPr>
          <w:p w14:paraId="7C5CD256" w14:textId="77777777" w:rsidR="00663838" w:rsidRDefault="00663838" w:rsidP="00663838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0FFE311F" w14:textId="6362466F" w:rsidR="00663838" w:rsidRDefault="00C92A37" w:rsidP="00663838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25AF19C0" w14:textId="5B7BB8E8" w:rsidR="00663838" w:rsidRDefault="006C2C31" w:rsidP="006C2C31">
            <w:r>
              <w:t xml:space="preserve">Yes/No regarding </w:t>
            </w:r>
            <w:r w:rsidR="00221603">
              <w:t>annual training</w:t>
            </w:r>
          </w:p>
        </w:tc>
        <w:sdt>
          <w:sdtPr>
            <w:id w:val="880135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497BAA06" w14:textId="77777777" w:rsidR="00663838" w:rsidRDefault="00663838" w:rsidP="0066383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7045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283688C4" w14:textId="77777777" w:rsidR="00663838" w:rsidRDefault="00663838" w:rsidP="0066383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37152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4F297FD9" w14:textId="77777777" w:rsidR="00663838" w:rsidRDefault="00663838" w:rsidP="0066383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FFFFFF" w:themeFill="background1"/>
            <w:vAlign w:val="center"/>
          </w:tcPr>
          <w:p w14:paraId="0C594E28" w14:textId="06FA5C6E" w:rsidR="00663838" w:rsidRDefault="00663838" w:rsidP="00663838">
            <w:pPr>
              <w:jc w:val="center"/>
            </w:pPr>
          </w:p>
        </w:tc>
      </w:tr>
      <w:tr w:rsidR="00B335EF" w14:paraId="5AE354B3" w14:textId="77777777" w:rsidTr="000B2461">
        <w:trPr>
          <w:trHeight w:val="270"/>
        </w:trPr>
        <w:tc>
          <w:tcPr>
            <w:tcW w:w="1068" w:type="dxa"/>
            <w:vMerge/>
            <w:vAlign w:val="center"/>
          </w:tcPr>
          <w:p w14:paraId="6365E247" w14:textId="77777777" w:rsidR="00B335EF" w:rsidRDefault="00B335EF" w:rsidP="00B335EF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56A6B0BB" w14:textId="2678A98F" w:rsidR="00B335EF" w:rsidRDefault="00B335EF" w:rsidP="00B335EF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14:paraId="53D6E833" w14:textId="790EB377" w:rsidR="00B335EF" w:rsidRDefault="00A66194" w:rsidP="00FA16EF">
            <w:r>
              <w:sym w:font="Wingdings 3" w:char="F039"/>
            </w:r>
            <w:r>
              <w:t xml:space="preserve">  </w:t>
            </w:r>
            <w:r w:rsidR="00FA16EF">
              <w:t>If yes, d</w:t>
            </w:r>
            <w:r w:rsidR="00B335EF">
              <w:t>ate of annual training</w:t>
            </w:r>
          </w:p>
        </w:tc>
        <w:sdt>
          <w:sdtPr>
            <w:id w:val="1732734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7696C670" w14:textId="34DC7E82" w:rsidR="00B335EF" w:rsidRDefault="00B335EF" w:rsidP="00B335E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37051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1147B5B2" w14:textId="09EE12AD" w:rsidR="00B335EF" w:rsidRDefault="00B335EF" w:rsidP="00B335E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80426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07121CA6" w14:textId="0D4F3B56" w:rsidR="00B335EF" w:rsidRDefault="00B335EF" w:rsidP="00B335E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FFFFFF" w:themeFill="background1"/>
            <w:vAlign w:val="center"/>
          </w:tcPr>
          <w:p w14:paraId="5CE1BB82" w14:textId="77777777" w:rsidR="00B335EF" w:rsidRDefault="00B335EF" w:rsidP="00B335EF">
            <w:pPr>
              <w:jc w:val="center"/>
            </w:pPr>
          </w:p>
        </w:tc>
      </w:tr>
      <w:tr w:rsidR="00B335EF" w14:paraId="002BABE9" w14:textId="5917FFFD" w:rsidTr="004A1A25">
        <w:trPr>
          <w:trHeight w:val="270"/>
        </w:trPr>
        <w:tc>
          <w:tcPr>
            <w:tcW w:w="1068" w:type="dxa"/>
            <w:vMerge/>
            <w:tcBorders>
              <w:bottom w:val="single" w:sz="12" w:space="0" w:color="auto"/>
            </w:tcBorders>
            <w:vAlign w:val="center"/>
          </w:tcPr>
          <w:p w14:paraId="43C4DFF2" w14:textId="77777777" w:rsidR="00B335EF" w:rsidRDefault="00B335EF" w:rsidP="00B335EF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</w:tcPr>
          <w:p w14:paraId="72D02EFD" w14:textId="77777777" w:rsidR="00B335EF" w:rsidRDefault="00B335EF" w:rsidP="00B335EF">
            <w:r>
              <w:t>Refer Back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14:paraId="37A78537" w14:textId="77777777" w:rsidR="00B335EF" w:rsidRDefault="00B335EF" w:rsidP="00B335EF">
            <w:r>
              <w:t>Standard #1: Policy regarding new staff training on policies and procedures</w:t>
            </w:r>
          </w:p>
        </w:tc>
        <w:sdt>
          <w:sdtPr>
            <w:id w:val="1138292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0AE58A3" w14:textId="77777777" w:rsidR="00B335EF" w:rsidRDefault="00B335EF" w:rsidP="00B335E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2059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B8B2DE6" w14:textId="77777777" w:rsidR="00B335EF" w:rsidRDefault="00B335EF" w:rsidP="00B335E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91108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56C8B60" w14:textId="77777777" w:rsidR="00B335EF" w:rsidRDefault="00B335EF" w:rsidP="00B335E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8C4743D" w14:textId="0C0B5B8E" w:rsidR="00B335EF" w:rsidRDefault="00B335EF" w:rsidP="00B335EF">
            <w:pPr>
              <w:jc w:val="center"/>
            </w:pPr>
          </w:p>
        </w:tc>
      </w:tr>
      <w:tr w:rsidR="00FA16EF" w14:paraId="57127E75" w14:textId="77777777" w:rsidTr="006C2C31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04D74F48" w14:textId="56A142ED" w:rsidR="00FA16EF" w:rsidRDefault="00FA16EF" w:rsidP="00FA16EF">
            <w:pPr>
              <w:jc w:val="center"/>
            </w:pPr>
            <w:r>
              <w:t>2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</w:tcPr>
          <w:p w14:paraId="53093B6C" w14:textId="57FE5E71" w:rsidR="00FA16EF" w:rsidRDefault="00FA16EF" w:rsidP="00FA16EF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243975E7" w14:textId="4BDAC26B" w:rsidR="00FA16EF" w:rsidRDefault="006C2C31" w:rsidP="006C2C31">
            <w:r>
              <w:t>Yes/No regarding previously uploaded</w:t>
            </w:r>
            <w:r w:rsidR="00FA16EF">
              <w:t xml:space="preserve"> protocols</w:t>
            </w:r>
          </w:p>
        </w:tc>
        <w:sdt>
          <w:sdtPr>
            <w:id w:val="-1584373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4B6CE653" w14:textId="47983DF2" w:rsidR="00FA16EF" w:rsidRDefault="00FA16EF" w:rsidP="00FA16E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77098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2BCCDBF7" w14:textId="1F3574D3" w:rsidR="00FA16EF" w:rsidRDefault="00FA16EF" w:rsidP="00FA16E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465988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6D1F5617" w14:textId="5BABAE5C" w:rsidR="00FA16EF" w:rsidRDefault="00FA16EF" w:rsidP="00FA16EF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35242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6369582" w14:textId="113D0923" w:rsidR="00FA16EF" w:rsidRDefault="00FA16EF" w:rsidP="00FA16EF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C2C31" w14:paraId="23D33413" w14:textId="77777777" w:rsidTr="006C2C31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2A5A60D9" w14:textId="77777777" w:rsidR="006C2C31" w:rsidRDefault="006C2C31" w:rsidP="006C2C31">
            <w:pPr>
              <w:jc w:val="center"/>
            </w:pP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</w:tcPr>
          <w:p w14:paraId="684225F1" w14:textId="3EB8713A" w:rsidR="006C2C31" w:rsidRDefault="006C2C31" w:rsidP="006C2C31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4CB688D5" w14:textId="4F0E23C0" w:rsidR="006C2C31" w:rsidRPr="00A66194" w:rsidRDefault="006C2C31" w:rsidP="00E311ED">
            <w:r>
              <w:sym w:font="Wingdings 3" w:char="F039"/>
            </w:r>
            <w:r>
              <w:t xml:space="preserve">  If yes, provide </w:t>
            </w:r>
            <w:r w:rsidR="00E311ED">
              <w:t>location</w:t>
            </w:r>
          </w:p>
        </w:tc>
        <w:sdt>
          <w:sdtPr>
            <w:id w:val="484443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11AC3E01" w14:textId="5A725D35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88925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17D3720D" w14:textId="706EA5D9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79467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25CB0D5A" w14:textId="5FDD6FBD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79CC0B1C" w14:textId="77777777" w:rsidR="006C2C31" w:rsidRDefault="006C2C31" w:rsidP="006C2C31">
            <w:pPr>
              <w:jc w:val="center"/>
            </w:pPr>
          </w:p>
        </w:tc>
      </w:tr>
      <w:tr w:rsidR="006C2C31" w14:paraId="24F65CB2" w14:textId="73AC0E24" w:rsidTr="006C2C31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266EA871" w14:textId="5A0A4260" w:rsidR="006C2C31" w:rsidRDefault="006C2C31" w:rsidP="006C2C31">
            <w:pPr>
              <w:jc w:val="center"/>
            </w:pP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</w:tcPr>
          <w:p w14:paraId="7E40C3A0" w14:textId="77777777" w:rsidR="006C2C31" w:rsidRDefault="006C2C31" w:rsidP="006C2C31">
            <w:r>
              <w:t xml:space="preserve">Upload 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159DD1C8" w14:textId="5804C185" w:rsidR="006C2C31" w:rsidRPr="008573A4" w:rsidRDefault="006C2C31" w:rsidP="006C2C31">
            <w:r w:rsidRPr="00A66194">
              <w:sym w:font="Wingdings 3" w:char="F039"/>
            </w:r>
            <w:r w:rsidRPr="00A66194">
              <w:t xml:space="preserve">  </w:t>
            </w:r>
            <w:r>
              <w:t>If no, Child Abuse and Neglect protocol</w:t>
            </w:r>
          </w:p>
        </w:tc>
        <w:sdt>
          <w:sdtPr>
            <w:id w:val="-560407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6285947C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65332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399E470B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08490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08183D5A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2AA76DF2" w14:textId="36C3D131" w:rsidR="006C2C31" w:rsidRDefault="006C2C31" w:rsidP="006C2C31">
            <w:pPr>
              <w:jc w:val="center"/>
            </w:pPr>
          </w:p>
        </w:tc>
      </w:tr>
      <w:tr w:rsidR="006C2C31" w14:paraId="518DB145" w14:textId="7431A1EC" w:rsidTr="006C2C31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1A4ED895" w14:textId="77777777" w:rsidR="006C2C31" w:rsidRDefault="006C2C31" w:rsidP="006C2C31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5DD77D48" w14:textId="77777777" w:rsidR="006C2C31" w:rsidRDefault="006C2C31" w:rsidP="006C2C31">
            <w:r>
              <w:t xml:space="preserve">Upload 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EEE12FE" w14:textId="071D0B1D" w:rsidR="006C2C31" w:rsidRDefault="006C2C31" w:rsidP="006C2C31">
            <w:r w:rsidRPr="00A66194">
              <w:sym w:font="Wingdings 3" w:char="F039"/>
            </w:r>
            <w:r w:rsidRPr="00A66194">
              <w:t xml:space="preserve">  </w:t>
            </w:r>
            <w:r>
              <w:t xml:space="preserve">If no, Mental Health protocol </w:t>
            </w:r>
          </w:p>
        </w:tc>
        <w:sdt>
          <w:sdtPr>
            <w:id w:val="-387267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E5B59F6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94486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1971B58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25343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D00C4E0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2F1DBFBD" w14:textId="7A5E7D77" w:rsidR="006C2C31" w:rsidRDefault="006C2C31" w:rsidP="006C2C31">
            <w:pPr>
              <w:jc w:val="center"/>
            </w:pPr>
          </w:p>
        </w:tc>
      </w:tr>
      <w:tr w:rsidR="006C2C31" w14:paraId="52F20062" w14:textId="235189CF" w:rsidTr="006C2C31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43D6937C" w14:textId="77777777" w:rsidR="006C2C31" w:rsidRDefault="006C2C31" w:rsidP="006C2C31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19E4D9B6" w14:textId="77777777" w:rsidR="006C2C31" w:rsidRDefault="006C2C31" w:rsidP="006C2C31">
            <w:r>
              <w:t xml:space="preserve">Upload 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B80D08A" w14:textId="70A4E485" w:rsidR="006C2C31" w:rsidRDefault="006C2C31" w:rsidP="006C2C31">
            <w:r w:rsidRPr="00A66194">
              <w:sym w:font="Wingdings 3" w:char="F039"/>
            </w:r>
            <w:r w:rsidRPr="00A66194">
              <w:t xml:space="preserve">  </w:t>
            </w:r>
            <w:r>
              <w:t>If no, Intimate Partner Violence protocol</w:t>
            </w:r>
          </w:p>
        </w:tc>
        <w:sdt>
          <w:sdtPr>
            <w:id w:val="327181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7CD2B88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09837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350BBB60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19169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E2029D8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0A207D01" w14:textId="5B9DDE8A" w:rsidR="006C2C31" w:rsidRDefault="006C2C31" w:rsidP="006C2C31">
            <w:pPr>
              <w:jc w:val="center"/>
            </w:pPr>
          </w:p>
        </w:tc>
      </w:tr>
      <w:tr w:rsidR="006C2C31" w14:paraId="6DFE8354" w14:textId="1B6848B0" w:rsidTr="006C2C31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2905A34B" w14:textId="77777777" w:rsidR="006C2C31" w:rsidRDefault="006C2C31" w:rsidP="006C2C31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5856391B" w14:textId="77777777" w:rsidR="006C2C31" w:rsidRDefault="006C2C31" w:rsidP="006C2C31">
            <w:r>
              <w:t xml:space="preserve">Upload 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ED997DF" w14:textId="7EE29662" w:rsidR="006C2C31" w:rsidRDefault="006C2C31" w:rsidP="006C2C31">
            <w:r w:rsidRPr="00A66194">
              <w:sym w:font="Wingdings 3" w:char="F039"/>
            </w:r>
            <w:r w:rsidRPr="00A66194">
              <w:t xml:space="preserve">  </w:t>
            </w:r>
            <w:r>
              <w:t>If no, Substance Use Disorder protocol</w:t>
            </w:r>
          </w:p>
        </w:tc>
        <w:sdt>
          <w:sdtPr>
            <w:id w:val="638376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CA448C2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623633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45883955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06649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60C394A" w14:textId="77777777" w:rsidR="006C2C31" w:rsidRDefault="006C2C31" w:rsidP="006C2C31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0AB939B2" w14:textId="4D29CC3B" w:rsidR="006C2C31" w:rsidRDefault="006C2C31" w:rsidP="006C2C31">
            <w:pPr>
              <w:jc w:val="center"/>
            </w:pPr>
          </w:p>
        </w:tc>
      </w:tr>
      <w:tr w:rsidR="00E311ED" w14:paraId="25C313C9" w14:textId="7EE70627" w:rsidTr="006C2C31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5801173D" w14:textId="77777777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3CE56464" w14:textId="36D28847" w:rsidR="00E311ED" w:rsidRDefault="00E311ED" w:rsidP="00E311ED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47491304" w14:textId="36A45846" w:rsidR="00E311ED" w:rsidRDefault="00E311ED" w:rsidP="00E311ED">
            <w:r>
              <w:t>Yes/No regarding annual training</w:t>
            </w:r>
          </w:p>
        </w:tc>
        <w:sdt>
          <w:sdtPr>
            <w:id w:val="981431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596B4D41" w14:textId="4FE8646B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2003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47F976D" w14:textId="5B276208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7383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DE0D7C9" w14:textId="7AE45A0C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7FE3F19D" w14:textId="143DE59D" w:rsidR="00E311ED" w:rsidRDefault="00E311ED" w:rsidP="00E311ED">
            <w:pPr>
              <w:jc w:val="center"/>
            </w:pPr>
          </w:p>
        </w:tc>
      </w:tr>
      <w:tr w:rsidR="00E311ED" w14:paraId="43CD7ED7" w14:textId="77777777" w:rsidTr="006C2C31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3D2EE190" w14:textId="77777777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4A901E7D" w14:textId="194717B8" w:rsidR="00E311ED" w:rsidRDefault="00E311ED" w:rsidP="00E311ED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5EE7EB3" w14:textId="7BC537B7" w:rsidR="00E311ED" w:rsidRDefault="00E311ED" w:rsidP="00E311ED">
            <w:r w:rsidRPr="00A66194">
              <w:sym w:font="Wingdings 3" w:char="F039"/>
            </w:r>
            <w:r w:rsidRPr="00A66194">
              <w:t xml:space="preserve">  </w:t>
            </w:r>
            <w:r>
              <w:t>If yes, date of annual training</w:t>
            </w:r>
          </w:p>
        </w:tc>
        <w:sdt>
          <w:sdtPr>
            <w:id w:val="-1835219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797F51F8" w14:textId="79FF0845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85491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24789919" w14:textId="47ED3C45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39530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41960D41" w14:textId="732E10FC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348740CB" w14:textId="77777777" w:rsidR="00E311ED" w:rsidRDefault="00E311ED" w:rsidP="00E311ED">
            <w:pPr>
              <w:jc w:val="center"/>
            </w:pPr>
          </w:p>
        </w:tc>
      </w:tr>
      <w:tr w:rsidR="00E311ED" w14:paraId="0504E567" w14:textId="66B90028" w:rsidTr="006C2C31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47DAD0B9" w14:textId="77777777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308626B8" w14:textId="77777777" w:rsidR="00E311ED" w:rsidRDefault="00E311ED" w:rsidP="00E311ED">
            <w:r>
              <w:t>Refer Back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5882EB2" w14:textId="77777777" w:rsidR="00E311ED" w:rsidRDefault="00E311ED" w:rsidP="00E311ED">
            <w:r>
              <w:t>Standard #1: Policy regarding new staff training on protocols</w:t>
            </w:r>
          </w:p>
        </w:tc>
        <w:sdt>
          <w:sdtPr>
            <w:id w:val="2073308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47431EF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33826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8ACA4C6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3072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239F8A8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247DC91" w14:textId="208AE261" w:rsidR="00E311ED" w:rsidRDefault="00E311ED" w:rsidP="00E311ED">
            <w:pPr>
              <w:jc w:val="center"/>
            </w:pPr>
          </w:p>
        </w:tc>
      </w:tr>
      <w:tr w:rsidR="00E311ED" w14:paraId="5BF83275" w14:textId="79E57EF0" w:rsidTr="000B2461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7E165E1" w14:textId="77777777" w:rsidR="00E311ED" w:rsidRDefault="00E311ED" w:rsidP="00E311ED">
            <w:pPr>
              <w:jc w:val="center"/>
            </w:pPr>
            <w:r>
              <w:t>3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</w:tcPr>
          <w:p w14:paraId="0D0E41D2" w14:textId="77777777" w:rsidR="00E311ED" w:rsidRDefault="00E311ED" w:rsidP="00E311ED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FFDEC1" w14:textId="77777777" w:rsidR="00E311ED" w:rsidRDefault="00E311ED" w:rsidP="00E311ED">
            <w:r>
              <w:t>Description</w:t>
            </w:r>
          </w:p>
        </w:tc>
        <w:sdt>
          <w:sdtPr>
            <w:id w:val="-1547984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11182EB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214182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7D849B7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08028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F90AAE0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41897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443BC57" w14:textId="2A471912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6C092488" w14:textId="659D38E2" w:rsidTr="006C2C31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BB49F99" w14:textId="77777777" w:rsidR="00E311ED" w:rsidRDefault="00E311ED" w:rsidP="00E311ED">
            <w:pPr>
              <w:jc w:val="center"/>
            </w:pPr>
            <w:r>
              <w:t>4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3B5B9C68" w14:textId="77777777" w:rsidR="00E311ED" w:rsidRDefault="00E311ED" w:rsidP="00E311ED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448C03DE" w14:textId="77777777" w:rsidR="00E311ED" w:rsidRDefault="00E311ED" w:rsidP="00E311ED">
            <w:r>
              <w:t>Description</w:t>
            </w:r>
          </w:p>
        </w:tc>
        <w:sdt>
          <w:sdtPr>
            <w:id w:val="16744570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4A7D3D6E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02086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41AA8060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7157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450BAD6E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4347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5B9C29DD" w14:textId="6430A3B4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133AC178" w14:textId="77777777" w:rsidTr="00B335EF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CEF1A26" w14:textId="7E7FF4B5" w:rsidR="00E311ED" w:rsidRDefault="00E311ED" w:rsidP="00E311ED">
            <w:pPr>
              <w:jc w:val="center"/>
            </w:pPr>
            <w:r>
              <w:t>5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7BCB2175" w14:textId="53933FE4" w:rsidR="00E311ED" w:rsidRDefault="00E311ED" w:rsidP="00E311ED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3ACF76DF" w14:textId="4CD1B1AD" w:rsidR="00E311ED" w:rsidRDefault="00E311ED" w:rsidP="00E311ED">
            <w:r>
              <w:t>Yes/No regarding staff participation in community initiatives</w:t>
            </w:r>
          </w:p>
        </w:tc>
        <w:sdt>
          <w:sdtPr>
            <w:id w:val="1001401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44101C1B" w14:textId="73A12DF3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0409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39132282" w14:textId="096CCB80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22273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2E1FA1E1" w14:textId="2DC7A9AB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132016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E92079D" w14:textId="7335F911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64A4FFA9" w14:textId="10FEF57B" w:rsidTr="00B335EF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5CB71DD" w14:textId="34460D7B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58DBF9E2" w14:textId="77777777" w:rsidR="00E311ED" w:rsidRDefault="00E311ED" w:rsidP="00E311ED">
            <w:r>
              <w:t xml:space="preserve">Complete Table 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A0E41B3" w14:textId="1F88220E" w:rsidR="00E311ED" w:rsidRPr="007A5C02" w:rsidRDefault="00E311ED" w:rsidP="00E311ED">
            <w:r w:rsidRPr="00A66194">
              <w:sym w:font="Wingdings 3" w:char="F039"/>
            </w:r>
            <w:r w:rsidRPr="00A66194">
              <w:t xml:space="preserve">  </w:t>
            </w:r>
            <w:r>
              <w:t>If yes, Table A</w:t>
            </w:r>
          </w:p>
        </w:tc>
        <w:sdt>
          <w:sdtPr>
            <w:id w:val="-781029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FFB2766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4894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12356CF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1892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3C62C7A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01C1C45" w14:textId="169BD48E" w:rsidR="00E311ED" w:rsidRDefault="00E311ED" w:rsidP="00E311ED">
            <w:pPr>
              <w:jc w:val="center"/>
            </w:pPr>
          </w:p>
        </w:tc>
      </w:tr>
      <w:tr w:rsidR="00E311ED" w14:paraId="5F5E6211" w14:textId="71753976" w:rsidTr="006C2C31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8F0F134" w14:textId="77777777" w:rsidR="00E311ED" w:rsidRDefault="00E311ED" w:rsidP="00E311ED">
            <w:pPr>
              <w:jc w:val="center"/>
            </w:pPr>
            <w:r>
              <w:t>6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3E622691" w14:textId="77777777" w:rsidR="00E311ED" w:rsidRDefault="00E311ED" w:rsidP="00E311ED">
            <w:r>
              <w:t xml:space="preserve">Complete Table 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66E57E0" w14:textId="77777777" w:rsidR="00E311ED" w:rsidRDefault="00E311ED" w:rsidP="00E311ED">
            <w:r>
              <w:t>Table B</w:t>
            </w:r>
          </w:p>
        </w:tc>
        <w:sdt>
          <w:sdtPr>
            <w:id w:val="-276099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22E05FD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42662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AA89E0B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12888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51C3CB62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00562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392A5F20" w14:textId="7E696FC3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5D780160" w14:textId="299020D3" w:rsidTr="00C92A37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E4FC7E" w14:textId="77777777" w:rsidR="00E311ED" w:rsidRDefault="00E311ED" w:rsidP="00E311ED">
            <w:pPr>
              <w:jc w:val="center"/>
            </w:pPr>
            <w:r>
              <w:t>7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</w:tcPr>
          <w:p w14:paraId="65B75134" w14:textId="77777777" w:rsidR="00E311ED" w:rsidRDefault="00E311ED" w:rsidP="00E311ED">
            <w:r>
              <w:t>Refer Back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</w:tcPr>
          <w:p w14:paraId="44B31327" w14:textId="09F8AD69" w:rsidR="00E311ED" w:rsidRPr="00871BF3" w:rsidRDefault="00E311ED" w:rsidP="00E311ED">
            <w:r>
              <w:t xml:space="preserve">Most recently </w:t>
            </w:r>
            <w:r w:rsidR="00BC1919">
              <w:t xml:space="preserve">submitted </w:t>
            </w:r>
            <w:r>
              <w:t>Affiliate Plan</w:t>
            </w:r>
          </w:p>
        </w:tc>
        <w:tc>
          <w:tcPr>
            <w:tcW w:w="116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4F2A226" w14:textId="77777777" w:rsidR="00E311ED" w:rsidRDefault="00E311ED" w:rsidP="00E311ED">
            <w:pPr>
              <w:jc w:val="center"/>
            </w:pPr>
            <w:r>
              <w:t>N/A</w:t>
            </w:r>
          </w:p>
        </w:tc>
        <w:tc>
          <w:tcPr>
            <w:tcW w:w="126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B4363A0" w14:textId="77777777" w:rsidR="00E311ED" w:rsidRDefault="00E311ED" w:rsidP="00E311ED">
            <w:pPr>
              <w:jc w:val="center"/>
            </w:pPr>
            <w:r>
              <w:t>N/A</w:t>
            </w:r>
          </w:p>
        </w:tc>
        <w:sdt>
          <w:sdtPr>
            <w:id w:val="1888286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351A01B" w14:textId="22E5A985" w:rsidR="00E311ED" w:rsidRPr="0050121D" w:rsidRDefault="00E311ED" w:rsidP="00E311ED">
                <w:pPr>
                  <w:jc w:val="center"/>
                  <w:rPr>
                    <w:highlight w:val="yellow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41556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947FC19" w14:textId="14072108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41095D68" w14:textId="799EFC75" w:rsidTr="006C2C31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FD9AA59" w14:textId="77777777" w:rsidR="00E311ED" w:rsidRDefault="00E311ED" w:rsidP="00E311ED">
            <w:pPr>
              <w:jc w:val="center"/>
            </w:pPr>
            <w:r>
              <w:t>8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3C68F671" w14:textId="77777777" w:rsidR="00E311ED" w:rsidRDefault="00E311ED" w:rsidP="00E311ED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1C32C49" w14:textId="6303969B" w:rsidR="00E311ED" w:rsidRDefault="00E311ED" w:rsidP="00221603">
            <w:r>
              <w:t>Yes/No regarding model component</w:t>
            </w:r>
            <w:r w:rsidR="00221603">
              <w:t xml:space="preserve">s provided </w:t>
            </w:r>
            <w:r>
              <w:t>all 12 months of the year</w:t>
            </w:r>
          </w:p>
        </w:tc>
        <w:sdt>
          <w:sdtPr>
            <w:id w:val="959759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5786C130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66032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7AE3204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60612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0C1ACA8" w14:textId="788533E3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187689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348093E" w14:textId="31450D39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2AFCFD26" w14:textId="5D97695C" w:rsidTr="000B2461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513759" w14:textId="77777777" w:rsidR="00E311ED" w:rsidRDefault="00E311ED" w:rsidP="00E311ED">
            <w:pPr>
              <w:jc w:val="center"/>
            </w:pPr>
            <w:r>
              <w:t>9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</w:tcPr>
          <w:p w14:paraId="09C51FA3" w14:textId="77777777" w:rsidR="00E311ED" w:rsidRDefault="00E311ED" w:rsidP="00E311ED">
            <w:r>
              <w:t xml:space="preserve">Complete Table 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5B5C92" w14:textId="77777777" w:rsidR="00E311ED" w:rsidRDefault="00E311ED" w:rsidP="00E311ED">
            <w:r>
              <w:t xml:space="preserve">Table C (personal visits </w:t>
            </w:r>
            <w:r>
              <w:rPr>
                <w:u w:val="single"/>
              </w:rPr>
              <w:t>and</w:t>
            </w:r>
            <w:r>
              <w:t xml:space="preserve"> group connections)</w:t>
            </w:r>
          </w:p>
        </w:tc>
        <w:sdt>
          <w:sdtPr>
            <w:id w:val="1106155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DFB3B42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7369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A1D343C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66896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D69B2CC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106569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4B1E676" w14:textId="08853DA5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5500B1FE" w14:textId="07E2EFE6" w:rsidTr="00BC1919">
        <w:tc>
          <w:tcPr>
            <w:tcW w:w="1068" w:type="dxa"/>
            <w:tcBorders>
              <w:top w:val="single" w:sz="12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468867C2" w14:textId="77777777" w:rsidR="00E311ED" w:rsidRDefault="00E311ED" w:rsidP="00E311ED">
            <w:pPr>
              <w:jc w:val="center"/>
            </w:pPr>
            <w:r>
              <w:t>10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7A0145DB" w14:textId="77777777" w:rsidR="00E311ED" w:rsidRDefault="00E311ED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1DE1CE3C" w14:textId="4331700A" w:rsidR="00E311ED" w:rsidRDefault="00E311ED" w:rsidP="00E311ED">
            <w:r>
              <w:t>Yes/No regarding caseloads</w:t>
            </w:r>
          </w:p>
        </w:tc>
        <w:sdt>
          <w:sdtPr>
            <w:id w:val="33005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7AB18805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80320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07BC18D0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40646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561093BE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1130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2819F26B" w14:textId="4C485248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5EA035DF" w14:textId="0675BEA1" w:rsidTr="000B2461">
        <w:tc>
          <w:tcPr>
            <w:tcW w:w="14630" w:type="dxa"/>
            <w:gridSpan w:val="7"/>
            <w:tcBorders>
              <w:top w:val="single" w:sz="18" w:space="0" w:color="auto"/>
              <w:bottom w:val="single" w:sz="18" w:space="0" w:color="auto"/>
            </w:tcBorders>
            <w:shd w:val="clear" w:color="auto" w:fill="A8D08D" w:themeFill="accent6" w:themeFillTint="99"/>
            <w:vAlign w:val="center"/>
          </w:tcPr>
          <w:p w14:paraId="6E1ECC1A" w14:textId="0203FF49" w:rsidR="00E311ED" w:rsidRPr="00F5037E" w:rsidRDefault="00E311ED" w:rsidP="00E311ED">
            <w:pPr>
              <w:jc w:val="center"/>
              <w:rPr>
                <w:sz w:val="28"/>
                <w:szCs w:val="28"/>
              </w:rPr>
            </w:pPr>
            <w:r w:rsidRPr="00F5037E">
              <w:rPr>
                <w:sz w:val="28"/>
                <w:szCs w:val="28"/>
              </w:rPr>
              <w:t>Evaluation &amp; Continuous Quality Improvement</w:t>
            </w:r>
          </w:p>
        </w:tc>
      </w:tr>
      <w:tr w:rsidR="00E311ED" w14:paraId="0338BFE0" w14:textId="2E88E254" w:rsidTr="005D0CFE">
        <w:tc>
          <w:tcPr>
            <w:tcW w:w="1068" w:type="dxa"/>
            <w:vMerge w:val="restar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433F9FA0" w14:textId="77777777" w:rsidR="00E311ED" w:rsidRDefault="00E311ED" w:rsidP="00E311ED">
            <w:pPr>
              <w:jc w:val="center"/>
            </w:pPr>
            <w:r>
              <w:t>11</w:t>
            </w:r>
          </w:p>
        </w:tc>
        <w:tc>
          <w:tcPr>
            <w:tcW w:w="1800" w:type="dxa"/>
            <w:tcBorders>
              <w:top w:val="single" w:sz="18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7ADBA160" w14:textId="77777777" w:rsidR="00E311ED" w:rsidRPr="00CC03FE" w:rsidRDefault="00E311ED" w:rsidP="00E311ED">
            <w:r>
              <w:t>Answer Question</w:t>
            </w:r>
          </w:p>
        </w:tc>
        <w:tc>
          <w:tcPr>
            <w:tcW w:w="7110" w:type="dxa"/>
            <w:tcBorders>
              <w:top w:val="single" w:sz="18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56CAE16D" w14:textId="7EF4EEE8" w:rsidR="00E311ED" w:rsidRPr="00CC03FE" w:rsidRDefault="00E311ED" w:rsidP="005D0CFE">
            <w:r>
              <w:t xml:space="preserve">Indicate use/versions of </w:t>
            </w:r>
            <w:r w:rsidRPr="00CC03FE">
              <w:t>1</w:t>
            </w:r>
            <w:r>
              <w:t>6 records</w:t>
            </w:r>
            <w:r w:rsidRPr="00CC03FE">
              <w:t xml:space="preserve"> </w:t>
            </w:r>
          </w:p>
        </w:tc>
        <w:sdt>
          <w:sdtPr>
            <w:id w:val="1695117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4036EEAF" w14:textId="77777777" w:rsidR="00E311ED" w:rsidRPr="00CC03FE" w:rsidRDefault="00E311ED" w:rsidP="00E311ED">
                <w:pPr>
                  <w:jc w:val="center"/>
                </w:pPr>
                <w:r w:rsidRPr="00CC03F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53234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166F927C" w14:textId="77777777" w:rsidR="00E311ED" w:rsidRPr="00CC03FE" w:rsidRDefault="00E311ED" w:rsidP="00E311ED">
                <w:pPr>
                  <w:jc w:val="center"/>
                </w:pPr>
                <w:r w:rsidRPr="00CC03F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46415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51534988" w14:textId="77777777" w:rsidR="00E311ED" w:rsidRPr="00CC03FE" w:rsidRDefault="00E311ED" w:rsidP="00E311ED">
                <w:pPr>
                  <w:jc w:val="center"/>
                </w:pPr>
                <w:r w:rsidRPr="00CC03F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583260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545F851C" w14:textId="7CF8BA25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52FF493D" w14:textId="6F825FC8" w:rsidTr="005D0CFE">
        <w:tc>
          <w:tcPr>
            <w:tcW w:w="1068" w:type="dxa"/>
            <w:vMerge/>
            <w:tcBorders>
              <w:bottom w:val="single" w:sz="12" w:space="0" w:color="auto"/>
            </w:tcBorders>
            <w:vAlign w:val="center"/>
          </w:tcPr>
          <w:p w14:paraId="3325A335" w14:textId="77777777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5F2EFE3" w14:textId="77777777" w:rsidR="00E311ED" w:rsidRPr="00CC03FE" w:rsidRDefault="00E311ED" w:rsidP="00E311ED">
            <w:r w:rsidRPr="00CC03FE">
              <w:t>Upload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3E9BAD3" w14:textId="0F83CC14" w:rsidR="00E311ED" w:rsidRPr="00CC03FE" w:rsidRDefault="00E311ED" w:rsidP="005D0CFE">
            <w:r>
              <w:t>14+</w:t>
            </w:r>
            <w:r w:rsidRPr="00CC03FE">
              <w:t xml:space="preserve"> </w:t>
            </w:r>
            <w:r>
              <w:t xml:space="preserve">records </w:t>
            </w:r>
            <w:r w:rsidR="00BC1919">
              <w:t xml:space="preserve"> </w:t>
            </w:r>
            <w:r w:rsidR="00BC1919" w:rsidRPr="00BC1919">
              <w:rPr>
                <w:i/>
                <w:sz w:val="16"/>
              </w:rPr>
              <w:t>*</w:t>
            </w:r>
            <w:r w:rsidRPr="00BC1919">
              <w:rPr>
                <w:i/>
                <w:sz w:val="16"/>
              </w:rPr>
              <w:t>as applicab</w:t>
            </w:r>
            <w:r w:rsidR="00BC1919" w:rsidRPr="00BC1919">
              <w:rPr>
                <w:i/>
                <w:sz w:val="16"/>
              </w:rPr>
              <w:t>le</w:t>
            </w:r>
          </w:p>
        </w:tc>
        <w:sdt>
          <w:sdtPr>
            <w:id w:val="241000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8B0DE96" w14:textId="77777777" w:rsidR="00E311ED" w:rsidRPr="00CC03FE" w:rsidRDefault="00E311ED" w:rsidP="00E311ED">
                <w:pPr>
                  <w:jc w:val="center"/>
                </w:pPr>
                <w:r w:rsidRPr="00CC03F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89116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457E13C" w14:textId="77777777" w:rsidR="00E311ED" w:rsidRPr="00CC03FE" w:rsidRDefault="00E311ED" w:rsidP="00E311ED">
                <w:pPr>
                  <w:jc w:val="center"/>
                </w:pPr>
                <w:r w:rsidRPr="00CC03F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60511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A686BE0" w14:textId="77777777" w:rsidR="00E311ED" w:rsidRPr="00CC03FE" w:rsidRDefault="00E311ED" w:rsidP="00E311ED">
                <w:pPr>
                  <w:jc w:val="center"/>
                </w:pPr>
                <w:r w:rsidRPr="00CC03F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7A168F9" w14:textId="354E40F0" w:rsidR="00E311ED" w:rsidRDefault="00E311ED" w:rsidP="00E311ED">
            <w:pPr>
              <w:jc w:val="center"/>
            </w:pPr>
          </w:p>
        </w:tc>
      </w:tr>
      <w:tr w:rsidR="00E311ED" w14:paraId="680948B2" w14:textId="06451943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26A99356" w14:textId="77777777" w:rsidR="00E311ED" w:rsidRDefault="00E311ED" w:rsidP="00E311ED">
            <w:pPr>
              <w:jc w:val="center"/>
            </w:pPr>
            <w:r>
              <w:t>12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52860C7A" w14:textId="77777777" w:rsidR="00E311ED" w:rsidRDefault="00E311ED" w:rsidP="00E311ED">
            <w:r>
              <w:t>Refer Back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7B999409" w14:textId="6A32D6FB" w:rsidR="00E311ED" w:rsidRPr="00BC1919" w:rsidRDefault="00E311ED" w:rsidP="005D0CFE">
            <w:r w:rsidRPr="00BC1919">
              <w:t xml:space="preserve">Standard #1: Data collection timelines </w:t>
            </w:r>
            <w:r w:rsidR="00BC1919">
              <w:t>for</w:t>
            </w:r>
            <w:r w:rsidR="00BC1919" w:rsidRPr="00BC1919">
              <w:t xml:space="preserve"> document</w:t>
            </w:r>
            <w:r w:rsidR="00BC1919">
              <w:t xml:space="preserve">ing </w:t>
            </w:r>
            <w:r w:rsidR="00221603">
              <w:t xml:space="preserve">each of the 16 </w:t>
            </w:r>
            <w:r w:rsidR="00BC1919" w:rsidRPr="00BC1919">
              <w:t>record</w:t>
            </w:r>
            <w:r w:rsidR="00221603">
              <w:t>s</w:t>
            </w:r>
          </w:p>
        </w:tc>
        <w:sdt>
          <w:sdtPr>
            <w:id w:val="16226524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4DD116CD" w14:textId="2541C390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2986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6964A849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25634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5598F559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9548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23E6DC1C" w14:textId="78565529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6C17E3DE" w14:textId="6A96DD8F" w:rsidTr="005D0CFE">
        <w:tc>
          <w:tcPr>
            <w:tcW w:w="1068" w:type="dxa"/>
            <w:vMerge w:val="restart"/>
            <w:tcBorders>
              <w:top w:val="single" w:sz="12" w:space="0" w:color="auto"/>
              <w:bottom w:val="single" w:sz="18" w:space="0" w:color="auto"/>
            </w:tcBorders>
            <w:vAlign w:val="center"/>
          </w:tcPr>
          <w:p w14:paraId="4736CE0C" w14:textId="77777777" w:rsidR="00E311ED" w:rsidRDefault="00E311ED" w:rsidP="00E311ED">
            <w:pPr>
              <w:jc w:val="center"/>
            </w:pPr>
            <w:r>
              <w:t>13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</w:tcPr>
          <w:p w14:paraId="1C8B8617" w14:textId="77777777" w:rsidR="00E311ED" w:rsidRDefault="00E311ED" w:rsidP="00E311ED">
            <w:r w:rsidRPr="00256347">
              <w:t>Complete Table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vAlign w:val="center"/>
          </w:tcPr>
          <w:p w14:paraId="2FA3F121" w14:textId="77777777" w:rsidR="00E311ED" w:rsidRDefault="00E311ED" w:rsidP="005D0CFE">
            <w:r>
              <w:t>Table D</w:t>
            </w:r>
          </w:p>
        </w:tc>
        <w:sdt>
          <w:sdtPr>
            <w:id w:val="1892149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3F66517C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80271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5350DB5C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89251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5FFC460A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09100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8BEAA6A" w14:textId="3FDA456C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1B2DFD77" w14:textId="059C7AD4" w:rsidTr="005D0CFE">
        <w:tc>
          <w:tcPr>
            <w:tcW w:w="1068" w:type="dxa"/>
            <w:vMerge/>
            <w:tcBorders>
              <w:bottom w:val="single" w:sz="12" w:space="0" w:color="auto"/>
            </w:tcBorders>
            <w:vAlign w:val="center"/>
          </w:tcPr>
          <w:p w14:paraId="6B8DAD9D" w14:textId="77777777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</w:tcPr>
          <w:p w14:paraId="354A4484" w14:textId="77777777" w:rsidR="00E311ED" w:rsidRDefault="00E311ED" w:rsidP="00E311ED">
            <w:r w:rsidRPr="00256347">
              <w:t>Complete Table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14:paraId="7D3345C1" w14:textId="77777777" w:rsidR="00E311ED" w:rsidRDefault="00E311ED" w:rsidP="005D0CFE">
            <w:r>
              <w:t>Table E</w:t>
            </w:r>
          </w:p>
        </w:tc>
        <w:sdt>
          <w:sdtPr>
            <w:id w:val="-390188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307FA18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98856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41243A8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87862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BBA752C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F20D415" w14:textId="1DB94401" w:rsidR="00E311ED" w:rsidRDefault="00E311ED" w:rsidP="00E311ED">
            <w:pPr>
              <w:jc w:val="center"/>
            </w:pPr>
          </w:p>
        </w:tc>
      </w:tr>
      <w:tr w:rsidR="00E311ED" w14:paraId="0468917F" w14:textId="77777777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E2EFD9" w:themeFill="accent6" w:themeFillTint="33"/>
            <w:vAlign w:val="center"/>
          </w:tcPr>
          <w:p w14:paraId="5BFED089" w14:textId="0BD341C1" w:rsidR="00E311ED" w:rsidRDefault="00E311ED" w:rsidP="00E311ED">
            <w:pPr>
              <w:jc w:val="center"/>
            </w:pPr>
            <w:r>
              <w:t>14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59930982" w14:textId="5DB428A6" w:rsidR="00E311ED" w:rsidRDefault="00E311ED" w:rsidP="00E311ED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78E0B616" w14:textId="18E614A9" w:rsidR="00E311ED" w:rsidRDefault="000C7955" w:rsidP="005D0CFE">
            <w:r>
              <w:t xml:space="preserve">Yes/No </w:t>
            </w:r>
            <w:r w:rsidR="00E311ED">
              <w:t>Data sharing</w:t>
            </w:r>
          </w:p>
        </w:tc>
        <w:sdt>
          <w:sdtPr>
            <w:id w:val="-2360205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5FB65F7A" w14:textId="7A0D1E58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28810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7279C454" w14:textId="642890D0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01069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446DB1C4" w14:textId="324A25AB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99215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3F4991BB" w14:textId="684F6E8E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19D620CC" w14:textId="097504E5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4E6187F6" w14:textId="4162F163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0EA9B805" w14:textId="77777777" w:rsidR="00E311ED" w:rsidRDefault="00E311ED" w:rsidP="00E311ED">
            <w:r>
              <w:t xml:space="preserve">Complete Table 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20054E84" w14:textId="235667E0" w:rsidR="00E311ED" w:rsidRDefault="000C7955" w:rsidP="005D0CFE">
            <w:r>
              <w:sym w:font="Wingdings 3" w:char="F039"/>
            </w:r>
            <w:r>
              <w:t xml:space="preserve">  If yes, </w:t>
            </w:r>
            <w:r w:rsidR="00E311ED">
              <w:t>Table F</w:t>
            </w:r>
          </w:p>
        </w:tc>
        <w:sdt>
          <w:sdtPr>
            <w:id w:val="1896384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6A1E85C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59001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C5BD310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9193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39BCC4C9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694981CE" w14:textId="06D65A36" w:rsidR="00E311ED" w:rsidRDefault="00E311ED" w:rsidP="00E311ED">
            <w:pPr>
              <w:jc w:val="center"/>
            </w:pPr>
          </w:p>
        </w:tc>
      </w:tr>
      <w:tr w:rsidR="00E311ED" w14:paraId="057DFED6" w14:textId="4405BA04" w:rsidTr="005D0CFE">
        <w:tc>
          <w:tcPr>
            <w:tcW w:w="1068" w:type="dxa"/>
            <w:vMerge w:val="restart"/>
            <w:tcBorders>
              <w:top w:val="single" w:sz="12" w:space="0" w:color="auto"/>
              <w:bottom w:val="single" w:sz="18" w:space="0" w:color="auto"/>
            </w:tcBorders>
            <w:vAlign w:val="center"/>
          </w:tcPr>
          <w:p w14:paraId="46B4FA6A" w14:textId="77777777" w:rsidR="00E311ED" w:rsidRDefault="00E311ED" w:rsidP="00E311ED">
            <w:pPr>
              <w:jc w:val="center"/>
            </w:pPr>
            <w:r>
              <w:t>15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</w:tcPr>
          <w:p w14:paraId="27F79937" w14:textId="77777777" w:rsidR="00E311ED" w:rsidRDefault="00E311ED" w:rsidP="00E311ED">
            <w:r>
              <w:t>Upload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vAlign w:val="center"/>
          </w:tcPr>
          <w:p w14:paraId="60BD8B40" w14:textId="77777777" w:rsidR="00E311ED" w:rsidRDefault="00E311ED" w:rsidP="005D0CFE">
            <w:r>
              <w:t>Summary of participant satisfaction data</w:t>
            </w:r>
          </w:p>
        </w:tc>
        <w:sdt>
          <w:sdtPr>
            <w:id w:val="510571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293FFE6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84073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2CCF8BD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29226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C6F50DC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56357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ABE00CC" w14:textId="6BABFED5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72D86FD0" w14:textId="563167AD" w:rsidTr="005D0CFE">
        <w:tc>
          <w:tcPr>
            <w:tcW w:w="1068" w:type="dxa"/>
            <w:vMerge/>
            <w:tcBorders>
              <w:bottom w:val="single" w:sz="12" w:space="0" w:color="auto"/>
            </w:tcBorders>
            <w:vAlign w:val="center"/>
          </w:tcPr>
          <w:p w14:paraId="4DA61568" w14:textId="77777777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</w:tcPr>
          <w:p w14:paraId="7790236D" w14:textId="77777777" w:rsidR="00E311ED" w:rsidRDefault="00E311ED" w:rsidP="00E311ED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14:paraId="6FABF4F8" w14:textId="77777777" w:rsidR="00E311ED" w:rsidRDefault="00E311ED" w:rsidP="005D0CFE">
            <w:r>
              <w:t>Description</w:t>
            </w:r>
          </w:p>
        </w:tc>
        <w:sdt>
          <w:sdtPr>
            <w:id w:val="-586841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2E1CF59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7329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BDC498C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67413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CFE4CE2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0634252" w14:textId="5527AE78" w:rsidR="00E311ED" w:rsidRDefault="00E311ED" w:rsidP="00E311ED">
            <w:pPr>
              <w:jc w:val="center"/>
            </w:pPr>
          </w:p>
        </w:tc>
      </w:tr>
      <w:tr w:rsidR="00E311ED" w14:paraId="75F990FF" w14:textId="3AF421E6" w:rsidTr="005D0CFE">
        <w:tc>
          <w:tcPr>
            <w:tcW w:w="1068" w:type="dxa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7446662F" w14:textId="77777777" w:rsidR="00E311ED" w:rsidRDefault="00E311ED" w:rsidP="00E311ED">
            <w:pPr>
              <w:jc w:val="center"/>
            </w:pPr>
            <w:r>
              <w:t>16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</w:tcPr>
          <w:p w14:paraId="4BCB215E" w14:textId="77777777" w:rsidR="00E311ED" w:rsidRDefault="00E311ED" w:rsidP="00E311ED">
            <w:r>
              <w:t>Upload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4ACBFC92" w14:textId="77777777" w:rsidR="00E311ED" w:rsidRDefault="00E311ED" w:rsidP="005D0CFE">
            <w:r>
              <w:t>PDSA or comparable document</w:t>
            </w:r>
          </w:p>
        </w:tc>
        <w:sdt>
          <w:sdtPr>
            <w:id w:val="-1448619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0EA55CB0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46813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78E171C6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9235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7BD6AEB7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4310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42C553CA" w14:textId="51446F90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669ABD06" w14:textId="272C410E" w:rsidTr="000B2461">
        <w:tc>
          <w:tcPr>
            <w:tcW w:w="14630" w:type="dxa"/>
            <w:gridSpan w:val="7"/>
            <w:tcBorders>
              <w:top w:val="single" w:sz="18" w:space="0" w:color="auto"/>
              <w:bottom w:val="single" w:sz="18" w:space="0" w:color="auto"/>
            </w:tcBorders>
            <w:shd w:val="clear" w:color="auto" w:fill="8EAADB" w:themeFill="accent1" w:themeFillTint="99"/>
            <w:vAlign w:val="center"/>
          </w:tcPr>
          <w:p w14:paraId="67C8734D" w14:textId="521BC125" w:rsidR="00E311ED" w:rsidRPr="00F5037E" w:rsidRDefault="00E311ED" w:rsidP="00E311ED">
            <w:pPr>
              <w:jc w:val="center"/>
              <w:rPr>
                <w:sz w:val="28"/>
                <w:szCs w:val="28"/>
              </w:rPr>
            </w:pPr>
            <w:r w:rsidRPr="00F5037E">
              <w:rPr>
                <w:sz w:val="28"/>
                <w:szCs w:val="28"/>
              </w:rPr>
              <w:t>Staff Selection &amp; New Parent Educator Development</w:t>
            </w:r>
          </w:p>
        </w:tc>
      </w:tr>
      <w:tr w:rsidR="00E311ED" w14:paraId="20CDFAEE" w14:textId="0FFC3A2D" w:rsidTr="00BC1919">
        <w:tc>
          <w:tcPr>
            <w:tcW w:w="1068" w:type="dxa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59527AED" w14:textId="77777777" w:rsidR="00E311ED" w:rsidRDefault="00E311ED" w:rsidP="00E311ED">
            <w:pPr>
              <w:jc w:val="center"/>
            </w:pPr>
            <w:r>
              <w:t>17</w:t>
            </w:r>
          </w:p>
        </w:tc>
        <w:tc>
          <w:tcPr>
            <w:tcW w:w="1800" w:type="dxa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4C42CE95" w14:textId="77777777" w:rsidR="00E311ED" w:rsidRDefault="00E311ED" w:rsidP="00BC1919">
            <w:r>
              <w:t>Refer Back</w:t>
            </w:r>
          </w:p>
        </w:tc>
        <w:tc>
          <w:tcPr>
            <w:tcW w:w="7110" w:type="dxa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39FC06F7" w14:textId="03BA2B83" w:rsidR="00E311ED" w:rsidRDefault="00E311ED" w:rsidP="00E311ED">
            <w:r>
              <w:t>Most recently submitted APR</w:t>
            </w:r>
          </w:p>
        </w:tc>
        <w:tc>
          <w:tcPr>
            <w:tcW w:w="1161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4A40D98" w14:textId="77777777" w:rsidR="00E311ED" w:rsidRDefault="00E311ED" w:rsidP="00E311ED">
            <w:pPr>
              <w:jc w:val="center"/>
            </w:pPr>
            <w:r>
              <w:t>N/A</w:t>
            </w:r>
          </w:p>
        </w:tc>
        <w:tc>
          <w:tcPr>
            <w:tcW w:w="1269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4AA4E37" w14:textId="77777777" w:rsidR="00E311ED" w:rsidRDefault="00E311ED" w:rsidP="00E311ED">
            <w:pPr>
              <w:jc w:val="center"/>
            </w:pPr>
            <w:r>
              <w:t>N/A</w:t>
            </w:r>
          </w:p>
        </w:tc>
        <w:sdt>
          <w:sdtPr>
            <w:id w:val="1021127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487978E" w14:textId="126A98A5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45104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A5084B9" w14:textId="53401222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6A0202E2" w14:textId="5E0085C5" w:rsidTr="00BC1919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92035DC" w14:textId="77777777" w:rsidR="00E311ED" w:rsidRDefault="00E311ED" w:rsidP="00E311ED">
            <w:pPr>
              <w:jc w:val="center"/>
            </w:pPr>
            <w:r>
              <w:t>18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03BEF1A6" w14:textId="77777777" w:rsidR="00E311ED" w:rsidRDefault="00E311ED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4F490DAC" w14:textId="77777777" w:rsidR="00E311ED" w:rsidRDefault="00E311ED" w:rsidP="00E311ED">
            <w:r>
              <w:t>Description</w:t>
            </w:r>
          </w:p>
        </w:tc>
        <w:sdt>
          <w:sdtPr>
            <w:id w:val="-490485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409E6B4E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43110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88777CA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21150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00B3BCE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07407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5518CB3B" w14:textId="7FF7A9A3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4ACB285A" w14:textId="33396928" w:rsidTr="00BC1919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358904" w14:textId="77777777" w:rsidR="00E311ED" w:rsidRDefault="00E311ED" w:rsidP="00E311ED">
            <w:pPr>
              <w:jc w:val="center"/>
            </w:pPr>
            <w:r>
              <w:t>19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D65464" w14:textId="77777777" w:rsidR="00E311ED" w:rsidRDefault="00E311ED" w:rsidP="00BC1919">
            <w:r>
              <w:t xml:space="preserve">Complete Table 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</w:tcPr>
          <w:p w14:paraId="1370566C" w14:textId="77777777" w:rsidR="00E311ED" w:rsidRDefault="00E311ED" w:rsidP="00E311ED">
            <w:r>
              <w:t>Table G</w:t>
            </w:r>
          </w:p>
        </w:tc>
        <w:sdt>
          <w:sdtPr>
            <w:id w:val="-2018378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7B03BC2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18983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EF1691B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79543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E59EC4E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34772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C83EB63" w14:textId="50732EFD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50EFE365" w14:textId="77777777" w:rsidTr="00BC1919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608B0DF8" w14:textId="69C1B37C" w:rsidR="00E311ED" w:rsidRDefault="00E311ED" w:rsidP="00E311ED">
            <w:pPr>
              <w:jc w:val="center"/>
            </w:pPr>
            <w:r>
              <w:t>20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51A3D822" w14:textId="2C6A804E" w:rsidR="00E311ED" w:rsidRDefault="00E311ED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</w:tcPr>
          <w:p w14:paraId="15A75F8E" w14:textId="3063F7B4" w:rsidR="00E311ED" w:rsidRDefault="00E311ED" w:rsidP="00E311ED">
            <w:r>
              <w:t xml:space="preserve">Yes/No regarding job description </w:t>
            </w:r>
          </w:p>
        </w:tc>
        <w:sdt>
          <w:sdtPr>
            <w:id w:val="376204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51097DD6" w14:textId="35BD2A5E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80301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742D5DDF" w14:textId="64367501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12064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0B7719C5" w14:textId="690DC32C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09502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3244174" w14:textId="0DCB1C3F" w:rsidR="00E311ED" w:rsidRDefault="002E5197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311ED" w14:paraId="48998C2A" w14:textId="2BEA1639" w:rsidTr="00BC1919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6ED7F17D" w14:textId="1703041E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6D583EB8" w14:textId="77777777" w:rsidR="00E311ED" w:rsidRDefault="00E311ED" w:rsidP="00BC1919">
            <w:r>
              <w:t>Upload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</w:tcPr>
          <w:p w14:paraId="6D6B11DA" w14:textId="6C6910A3" w:rsidR="00E311ED" w:rsidRDefault="00E311ED" w:rsidP="00E311ED">
            <w:r>
              <w:sym w:font="Wingdings 3" w:char="F039"/>
            </w:r>
            <w:r>
              <w:t xml:space="preserve">  If no, parent educator job description</w:t>
            </w:r>
          </w:p>
        </w:tc>
        <w:sdt>
          <w:sdtPr>
            <w:id w:val="984975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3F98BF86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596927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61F83DBC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137081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0B654F22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4E6359B4" w14:textId="314B87BE" w:rsidR="00E311ED" w:rsidRDefault="00E311ED" w:rsidP="00E311ED">
            <w:pPr>
              <w:jc w:val="center"/>
            </w:pPr>
          </w:p>
        </w:tc>
      </w:tr>
      <w:tr w:rsidR="00E311ED" w14:paraId="4D7BD188" w14:textId="77777777" w:rsidTr="00BC1919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4BABDD76" w14:textId="77777777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1B5BD109" w14:textId="048975FE" w:rsidR="00E311ED" w:rsidRDefault="00E311ED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</w:tcPr>
          <w:p w14:paraId="2C6EFF97" w14:textId="6DEF3893" w:rsidR="00E311ED" w:rsidRDefault="00E311ED" w:rsidP="00664ED7">
            <w:pPr>
              <w:pStyle w:val="ListParagraph"/>
              <w:numPr>
                <w:ilvl w:val="0"/>
                <w:numId w:val="5"/>
              </w:numPr>
            </w:pPr>
            <w:r>
              <w:sym w:font="Wingdings 3" w:char="F039"/>
            </w:r>
            <w:r>
              <w:t xml:space="preserve">  If yes, </w:t>
            </w:r>
            <w:r w:rsidR="000C7955">
              <w:t xml:space="preserve">identify </w:t>
            </w:r>
            <w:r>
              <w:t>location</w:t>
            </w:r>
          </w:p>
        </w:tc>
        <w:sdt>
          <w:sdtPr>
            <w:id w:val="-5368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39501BF9" w14:textId="4BFC41CD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46434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514DEA4F" w14:textId="27753EAC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08800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3522C426" w14:textId="57F22739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11CBAB6B" w14:textId="77777777" w:rsidR="00E311ED" w:rsidRDefault="00E311ED" w:rsidP="00E311ED">
            <w:pPr>
              <w:jc w:val="center"/>
            </w:pPr>
          </w:p>
        </w:tc>
      </w:tr>
      <w:tr w:rsidR="00E311ED" w14:paraId="29D7A700" w14:textId="547535CA" w:rsidTr="00BC1919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45A305AB" w14:textId="77777777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1A1D45DE" w14:textId="77777777" w:rsidR="00E311ED" w:rsidRDefault="00E311ED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</w:tcPr>
          <w:p w14:paraId="700E19D5" w14:textId="57706B99" w:rsidR="00E311ED" w:rsidRDefault="00E311ED" w:rsidP="00E311ED">
            <w:r>
              <w:t>Yes/No</w:t>
            </w:r>
          </w:p>
        </w:tc>
        <w:sdt>
          <w:sdtPr>
            <w:id w:val="-1211800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6801E574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28433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2BCC94B1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60406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62712650" w14:textId="7777777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2F9D79B3" w14:textId="48B2F924" w:rsidR="00E311ED" w:rsidRDefault="00E311ED" w:rsidP="00E311ED">
            <w:pPr>
              <w:jc w:val="center"/>
            </w:pPr>
          </w:p>
        </w:tc>
      </w:tr>
      <w:tr w:rsidR="00E311ED" w14:paraId="2C42B083" w14:textId="47529068" w:rsidTr="002E5197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1FCD2E2A" w14:textId="77777777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1D70C931" w14:textId="76DCB423" w:rsidR="00E311ED" w:rsidRDefault="00E311ED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D9E2F3" w:themeFill="accent1" w:themeFillTint="33"/>
          </w:tcPr>
          <w:p w14:paraId="0AE31EAB" w14:textId="3FF75492" w:rsidR="00E311ED" w:rsidRDefault="00E311ED" w:rsidP="00E311ED">
            <w:r>
              <w:t>Yes/No</w:t>
            </w:r>
          </w:p>
        </w:tc>
        <w:sdt>
          <w:sdtPr>
            <w:id w:val="-726297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461C2CA2" w14:textId="68E11C84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80764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41E92AA1" w14:textId="1F0FEE3D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627260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29152BEB" w14:textId="41335E6C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457AD174" w14:textId="532A5F1E" w:rsidR="00E311ED" w:rsidRDefault="00E311ED" w:rsidP="00E311ED">
            <w:pPr>
              <w:jc w:val="center"/>
            </w:pPr>
          </w:p>
        </w:tc>
      </w:tr>
      <w:tr w:rsidR="00E311ED" w14:paraId="7D07FF99" w14:textId="13C229A8" w:rsidTr="002E5197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157A58C6" w14:textId="77777777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2" w:space="0" w:color="auto"/>
            </w:tcBorders>
            <w:shd w:val="clear" w:color="auto" w:fill="D9E2F3" w:themeFill="accent1" w:themeFillTint="33"/>
            <w:vAlign w:val="center"/>
          </w:tcPr>
          <w:p w14:paraId="11AC6CD7" w14:textId="0BF795CF" w:rsidR="00E311ED" w:rsidRDefault="00E311ED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2" w:space="0" w:color="auto"/>
            </w:tcBorders>
            <w:shd w:val="clear" w:color="auto" w:fill="D9E2F3" w:themeFill="accent1" w:themeFillTint="33"/>
          </w:tcPr>
          <w:p w14:paraId="1ED81D78" w14:textId="0E7449AC" w:rsidR="00E311ED" w:rsidRDefault="00E311ED" w:rsidP="00E311ED">
            <w:r>
              <w:t>Yes/No</w:t>
            </w:r>
          </w:p>
        </w:tc>
        <w:sdt>
          <w:sdtPr>
            <w:id w:val="-713883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2" w:space="0" w:color="auto"/>
                </w:tcBorders>
                <w:shd w:val="clear" w:color="auto" w:fill="D9E2F3" w:themeFill="accent1" w:themeFillTint="33"/>
                <w:vAlign w:val="center"/>
              </w:tcPr>
              <w:p w14:paraId="63EF4242" w14:textId="34F44534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74500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2" w:space="0" w:color="auto"/>
                </w:tcBorders>
                <w:shd w:val="clear" w:color="auto" w:fill="D9E2F3" w:themeFill="accent1" w:themeFillTint="33"/>
                <w:vAlign w:val="center"/>
              </w:tcPr>
              <w:p w14:paraId="6CCDCA9F" w14:textId="267A6BEA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95776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2" w:space="0" w:color="auto"/>
                </w:tcBorders>
                <w:shd w:val="clear" w:color="auto" w:fill="D9E2F3" w:themeFill="accent1" w:themeFillTint="33"/>
                <w:vAlign w:val="center"/>
              </w:tcPr>
              <w:p w14:paraId="2DE31E23" w14:textId="666C47D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1AC4D5B2" w14:textId="11882586" w:rsidR="00E311ED" w:rsidRDefault="00E311ED" w:rsidP="00E311ED">
            <w:pPr>
              <w:jc w:val="center"/>
            </w:pPr>
          </w:p>
        </w:tc>
      </w:tr>
      <w:tr w:rsidR="00E311ED" w14:paraId="4C020EDB" w14:textId="0C46C1F8" w:rsidTr="002E5197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F620A05" w14:textId="77777777" w:rsidR="00E311ED" w:rsidRDefault="00E311ED" w:rsidP="00E311ED">
            <w:pPr>
              <w:jc w:val="center"/>
            </w:pPr>
          </w:p>
        </w:tc>
        <w:tc>
          <w:tcPr>
            <w:tcW w:w="1800" w:type="dxa"/>
            <w:tcBorders>
              <w:top w:val="single" w:sz="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F273E6D" w14:textId="343AD9AD" w:rsidR="00E311ED" w:rsidRDefault="00E311ED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2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7F92C8EA" w14:textId="1E3B0B2D" w:rsidR="00E311ED" w:rsidRDefault="00E311ED" w:rsidP="00E311ED">
            <w:r>
              <w:t>Yes/No</w:t>
            </w:r>
          </w:p>
        </w:tc>
        <w:sdt>
          <w:sdtPr>
            <w:id w:val="-971437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3D32B9BC" w14:textId="396E78E7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36564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5E0C3D88" w14:textId="6D880924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5892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6A17B40" w14:textId="6B7E60FA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18BF255" w14:textId="45CCF217" w:rsidR="00E311ED" w:rsidRDefault="00E311ED" w:rsidP="00E311ED">
            <w:pPr>
              <w:jc w:val="center"/>
            </w:pPr>
          </w:p>
        </w:tc>
      </w:tr>
      <w:tr w:rsidR="00E311ED" w14:paraId="1A763664" w14:textId="77777777" w:rsidTr="00BC1919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EA0CADA" w14:textId="732EDEFE" w:rsidR="00E311ED" w:rsidRDefault="00E311ED" w:rsidP="00E311ED">
            <w:pPr>
              <w:jc w:val="center"/>
            </w:pPr>
            <w:r>
              <w:lastRenderedPageBreak/>
              <w:t>21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4992CEE8" w14:textId="2CCE67FD" w:rsidR="00E311ED" w:rsidRPr="00A66194" w:rsidRDefault="00E311ED" w:rsidP="00BC1919">
            <w:r w:rsidRPr="00A66194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20187F96" w14:textId="44B9E148" w:rsidR="00E311ED" w:rsidRPr="00BD1527" w:rsidRDefault="005C6F3D" w:rsidP="005C6F3D">
            <w:pPr>
              <w:rPr>
                <w:i/>
              </w:rPr>
            </w:pPr>
            <w:r>
              <w:t>Yes/No regarding n</w:t>
            </w:r>
            <w:r w:rsidR="00E311ED" w:rsidRPr="00A66194">
              <w:t>ew hires</w:t>
            </w:r>
            <w:r w:rsidR="00BD1527">
              <w:t xml:space="preserve">  </w:t>
            </w:r>
            <w:r w:rsidR="00BD1527" w:rsidRPr="00BD1527">
              <w:rPr>
                <w:i/>
                <w:sz w:val="16"/>
              </w:rPr>
              <w:t>*also pertains to standard 22</w:t>
            </w:r>
          </w:p>
        </w:tc>
        <w:sdt>
          <w:sdtPr>
            <w:id w:val="1962070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6E36725" w14:textId="4E6C6215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76404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3CF8E57C" w14:textId="2B13CCDB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65975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3388A73B" w14:textId="3A9FE0BB" w:rsidR="00E311ED" w:rsidRDefault="00E311ED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sdt>
            <w:sdtPr>
              <w:id w:val="11421536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844C77" w14:textId="3043698D" w:rsidR="00E311ED" w:rsidRDefault="00E311ED" w:rsidP="00E311E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0C7955" w14:paraId="7CC0A6F1" w14:textId="40DC52F0" w:rsidTr="00BC1919">
        <w:tc>
          <w:tcPr>
            <w:tcW w:w="1068" w:type="dxa"/>
            <w:vMerge/>
            <w:shd w:val="clear" w:color="auto" w:fill="FFFFFF" w:themeFill="background1"/>
            <w:vAlign w:val="center"/>
          </w:tcPr>
          <w:p w14:paraId="512E7FF8" w14:textId="045CB23F" w:rsidR="000C7955" w:rsidRDefault="000C7955" w:rsidP="00E311ED">
            <w:pPr>
              <w:jc w:val="center"/>
            </w:pPr>
          </w:p>
        </w:tc>
        <w:tc>
          <w:tcPr>
            <w:tcW w:w="1800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FF0262E" w14:textId="732C3E8D" w:rsidR="000C7955" w:rsidRPr="00A66194" w:rsidRDefault="000C7955" w:rsidP="00BC1919">
            <w:r w:rsidRPr="00A66194">
              <w:t xml:space="preserve">Complete Table 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3AF5B1CA" w14:textId="24762C1A" w:rsidR="000C7955" w:rsidRPr="00A66194" w:rsidRDefault="000C7955" w:rsidP="00E311ED">
            <w:r>
              <w:sym w:font="Wingdings 3" w:char="F039"/>
            </w:r>
            <w:r>
              <w:t xml:space="preserve">  </w:t>
            </w:r>
            <w:r w:rsidRPr="00A66194">
              <w:t>If yes, Table H</w:t>
            </w:r>
          </w:p>
        </w:tc>
        <w:sdt>
          <w:sdtPr>
            <w:id w:val="-1607496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7EB26E9E" w14:textId="77777777" w:rsidR="000C7955" w:rsidRDefault="000C7955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56601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1E4A943E" w14:textId="77777777" w:rsidR="000C7955" w:rsidRDefault="000C7955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88278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2E25D748" w14:textId="77777777" w:rsidR="000C7955" w:rsidRDefault="000C7955" w:rsidP="00E311E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FFFFFF" w:themeFill="background1"/>
            <w:vAlign w:val="center"/>
          </w:tcPr>
          <w:p w14:paraId="5F669388" w14:textId="1C38207F" w:rsidR="000C7955" w:rsidRDefault="000C7955" w:rsidP="00E311ED">
            <w:pPr>
              <w:jc w:val="center"/>
            </w:pPr>
          </w:p>
        </w:tc>
      </w:tr>
      <w:tr w:rsidR="000C7955" w14:paraId="39E201B4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9D0FB6A" w14:textId="77777777" w:rsidR="000C7955" w:rsidRDefault="000C7955" w:rsidP="005C6F3D">
            <w:pPr>
              <w:jc w:val="center"/>
            </w:pPr>
          </w:p>
        </w:tc>
        <w:tc>
          <w:tcPr>
            <w:tcW w:w="1800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149F635" w14:textId="77777777" w:rsidR="000C7955" w:rsidRPr="00A66194" w:rsidRDefault="000C7955" w:rsidP="00BC1919"/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D775441" w14:textId="38DF5D35" w:rsidR="000C7955" w:rsidRPr="00A66194" w:rsidRDefault="000C7955" w:rsidP="00E1073B">
            <w:pPr>
              <w:ind w:left="720"/>
            </w:pPr>
            <w:r>
              <w:sym w:font="Wingdings 3" w:char="F039"/>
            </w:r>
            <w:r>
              <w:t xml:space="preserve">  And date(s) of each parent educator’s shadowing prior to training</w:t>
            </w:r>
          </w:p>
        </w:tc>
        <w:sdt>
          <w:sdtPr>
            <w:id w:val="683711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5E804FA" w14:textId="39F200F9" w:rsidR="000C7955" w:rsidRDefault="000C7955" w:rsidP="005C6F3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74770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113A99C" w14:textId="01E4C878" w:rsidR="000C7955" w:rsidRDefault="000C7955" w:rsidP="005C6F3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16666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A5EA7C0" w14:textId="629C8790" w:rsidR="000C7955" w:rsidRDefault="000C7955" w:rsidP="005C6F3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C56680A" w14:textId="77777777" w:rsidR="000C7955" w:rsidRDefault="000C7955" w:rsidP="005C6F3D">
            <w:pPr>
              <w:jc w:val="center"/>
            </w:pPr>
          </w:p>
        </w:tc>
      </w:tr>
      <w:tr w:rsidR="005C6F3D" w14:paraId="10F4B7A9" w14:textId="7D36BA25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5D157D3" w14:textId="77777777" w:rsidR="005C6F3D" w:rsidRDefault="005C6F3D" w:rsidP="005C6F3D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B22FF43" w14:textId="6D423F6C" w:rsidR="005C6F3D" w:rsidRPr="00A66194" w:rsidRDefault="005C6F3D" w:rsidP="00BC1919">
            <w:r w:rsidRPr="00A66194">
              <w:t>Refer Back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8A77D5E" w14:textId="2187FB36" w:rsidR="005C6F3D" w:rsidRPr="00A66194" w:rsidRDefault="005C6F3D" w:rsidP="005C6F3D">
            <w:r w:rsidRPr="00A66194">
              <w:t>Standard #1: Policy regarding new parent educator training preparation</w:t>
            </w:r>
          </w:p>
        </w:tc>
        <w:sdt>
          <w:sdtPr>
            <w:id w:val="-1466957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C813252" w14:textId="77777777" w:rsidR="005C6F3D" w:rsidRDefault="005C6F3D" w:rsidP="005C6F3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96025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3747651" w14:textId="77777777" w:rsidR="005C6F3D" w:rsidRDefault="005C6F3D" w:rsidP="005C6F3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64015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5EBC517" w14:textId="77777777" w:rsidR="005C6F3D" w:rsidRDefault="005C6F3D" w:rsidP="005C6F3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790134E" w14:textId="0DC5F5BC" w:rsidR="005C6F3D" w:rsidRDefault="005C6F3D" w:rsidP="005C6F3D">
            <w:pPr>
              <w:jc w:val="center"/>
            </w:pPr>
          </w:p>
        </w:tc>
      </w:tr>
      <w:tr w:rsidR="000C7955" w14:paraId="039E35E8" w14:textId="2D416689" w:rsidTr="00BC1919">
        <w:tc>
          <w:tcPr>
            <w:tcW w:w="1068" w:type="dxa"/>
            <w:vMerge w:val="restart"/>
            <w:tcBorders>
              <w:top w:val="single" w:sz="12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173679A2" w14:textId="77777777" w:rsidR="000C7955" w:rsidRDefault="000C7955" w:rsidP="005C6F3D">
            <w:pPr>
              <w:jc w:val="center"/>
            </w:pPr>
            <w:r>
              <w:t>22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1FE4E7E9" w14:textId="408E4E7C" w:rsidR="000C7955" w:rsidRPr="00A66194" w:rsidRDefault="000C7955" w:rsidP="00BC1919">
            <w:r w:rsidRPr="00A66194">
              <w:t>Refer Back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</w:tcPr>
          <w:p w14:paraId="2BA1A7FE" w14:textId="6486A1BB" w:rsidR="000C7955" w:rsidRPr="00A66194" w:rsidRDefault="000C7955" w:rsidP="005C6F3D">
            <w:r>
              <w:sym w:font="Wingdings 3" w:char="F039"/>
            </w:r>
            <w:r>
              <w:t xml:space="preserve">  </w:t>
            </w:r>
            <w:r w:rsidRPr="00A66194">
              <w:t>If yes, Table H</w:t>
            </w:r>
          </w:p>
        </w:tc>
        <w:sdt>
          <w:sdtPr>
            <w:id w:val="-869680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73B686A6" w14:textId="77777777" w:rsidR="000C7955" w:rsidRDefault="000C7955" w:rsidP="005C6F3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227338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3C58842B" w14:textId="77777777" w:rsidR="000C7955" w:rsidRDefault="000C7955" w:rsidP="005C6F3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25789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2AD334D2" w14:textId="77777777" w:rsidR="000C7955" w:rsidRDefault="000C7955" w:rsidP="005C6F3D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51504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41076F62" w14:textId="3993CF9E" w:rsidR="000C7955" w:rsidRDefault="000C7955" w:rsidP="005C6F3D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60EFC26A" w14:textId="77777777" w:rsidTr="00221603">
        <w:tc>
          <w:tcPr>
            <w:tcW w:w="1068" w:type="dxa"/>
            <w:vMerge/>
            <w:tcBorders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3111120F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vMerge/>
            <w:tcBorders>
              <w:bottom w:val="single" w:sz="18" w:space="0" w:color="auto"/>
            </w:tcBorders>
            <w:shd w:val="clear" w:color="auto" w:fill="D9E2F3" w:themeFill="accent1" w:themeFillTint="33"/>
          </w:tcPr>
          <w:p w14:paraId="76EE9FFD" w14:textId="3267A3F2" w:rsidR="000C7955" w:rsidRPr="00A66194" w:rsidRDefault="000C7955" w:rsidP="000C7955"/>
        </w:tc>
        <w:tc>
          <w:tcPr>
            <w:tcW w:w="711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382B85D7" w14:textId="7B0B392B" w:rsidR="000C7955" w:rsidRDefault="000C7955" w:rsidP="00E1073B">
            <w:pPr>
              <w:ind w:left="720"/>
            </w:pPr>
            <w:r>
              <w:sym w:font="Wingdings 3" w:char="F039"/>
            </w:r>
            <w:r>
              <w:t xml:space="preserve">  And date(s) of </w:t>
            </w:r>
            <w:r w:rsidRPr="000C7955">
              <w:t xml:space="preserve">each parent educator’s </w:t>
            </w:r>
            <w:r>
              <w:t xml:space="preserve">shadowing and of being </w:t>
            </w:r>
          </w:p>
          <w:p w14:paraId="3B7CA53F" w14:textId="7FFE29DC" w:rsidR="000C7955" w:rsidRPr="00A66194" w:rsidRDefault="000C7955" w:rsidP="000C7955">
            <w:r>
              <w:t xml:space="preserve">        </w:t>
            </w:r>
            <w:r w:rsidR="00E1073B">
              <w:t xml:space="preserve">          </w:t>
            </w:r>
            <w:r>
              <w:t xml:space="preserve"> observed after training </w:t>
            </w:r>
            <w:r>
              <w:rPr>
                <w:i/>
                <w:sz w:val="16"/>
              </w:rPr>
              <w:t xml:space="preserve"> *</w:t>
            </w:r>
            <w:r w:rsidRPr="000C7955">
              <w:rPr>
                <w:i/>
                <w:sz w:val="16"/>
              </w:rPr>
              <w:t>as applicable to training date(s)</w:t>
            </w:r>
          </w:p>
        </w:tc>
        <w:sdt>
          <w:sdtPr>
            <w:id w:val="-1217895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37DC30F0" w14:textId="78A52405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32594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154E32DE" w14:textId="7263DC0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350188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740233A8" w14:textId="7BFD27CC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1384990A" w14:textId="77777777" w:rsidR="000C7955" w:rsidRDefault="000C7955" w:rsidP="000C7955">
            <w:pPr>
              <w:jc w:val="center"/>
            </w:pPr>
          </w:p>
        </w:tc>
      </w:tr>
      <w:tr w:rsidR="000C7955" w14:paraId="70EFC657" w14:textId="5548E5BB" w:rsidTr="000C7955">
        <w:tc>
          <w:tcPr>
            <w:tcW w:w="1068" w:type="dxa"/>
            <w:vMerge/>
            <w:tcBorders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6786C20C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37CF2C1D" w14:textId="7B49AACC" w:rsidR="000C7955" w:rsidRPr="00A66194" w:rsidRDefault="000C7955" w:rsidP="000C7955">
            <w:r w:rsidRPr="00A66194">
              <w:t>Refer Back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21DC21A3" w14:textId="542A5D01" w:rsidR="000C7955" w:rsidRPr="00A66194" w:rsidRDefault="000C7955" w:rsidP="000C7955">
            <w:r w:rsidRPr="00A66194">
              <w:t>Standard #1: Policy regarding new parent educator training throughout 1</w:t>
            </w:r>
            <w:r w:rsidRPr="00A66194">
              <w:rPr>
                <w:vertAlign w:val="superscript"/>
              </w:rPr>
              <w:t>st</w:t>
            </w:r>
            <w:r w:rsidRPr="00A66194">
              <w:t xml:space="preserve"> year</w:t>
            </w:r>
          </w:p>
        </w:tc>
        <w:sdt>
          <w:sdtPr>
            <w:id w:val="1186245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1503408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317227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38CF84D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136406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0C27E10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68A21CAF" w14:textId="31890A42" w:rsidR="000C7955" w:rsidRDefault="000C7955" w:rsidP="000C7955">
            <w:pPr>
              <w:jc w:val="center"/>
            </w:pPr>
          </w:p>
        </w:tc>
      </w:tr>
      <w:tr w:rsidR="000C7955" w14:paraId="3C19F55D" w14:textId="2E33590A" w:rsidTr="004A1A25">
        <w:tc>
          <w:tcPr>
            <w:tcW w:w="14630" w:type="dxa"/>
            <w:gridSpan w:val="7"/>
            <w:tcBorders>
              <w:top w:val="single" w:sz="18" w:space="0" w:color="auto"/>
              <w:bottom w:val="single" w:sz="18" w:space="0" w:color="auto"/>
            </w:tcBorders>
            <w:shd w:val="clear" w:color="auto" w:fill="A8D08D" w:themeFill="accent6" w:themeFillTint="99"/>
            <w:vAlign w:val="center"/>
          </w:tcPr>
          <w:p w14:paraId="02EBAAF4" w14:textId="1BAB6946" w:rsidR="000C7955" w:rsidRPr="00F5037E" w:rsidRDefault="000C7955" w:rsidP="000C7955">
            <w:pPr>
              <w:jc w:val="center"/>
              <w:rPr>
                <w:sz w:val="28"/>
                <w:szCs w:val="28"/>
              </w:rPr>
            </w:pPr>
            <w:r w:rsidRPr="00F5037E">
              <w:rPr>
                <w:sz w:val="28"/>
                <w:szCs w:val="28"/>
              </w:rPr>
              <w:t>Supervision &amp; Professional Development</w:t>
            </w:r>
          </w:p>
        </w:tc>
      </w:tr>
      <w:tr w:rsidR="000C7955" w14:paraId="5E800911" w14:textId="260A0FB6" w:rsidTr="00BC1919">
        <w:tc>
          <w:tcPr>
            <w:tcW w:w="1068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AE6C65A" w14:textId="77777777" w:rsidR="000C7955" w:rsidRDefault="000C7955" w:rsidP="000C7955">
            <w:pPr>
              <w:jc w:val="center"/>
            </w:pPr>
            <w:r>
              <w:t>23</w:t>
            </w:r>
          </w:p>
        </w:tc>
        <w:tc>
          <w:tcPr>
            <w:tcW w:w="180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254552C" w14:textId="77777777" w:rsidR="000C7955" w:rsidRDefault="000C7955" w:rsidP="00BC1919">
            <w:r>
              <w:t>Refer Back</w:t>
            </w:r>
          </w:p>
        </w:tc>
        <w:tc>
          <w:tcPr>
            <w:tcW w:w="711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85430BB" w14:textId="69738741" w:rsidR="000C7955" w:rsidRDefault="000C7955" w:rsidP="000C7955">
            <w:r>
              <w:t>Most recently submitted APR</w:t>
            </w:r>
          </w:p>
        </w:tc>
        <w:tc>
          <w:tcPr>
            <w:tcW w:w="1161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0DE552A" w14:textId="77777777" w:rsidR="000C7955" w:rsidRDefault="000C7955" w:rsidP="000C7955">
            <w:pPr>
              <w:jc w:val="center"/>
            </w:pPr>
            <w:r>
              <w:t>N/A</w:t>
            </w:r>
          </w:p>
        </w:tc>
        <w:tc>
          <w:tcPr>
            <w:tcW w:w="1269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C76274A" w14:textId="77777777" w:rsidR="000C7955" w:rsidRDefault="000C7955" w:rsidP="000C7955">
            <w:pPr>
              <w:jc w:val="center"/>
            </w:pPr>
            <w:r>
              <w:t>N/A</w:t>
            </w:r>
          </w:p>
        </w:tc>
        <w:sdt>
          <w:sdtPr>
            <w:id w:val="764726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BCE2576" w14:textId="461E630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8142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B096E04" w14:textId="2F1716DC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18CDAC3B" w14:textId="63CE896F" w:rsidTr="00BC1919">
        <w:tc>
          <w:tcPr>
            <w:tcW w:w="1068" w:type="dxa"/>
            <w:vMerge w:val="restart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70E8ABE9" w14:textId="77777777" w:rsidR="000C7955" w:rsidRDefault="000C7955" w:rsidP="000C7955">
            <w:pPr>
              <w:jc w:val="center"/>
            </w:pPr>
            <w:r>
              <w:t>24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29180893" w14:textId="77777777" w:rsidR="000C7955" w:rsidRPr="006E28F7" w:rsidRDefault="000C7955" w:rsidP="00BC1919">
            <w:r w:rsidRPr="006E28F7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</w:tcPr>
          <w:p w14:paraId="1A0DBDDB" w14:textId="00EDB02F" w:rsidR="000C7955" w:rsidRPr="006E28F7" w:rsidRDefault="000C7955" w:rsidP="000C7955">
            <w:r w:rsidRPr="006E28F7">
              <w:t xml:space="preserve">Description </w:t>
            </w:r>
          </w:p>
        </w:tc>
        <w:sdt>
          <w:sdtPr>
            <w:id w:val="1161270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1C3934DB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72335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59AD752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957190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6E74FAF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2284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57B5C71" w14:textId="47C1D16C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4764973B" w14:textId="77777777" w:rsidTr="00BC1919">
        <w:tc>
          <w:tcPr>
            <w:tcW w:w="1068" w:type="dxa"/>
            <w:vMerge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16C86AE2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21B925C9" w14:textId="22064226" w:rsidR="000C7955" w:rsidRPr="006E28F7" w:rsidRDefault="000C7955" w:rsidP="00BC1919">
            <w:r w:rsidRPr="006E28F7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</w:tcPr>
          <w:p w14:paraId="56EB6703" w14:textId="24DB730F" w:rsidR="000C7955" w:rsidRPr="006E28F7" w:rsidRDefault="000C7955" w:rsidP="000C7955">
            <w:r>
              <w:t>Yes/No regarding s</w:t>
            </w:r>
            <w:r w:rsidRPr="006E28F7">
              <w:t>upervisor</w:t>
            </w:r>
            <w:r>
              <w:t>s’</w:t>
            </w:r>
            <w:r w:rsidRPr="006E28F7">
              <w:t xml:space="preserve"> caseload</w:t>
            </w:r>
            <w:r>
              <w:t>(s)</w:t>
            </w:r>
          </w:p>
        </w:tc>
        <w:sdt>
          <w:sdtPr>
            <w:id w:val="-977763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1FDBB383" w14:textId="7643783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18320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4A825EC3" w14:textId="015D1D6D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62933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067A4532" w14:textId="16EED99E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E2EFD9" w:themeFill="accent6" w:themeFillTint="33"/>
            <w:vAlign w:val="center"/>
          </w:tcPr>
          <w:p w14:paraId="1BBD474A" w14:textId="77777777" w:rsidR="000C7955" w:rsidRDefault="000C7955" w:rsidP="000C7955">
            <w:pPr>
              <w:jc w:val="center"/>
            </w:pPr>
          </w:p>
        </w:tc>
      </w:tr>
      <w:tr w:rsidR="000C7955" w14:paraId="5E44287D" w14:textId="68960ADA" w:rsidTr="00BC1919">
        <w:tc>
          <w:tcPr>
            <w:tcW w:w="1068" w:type="dxa"/>
            <w:vMerge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29639B4A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6D4937B4" w14:textId="562A709E" w:rsidR="000C7955" w:rsidRPr="006E28F7" w:rsidRDefault="000C7955" w:rsidP="00BC1919">
            <w:r w:rsidRPr="006E28F7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</w:tcPr>
          <w:p w14:paraId="2CEADBB8" w14:textId="60216D9F" w:rsidR="000C7955" w:rsidRPr="006E28F7" w:rsidRDefault="000C7955" w:rsidP="000C7955">
            <w:r>
              <w:sym w:font="Wingdings 3" w:char="F039"/>
            </w:r>
            <w:r>
              <w:t xml:space="preserve">  </w:t>
            </w:r>
            <w:r w:rsidRPr="006E28F7">
              <w:t>If yes, description</w:t>
            </w:r>
            <w:r>
              <w:t xml:space="preserve"> of supervisor’s reflective supervision</w:t>
            </w:r>
          </w:p>
        </w:tc>
        <w:sdt>
          <w:sdtPr>
            <w:id w:val="2019725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48FBE7E7" w14:textId="14B9166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355011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02FC5C64" w14:textId="1B9C219E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02990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26712925" w14:textId="4FC25B7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E2EFD9" w:themeFill="accent6" w:themeFillTint="33"/>
            <w:vAlign w:val="center"/>
          </w:tcPr>
          <w:p w14:paraId="5F2B490D" w14:textId="77777777" w:rsidR="000C7955" w:rsidRDefault="000C7955" w:rsidP="000C7955">
            <w:pPr>
              <w:jc w:val="center"/>
            </w:pPr>
          </w:p>
        </w:tc>
      </w:tr>
      <w:tr w:rsidR="000C7955" w14:paraId="3A675146" w14:textId="1A9E5B3B" w:rsidTr="00BC1919">
        <w:tc>
          <w:tcPr>
            <w:tcW w:w="1068" w:type="dxa"/>
            <w:vMerge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10AE77E5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103A4883" w14:textId="02967140" w:rsidR="000C7955" w:rsidRPr="006E28F7" w:rsidRDefault="000C7955" w:rsidP="00BC1919">
            <w:r w:rsidRPr="006E28F7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</w:tcPr>
          <w:p w14:paraId="26FC8589" w14:textId="0D341D5F" w:rsidR="000C7955" w:rsidRPr="006E28F7" w:rsidRDefault="000C7955" w:rsidP="000C7955">
            <w:r w:rsidRPr="006E28F7">
              <w:t>List</w:t>
            </w:r>
          </w:p>
        </w:tc>
        <w:sdt>
          <w:sdtPr>
            <w:id w:val="-596169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409B983C" w14:textId="34660A9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22490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2C2C09DE" w14:textId="48287E61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59016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30835BD9" w14:textId="59B6283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E2EFD9" w:themeFill="accent6" w:themeFillTint="33"/>
            <w:vAlign w:val="center"/>
          </w:tcPr>
          <w:p w14:paraId="481EA24D" w14:textId="77777777" w:rsidR="000C7955" w:rsidRDefault="000C7955" w:rsidP="000C7955">
            <w:pPr>
              <w:jc w:val="center"/>
            </w:pPr>
          </w:p>
        </w:tc>
      </w:tr>
      <w:tr w:rsidR="000C7955" w14:paraId="6579FB1C" w14:textId="5A4542D5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255511B3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4B94D7B1" w14:textId="77777777" w:rsidR="000C7955" w:rsidRPr="006E28F7" w:rsidRDefault="000C7955" w:rsidP="00BC1919">
            <w:r w:rsidRPr="006E28F7">
              <w:t>Upload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28238F13" w14:textId="6AD532B6" w:rsidR="000C7955" w:rsidRPr="006E28F7" w:rsidRDefault="000C7955" w:rsidP="000C7955">
            <w:r w:rsidRPr="006E28F7">
              <w:t>Reflective supervision record</w:t>
            </w:r>
            <w:r>
              <w:t>(</w:t>
            </w:r>
            <w:r w:rsidRPr="006E28F7">
              <w:t>s</w:t>
            </w:r>
            <w:r>
              <w:t>)</w:t>
            </w:r>
          </w:p>
        </w:tc>
        <w:sdt>
          <w:sdtPr>
            <w:id w:val="-113673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7734835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16007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349FD70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25123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730A1950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2E21BD92" w14:textId="77777777" w:rsidR="000C7955" w:rsidRDefault="000C7955" w:rsidP="000C7955">
            <w:pPr>
              <w:jc w:val="center"/>
            </w:pPr>
          </w:p>
        </w:tc>
      </w:tr>
      <w:tr w:rsidR="000C7955" w14:paraId="3E20C042" w14:textId="5F725BDC" w:rsidTr="00BC1919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3A3547D" w14:textId="77777777" w:rsidR="000C7955" w:rsidRDefault="000C7955" w:rsidP="000C7955">
            <w:pPr>
              <w:jc w:val="center"/>
            </w:pPr>
            <w:r>
              <w:t>25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7BED07CA" w14:textId="77777777" w:rsidR="000C7955" w:rsidRPr="006E28F7" w:rsidRDefault="000C7955" w:rsidP="00BC1919">
            <w:r w:rsidRPr="006E28F7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4F50BC0E" w14:textId="1087CCA9" w:rsidR="000C7955" w:rsidRPr="006E28F7" w:rsidRDefault="000C7955" w:rsidP="000C7955">
            <w:pPr>
              <w:rPr>
                <w:i/>
              </w:rPr>
            </w:pPr>
            <w:r w:rsidRPr="006E28F7">
              <w:t>Description</w:t>
            </w:r>
          </w:p>
        </w:tc>
        <w:sdt>
          <w:sdtPr>
            <w:id w:val="14677759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74B3FA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31327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4CD69A7A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23287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5FF110D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85014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13AEE40" w14:textId="0F39E705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76F48B1A" w14:textId="0CD2D33D" w:rsidTr="00BC1919">
        <w:tc>
          <w:tcPr>
            <w:tcW w:w="1068" w:type="dxa"/>
            <w:vMerge/>
            <w:shd w:val="clear" w:color="auto" w:fill="FFFFFF" w:themeFill="background1"/>
            <w:vAlign w:val="center"/>
          </w:tcPr>
          <w:p w14:paraId="097C72E1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64FDF7C" w14:textId="140D9BE6" w:rsidR="000C7955" w:rsidRPr="006E28F7" w:rsidRDefault="000C7955" w:rsidP="00BC1919">
            <w:r w:rsidRPr="006E28F7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FFFFFF" w:themeFill="background1"/>
          </w:tcPr>
          <w:p w14:paraId="413D3EEF" w14:textId="1DF23D1A" w:rsidR="000C7955" w:rsidRPr="006E28F7" w:rsidRDefault="000C7955" w:rsidP="000C7955">
            <w:r w:rsidRPr="006E28F7">
              <w:t>Number of staff meeting in designated month</w:t>
            </w:r>
          </w:p>
        </w:tc>
        <w:sdt>
          <w:sdtPr>
            <w:id w:val="-1147972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65A43B1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64524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687B497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93624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5CBDC32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FFFFFF" w:themeFill="background1"/>
            <w:vAlign w:val="center"/>
          </w:tcPr>
          <w:p w14:paraId="0EFE714D" w14:textId="77777777" w:rsidR="000C7955" w:rsidRDefault="000C7955" w:rsidP="000C7955">
            <w:pPr>
              <w:jc w:val="center"/>
            </w:pPr>
          </w:p>
        </w:tc>
      </w:tr>
      <w:tr w:rsidR="000C7955" w14:paraId="477F8A17" w14:textId="524D5BE8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B83F384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021E712" w14:textId="765EA67F" w:rsidR="000C7955" w:rsidRPr="006E28F7" w:rsidRDefault="000C7955" w:rsidP="00BC1919">
            <w:r w:rsidRPr="006E28F7">
              <w:t>Upload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4FAA6864" w14:textId="08784B06" w:rsidR="000C7955" w:rsidRPr="006E28F7" w:rsidRDefault="000C7955" w:rsidP="000C7955">
            <w:r w:rsidRPr="006E28F7">
              <w:t>Staff meeting record</w:t>
            </w:r>
            <w:r>
              <w:t>(</w:t>
            </w:r>
            <w:r w:rsidRPr="006E28F7">
              <w:t>s</w:t>
            </w:r>
            <w:r>
              <w:t>)</w:t>
            </w:r>
          </w:p>
        </w:tc>
        <w:sdt>
          <w:sdtPr>
            <w:id w:val="776604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773AFC6" w14:textId="0559096D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36254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C2B2AE8" w14:textId="43CB49F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30908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F19AFF0" w14:textId="68E0E7AF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CCBB150" w14:textId="77777777" w:rsidR="000C7955" w:rsidRDefault="000C7955" w:rsidP="000C7955">
            <w:pPr>
              <w:jc w:val="center"/>
            </w:pPr>
          </w:p>
        </w:tc>
      </w:tr>
      <w:tr w:rsidR="000C7955" w14:paraId="2BCA783B" w14:textId="2D5E48B1" w:rsidTr="00BC1919">
        <w:tc>
          <w:tcPr>
            <w:tcW w:w="1068" w:type="dxa"/>
            <w:vMerge w:val="restart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1E895FC8" w14:textId="77777777" w:rsidR="000C7955" w:rsidRDefault="000C7955" w:rsidP="000C7955">
            <w:pPr>
              <w:jc w:val="center"/>
            </w:pPr>
            <w:r>
              <w:t>26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172C2E89" w14:textId="77777777" w:rsidR="000C7955" w:rsidRPr="00317330" w:rsidRDefault="000C7955" w:rsidP="00BC1919">
            <w:r w:rsidRPr="00317330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</w:tcPr>
          <w:p w14:paraId="1501FE10" w14:textId="0F43BCC1" w:rsidR="000C7955" w:rsidRPr="00317330" w:rsidRDefault="00E1073B" w:rsidP="00E1073B">
            <w:r>
              <w:t xml:space="preserve">Yes/No </w:t>
            </w:r>
            <w:r w:rsidR="000C7955" w:rsidRPr="00317330">
              <w:t xml:space="preserve">supervisor </w:t>
            </w:r>
            <w:r>
              <w:t>is a</w:t>
            </w:r>
            <w:r w:rsidR="000C7955" w:rsidRPr="00317330">
              <w:t xml:space="preserve"> licensed mental health </w:t>
            </w:r>
            <w:r>
              <w:t>professional</w:t>
            </w:r>
          </w:p>
        </w:tc>
        <w:sdt>
          <w:sdtPr>
            <w:id w:val="-768460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087C5973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48251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258035A5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72945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4296BC8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92357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1517873E" w14:textId="7AE3A6CE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1261CE53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3C0CFC5D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593A4AAF" w14:textId="7A6BF1DF" w:rsidR="000C7955" w:rsidRPr="00317330" w:rsidRDefault="000C7955" w:rsidP="00BC1919">
            <w:r w:rsidRPr="00317330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2C4FFFAE" w14:textId="0882E70F" w:rsidR="000C7955" w:rsidRPr="00317330" w:rsidRDefault="000C7955" w:rsidP="000C7955">
            <w:r>
              <w:sym w:font="Wingdings 3" w:char="F039"/>
            </w:r>
            <w:r>
              <w:t xml:space="preserve">  </w:t>
            </w:r>
            <w:r w:rsidRPr="00317330">
              <w:t>If yes, identify credentials</w:t>
            </w:r>
          </w:p>
        </w:tc>
        <w:sdt>
          <w:sdtPr>
            <w:id w:val="558521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14108377" w14:textId="28EA6605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4231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58902A1F" w14:textId="4358917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49074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2DACC273" w14:textId="37D1CFFC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57AC91CA" w14:textId="77777777" w:rsidR="000C7955" w:rsidRDefault="000C7955" w:rsidP="000C7955">
            <w:pPr>
              <w:jc w:val="center"/>
            </w:pPr>
          </w:p>
        </w:tc>
      </w:tr>
      <w:tr w:rsidR="000C7955" w14:paraId="67344E3D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0A0BA978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7C712021" w14:textId="53041536" w:rsidR="000C7955" w:rsidRPr="00317330" w:rsidRDefault="000C7955" w:rsidP="00BC1919">
            <w:r w:rsidRPr="00317330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AEA9364" w14:textId="2DA15C78" w:rsidR="000C7955" w:rsidRPr="00317330" w:rsidRDefault="000C7955" w:rsidP="00E1073B">
            <w:r>
              <w:sym w:font="Wingdings 3" w:char="F039"/>
            </w:r>
            <w:r>
              <w:t xml:space="preserve">  </w:t>
            </w:r>
            <w:r w:rsidRPr="00317330">
              <w:t xml:space="preserve">If no, </w:t>
            </w:r>
            <w:r w:rsidR="00E1073B">
              <w:t>organization</w:t>
            </w:r>
            <w:r w:rsidRPr="00317330">
              <w:t xml:space="preserve"> employs a licensed mental health consultant</w:t>
            </w:r>
          </w:p>
        </w:tc>
        <w:sdt>
          <w:sdtPr>
            <w:id w:val="239686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3425317B" w14:textId="2630C1A2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23948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11E80079" w14:textId="2DD2D4F3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1054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C66CBB2" w14:textId="73859CEC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5EA125CF" w14:textId="77777777" w:rsidR="000C7955" w:rsidRDefault="000C7955" w:rsidP="000C7955">
            <w:pPr>
              <w:jc w:val="center"/>
            </w:pPr>
          </w:p>
        </w:tc>
      </w:tr>
      <w:tr w:rsidR="000C7955" w14:paraId="27F02B2A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3F791868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23AA3183" w14:textId="69B77576" w:rsidR="000C7955" w:rsidRPr="00317330" w:rsidRDefault="000C7955" w:rsidP="00BC1919">
            <w:r w:rsidRPr="00317330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533A3F5D" w14:textId="40294BF4" w:rsidR="000C7955" w:rsidRPr="00317330" w:rsidRDefault="000C7955" w:rsidP="000C7955">
            <w:pPr>
              <w:ind w:left="576"/>
            </w:pPr>
            <w:r>
              <w:sym w:font="Wingdings 3" w:char="F039"/>
            </w:r>
            <w:r>
              <w:t xml:space="preserve">  I</w:t>
            </w:r>
            <w:r w:rsidRPr="00317330">
              <w:t>f yes, identify credentials</w:t>
            </w:r>
          </w:p>
        </w:tc>
        <w:sdt>
          <w:sdtPr>
            <w:id w:val="-809252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7C9DA547" w14:textId="65DFA9C2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93781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46DA9478" w14:textId="70E942B2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37059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4A7EAD37" w14:textId="4B68DAF8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78C7E6DA" w14:textId="77777777" w:rsidR="000C7955" w:rsidRDefault="000C7955" w:rsidP="000C7955">
            <w:pPr>
              <w:jc w:val="center"/>
            </w:pPr>
          </w:p>
        </w:tc>
      </w:tr>
      <w:tr w:rsidR="000C7955" w14:paraId="6E647FB5" w14:textId="42AC204D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1734155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0D9E21D0" w14:textId="77DF3F37" w:rsidR="000C7955" w:rsidRPr="00317330" w:rsidRDefault="000C7955" w:rsidP="00BC1919">
            <w:r w:rsidRPr="00317330">
              <w:t>Upload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0683EA6E" w14:textId="0C63415B" w:rsidR="000C7955" w:rsidRPr="00317330" w:rsidRDefault="000C7955" w:rsidP="000C7955">
            <w:pPr>
              <w:ind w:left="576"/>
            </w:pPr>
            <w:r>
              <w:sym w:font="Wingdings 3" w:char="F039"/>
            </w:r>
            <w:r>
              <w:t xml:space="preserve">  I</w:t>
            </w:r>
            <w:r w:rsidRPr="00317330">
              <w:t xml:space="preserve">f no, </w:t>
            </w:r>
            <w:r w:rsidR="00E1073B">
              <w:t xml:space="preserve">agreement with </w:t>
            </w:r>
            <w:r>
              <w:t>l</w:t>
            </w:r>
            <w:r w:rsidRPr="00317330">
              <w:t>icensed mental health profes</w:t>
            </w:r>
            <w:r w:rsidR="00E1073B">
              <w:t>sional</w:t>
            </w:r>
          </w:p>
        </w:tc>
        <w:sdt>
          <w:sdtPr>
            <w:id w:val="818771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DC5247A" w14:textId="77777777" w:rsidR="000C7955" w:rsidRPr="00317330" w:rsidRDefault="000C7955" w:rsidP="000C7955">
                <w:pPr>
                  <w:jc w:val="center"/>
                </w:pPr>
                <w:r w:rsidRPr="00317330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-996643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5F151DBB" w14:textId="77777777" w:rsidR="000C7955" w:rsidRPr="00317330" w:rsidRDefault="000C7955" w:rsidP="000C7955">
                <w:pPr>
                  <w:jc w:val="center"/>
                </w:pPr>
                <w:r w:rsidRPr="00317330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sdt>
          <w:sdtPr>
            <w:id w:val="19680802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48227EBA" w14:textId="77777777" w:rsidR="000C7955" w:rsidRPr="00317330" w:rsidRDefault="000C7955" w:rsidP="000C7955">
                <w:pPr>
                  <w:jc w:val="center"/>
                </w:pPr>
                <w:r w:rsidRPr="00317330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60600E73" w14:textId="77777777" w:rsidR="000C7955" w:rsidRDefault="000C7955" w:rsidP="000C7955">
            <w:pPr>
              <w:jc w:val="center"/>
            </w:pPr>
          </w:p>
        </w:tc>
      </w:tr>
      <w:tr w:rsidR="000C7955" w14:paraId="1C51AB6B" w14:textId="601741DE" w:rsidTr="00BC1919">
        <w:tc>
          <w:tcPr>
            <w:tcW w:w="1068" w:type="dxa"/>
            <w:vMerge w:val="restart"/>
            <w:tcBorders>
              <w:top w:val="single" w:sz="12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084304D" w14:textId="77777777" w:rsidR="000C7955" w:rsidRDefault="000C7955" w:rsidP="000C7955">
            <w:pPr>
              <w:jc w:val="center"/>
            </w:pPr>
            <w:r>
              <w:t>27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0A3DC308" w14:textId="7777777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7E6FC133" w14:textId="144AF90D" w:rsidR="000C7955" w:rsidRDefault="000C7955" w:rsidP="000C7955">
            <w:r>
              <w:t>Yes/No regarding diversity, equity and inclusion training</w:t>
            </w:r>
          </w:p>
        </w:tc>
        <w:sdt>
          <w:sdtPr>
            <w:id w:val="695653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2053C3A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33497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4886B15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46420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724D58B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52764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746D7A8" w14:textId="460788C5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3B6F20E0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CBF58C2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3BCFEEA" w14:textId="0CA8F504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148C3B57" w14:textId="34404708" w:rsidR="000C7955" w:rsidRDefault="000C7955" w:rsidP="000C7955">
            <w:r>
              <w:sym w:font="Wingdings 3" w:char="F039"/>
            </w:r>
            <w:r>
              <w:t xml:space="preserve">  If yes, date(s) of topic related professional development</w:t>
            </w:r>
          </w:p>
        </w:tc>
        <w:sdt>
          <w:sdtPr>
            <w:id w:val="-580675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2CD3465" w14:textId="6C2F30BF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54060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56004F1" w14:textId="696E0EC3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59857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FAA9439" w14:textId="3E3946F3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E054684" w14:textId="77777777" w:rsidR="000C7955" w:rsidRDefault="000C7955" w:rsidP="000C7955">
            <w:pPr>
              <w:jc w:val="center"/>
            </w:pPr>
          </w:p>
        </w:tc>
      </w:tr>
      <w:tr w:rsidR="000C7955" w14:paraId="3B972AFB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2EB05A9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D450439" w14:textId="354F07DC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BC00B1F" w14:textId="2E02C59D" w:rsidR="000C7955" w:rsidRDefault="000C7955" w:rsidP="000C7955">
            <w:r>
              <w:t xml:space="preserve">Yes/No regarding caregiver and child health and wellness </w:t>
            </w:r>
          </w:p>
        </w:tc>
        <w:sdt>
          <w:sdtPr>
            <w:id w:val="1825002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1778D62" w14:textId="18EB88EB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380942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277E2BD" w14:textId="379A9FA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83133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C422323" w14:textId="170731B5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04AAB37" w14:textId="77777777" w:rsidR="000C7955" w:rsidRDefault="000C7955" w:rsidP="000C7955">
            <w:pPr>
              <w:jc w:val="center"/>
            </w:pPr>
          </w:p>
        </w:tc>
      </w:tr>
      <w:tr w:rsidR="000C7955" w14:paraId="3035E41E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FFE2656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41162D9" w14:textId="33ED533F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4A09DBC0" w14:textId="16A39A04" w:rsidR="000C7955" w:rsidRDefault="000C7955" w:rsidP="000C7955">
            <w:r>
              <w:sym w:font="Wingdings 3" w:char="F039"/>
            </w:r>
            <w:r>
              <w:t xml:space="preserve">  If yes, date(s) of topic related professional development</w:t>
            </w:r>
          </w:p>
        </w:tc>
        <w:sdt>
          <w:sdtPr>
            <w:id w:val="336963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7402213" w14:textId="3FAF2212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37764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2681E1F" w14:textId="7D34CE5C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08513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F5888C5" w14:textId="35509008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283AAA3" w14:textId="77777777" w:rsidR="000C7955" w:rsidRDefault="000C7955" w:rsidP="000C7955">
            <w:pPr>
              <w:jc w:val="center"/>
            </w:pPr>
          </w:p>
        </w:tc>
      </w:tr>
      <w:tr w:rsidR="000C7955" w14:paraId="6E11D853" w14:textId="73CC4B74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429E53E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64C25EF" w14:textId="77777777" w:rsidR="000C7955" w:rsidRDefault="000C7955" w:rsidP="00BC1919">
            <w:r>
              <w:t>Refer Back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2581452" w14:textId="2055D7EE" w:rsidR="000C7955" w:rsidRDefault="000C7955" w:rsidP="000C7955">
            <w:r>
              <w:t xml:space="preserve">Standard #2: Child Abuse and Neglect, IPV and Substance Abuse </w:t>
            </w:r>
            <w:r w:rsidRPr="00CF5207">
              <w:t>Protocol</w:t>
            </w:r>
            <w:r>
              <w:t xml:space="preserve"> training dates</w:t>
            </w:r>
          </w:p>
        </w:tc>
        <w:sdt>
          <w:sdtPr>
            <w:id w:val="922135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810671A" w14:textId="39489F2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04472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8503E1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71623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969E20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F77920E" w14:textId="77777777" w:rsidR="000C7955" w:rsidRDefault="000C7955" w:rsidP="000C7955">
            <w:pPr>
              <w:jc w:val="center"/>
            </w:pPr>
          </w:p>
        </w:tc>
      </w:tr>
      <w:tr w:rsidR="000C7955" w14:paraId="4D6732F7" w14:textId="292B191A" w:rsidTr="00BC1919">
        <w:tc>
          <w:tcPr>
            <w:tcW w:w="1068" w:type="dxa"/>
            <w:vMerge w:val="restart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3DA4CCA2" w14:textId="77777777" w:rsidR="000C7955" w:rsidRDefault="000C7955" w:rsidP="000C7955">
            <w:pPr>
              <w:jc w:val="center"/>
            </w:pPr>
            <w:r>
              <w:t>28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764B2CA7" w14:textId="7777777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3CFCFFA6" w14:textId="3038EA8C" w:rsidR="000C7955" w:rsidRDefault="000C7955" w:rsidP="000C7955">
            <w:r>
              <w:t>Yes/No regarding group connection observations</w:t>
            </w:r>
          </w:p>
        </w:tc>
        <w:sdt>
          <w:sdtPr>
            <w:id w:val="-1909292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50E85C3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2458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7D27A7A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09304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7558093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12272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756EB137" w14:textId="737BFA70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0AAD4971" w14:textId="77777777" w:rsidTr="00BC1919">
        <w:tc>
          <w:tcPr>
            <w:tcW w:w="1068" w:type="dxa"/>
            <w:vMerge/>
            <w:tcBorders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7E4A525E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0446DB42" w14:textId="2307045D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E2EFD9" w:themeFill="accent6" w:themeFillTint="33"/>
          </w:tcPr>
          <w:p w14:paraId="2D56373D" w14:textId="4DAAB7A0" w:rsidR="000C7955" w:rsidRPr="00A66194" w:rsidRDefault="000C7955" w:rsidP="000C7955">
            <w:r w:rsidRPr="00A66194">
              <w:sym w:font="Wingdings 3" w:char="F039"/>
            </w:r>
            <w:r w:rsidRPr="00A66194">
              <w:t xml:space="preserve">  </w:t>
            </w:r>
            <w:r>
              <w:t>If yes, yes/no regarding PAT Group Connection Observation tool</w:t>
            </w:r>
          </w:p>
        </w:tc>
        <w:sdt>
          <w:sdtPr>
            <w:id w:val="330485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5F91E4D8" w14:textId="5DC0538E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22707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7B050975" w14:textId="365260B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5287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0B48C94A" w14:textId="1154A55F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E2EFD9" w:themeFill="accent6" w:themeFillTint="33"/>
            <w:vAlign w:val="center"/>
          </w:tcPr>
          <w:p w14:paraId="025ED20F" w14:textId="77777777" w:rsidR="000C7955" w:rsidRDefault="000C7955" w:rsidP="000C7955">
            <w:pPr>
              <w:jc w:val="center"/>
            </w:pPr>
          </w:p>
        </w:tc>
      </w:tr>
      <w:tr w:rsidR="000C7955" w14:paraId="299CB2CD" w14:textId="329182B8" w:rsidTr="00BC1919">
        <w:tc>
          <w:tcPr>
            <w:tcW w:w="1068" w:type="dxa"/>
            <w:vMerge/>
            <w:tcBorders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0B1B046D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26858325" w14:textId="7E7857CD" w:rsidR="000C7955" w:rsidRDefault="000C7955" w:rsidP="00BC1919">
            <w:r>
              <w:t>Complete Table</w:t>
            </w:r>
          </w:p>
        </w:tc>
        <w:tc>
          <w:tcPr>
            <w:tcW w:w="711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E2EFD9" w:themeFill="accent6" w:themeFillTint="33"/>
          </w:tcPr>
          <w:p w14:paraId="6B04E919" w14:textId="0FDB60BE" w:rsidR="000C7955" w:rsidRDefault="000C7955" w:rsidP="00E1073B">
            <w:pPr>
              <w:ind w:left="720"/>
            </w:pPr>
            <w:r w:rsidRPr="00A66194">
              <w:sym w:font="Wingdings 3" w:char="F039"/>
            </w:r>
            <w:r w:rsidRPr="00A66194">
              <w:t xml:space="preserve">  </w:t>
            </w:r>
            <w:r>
              <w:t xml:space="preserve">If yes, Table I </w:t>
            </w:r>
          </w:p>
        </w:tc>
        <w:sdt>
          <w:sdtPr>
            <w:id w:val="1368713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366F48F0" w14:textId="1D3BBB9B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27534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664DE58B" w14:textId="2B82D45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19006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556BF4D7" w14:textId="375B0496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E2EFD9" w:themeFill="accent6" w:themeFillTint="33"/>
            <w:vAlign w:val="center"/>
          </w:tcPr>
          <w:p w14:paraId="13508A83" w14:textId="77777777" w:rsidR="000C7955" w:rsidRDefault="000C7955" w:rsidP="000C7955">
            <w:pPr>
              <w:jc w:val="center"/>
            </w:pPr>
          </w:p>
        </w:tc>
      </w:tr>
      <w:tr w:rsidR="000C7955" w14:paraId="01C9968B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212EB175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75AA6F4" w14:textId="07A7C68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0BC3A321" w14:textId="64DE8414" w:rsidR="000C7955" w:rsidRPr="00A66194" w:rsidRDefault="000C7955" w:rsidP="00E1073B">
            <w:pPr>
              <w:ind w:left="720"/>
            </w:pPr>
            <w:r w:rsidRPr="00A66194">
              <w:sym w:font="Wingdings 3" w:char="F039"/>
            </w:r>
            <w:r w:rsidRPr="00A66194">
              <w:t xml:space="preserve">  </w:t>
            </w:r>
            <w:r>
              <w:t>If no, yes/no regarding different tool</w:t>
            </w:r>
          </w:p>
        </w:tc>
        <w:sdt>
          <w:sdtPr>
            <w:id w:val="1939322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6B55DD36" w14:textId="070E084E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34711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5814519C" w14:textId="4344B496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74088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1E8BA437" w14:textId="40E9864C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6E27A3F3" w14:textId="77777777" w:rsidR="000C7955" w:rsidRDefault="000C7955" w:rsidP="000C7955">
            <w:pPr>
              <w:jc w:val="center"/>
            </w:pPr>
          </w:p>
        </w:tc>
      </w:tr>
      <w:tr w:rsidR="000C7955" w14:paraId="0F49C2DA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A3C210C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0FCC9112" w14:textId="7F12894F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35E60C7F" w14:textId="6485693C" w:rsidR="000C7955" w:rsidRPr="00A66194" w:rsidRDefault="000C7955" w:rsidP="00E1073B">
            <w:pPr>
              <w:ind w:left="1440"/>
            </w:pPr>
            <w:r w:rsidRPr="00C90E67">
              <w:sym w:font="Wingdings 3" w:char="F039"/>
            </w:r>
            <w:r w:rsidRPr="00C90E67">
              <w:t xml:space="preserve">  </w:t>
            </w:r>
            <w:r>
              <w:t>If yes, yes/no (x2) regarding content of tool</w:t>
            </w:r>
          </w:p>
        </w:tc>
        <w:sdt>
          <w:sdtPr>
            <w:id w:val="-1281110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557A3D60" w14:textId="08F57091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81024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4D917287" w14:textId="5784BC65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80290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5FE37909" w14:textId="0CE6F22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34A73FDD" w14:textId="77777777" w:rsidR="000C7955" w:rsidRDefault="000C7955" w:rsidP="000C7955">
            <w:pPr>
              <w:jc w:val="center"/>
            </w:pPr>
          </w:p>
        </w:tc>
      </w:tr>
      <w:tr w:rsidR="000C7955" w14:paraId="4C78B660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8DC94BE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614308B3" w14:textId="533376E4" w:rsidR="000C7955" w:rsidRDefault="000C7955" w:rsidP="00BC1919">
            <w:r>
              <w:t>Upload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63B1A666" w14:textId="3FDC8088" w:rsidR="000C7955" w:rsidRPr="00A66194" w:rsidRDefault="000C7955" w:rsidP="00E1073B">
            <w:pPr>
              <w:ind w:left="2160"/>
            </w:pPr>
            <w:r w:rsidRPr="00A66194">
              <w:sym w:font="Wingdings 3" w:char="F039"/>
            </w:r>
            <w:r w:rsidRPr="00A66194">
              <w:t xml:space="preserve">  </w:t>
            </w:r>
            <w:r>
              <w:t>And upload tool</w:t>
            </w:r>
          </w:p>
        </w:tc>
        <w:sdt>
          <w:sdtPr>
            <w:id w:val="633840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31497C0F" w14:textId="287E43C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02481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6B291F97" w14:textId="138E543F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00589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23ADE363" w14:textId="3E1EA10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60F9066F" w14:textId="77777777" w:rsidR="000C7955" w:rsidRDefault="000C7955" w:rsidP="000C7955">
            <w:pPr>
              <w:jc w:val="center"/>
            </w:pPr>
          </w:p>
        </w:tc>
      </w:tr>
      <w:tr w:rsidR="000C7955" w14:paraId="65C501DE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4A713B43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74FB5054" w14:textId="71322F09" w:rsidR="000C7955" w:rsidRDefault="000C7955" w:rsidP="00BC1919">
            <w:r>
              <w:t>Complete Table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6845A24C" w14:textId="00A79BDF" w:rsidR="000C7955" w:rsidRPr="00A66194" w:rsidRDefault="000C7955" w:rsidP="00E1073B">
            <w:pPr>
              <w:ind w:left="2160"/>
            </w:pPr>
            <w:r w:rsidRPr="00A66194">
              <w:sym w:font="Wingdings 3" w:char="F039"/>
            </w:r>
            <w:r w:rsidRPr="00A66194">
              <w:t xml:space="preserve">  </w:t>
            </w:r>
            <w:r>
              <w:t>And Table I</w:t>
            </w:r>
          </w:p>
        </w:tc>
        <w:sdt>
          <w:sdtPr>
            <w:id w:val="1881583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52701A25" w14:textId="64C1241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54543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31A7E3CB" w14:textId="37D8643E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8807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10DAC13C" w14:textId="4054A20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3333D026" w14:textId="77777777" w:rsidR="000C7955" w:rsidRDefault="000C7955" w:rsidP="000C7955">
            <w:pPr>
              <w:jc w:val="center"/>
            </w:pPr>
          </w:p>
        </w:tc>
      </w:tr>
      <w:tr w:rsidR="000C7955" w14:paraId="110220BB" w14:textId="13DE89E0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7B841C04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633B27A" w14:textId="61393A6B" w:rsidR="000C7955" w:rsidRDefault="000C7955" w:rsidP="00BC1919">
            <w:r>
              <w:t>Complete Table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5852B0E2" w14:textId="2B05F8A0" w:rsidR="000C7955" w:rsidRDefault="000C7955" w:rsidP="00967D6E">
            <w:pPr>
              <w:ind w:left="1440"/>
            </w:pPr>
            <w:r w:rsidRPr="00A66194">
              <w:sym w:font="Wingdings 3" w:char="F039"/>
            </w:r>
            <w:r w:rsidRPr="00A66194">
              <w:t xml:space="preserve">  </w:t>
            </w:r>
            <w:r>
              <w:t>If no, Table I</w:t>
            </w:r>
          </w:p>
        </w:tc>
        <w:sdt>
          <w:sdtPr>
            <w:id w:val="800036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7758C1A3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34807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23098DD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97275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409436AB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5B5C1863" w14:textId="77777777" w:rsidR="000C7955" w:rsidRDefault="000C7955" w:rsidP="000C7955">
            <w:pPr>
              <w:jc w:val="center"/>
            </w:pPr>
          </w:p>
        </w:tc>
      </w:tr>
      <w:tr w:rsidR="000C7955" w14:paraId="13ADF68A" w14:textId="772068C6" w:rsidTr="005D0CFE">
        <w:tc>
          <w:tcPr>
            <w:tcW w:w="1068" w:type="dxa"/>
            <w:vMerge w:val="restart"/>
            <w:tcBorders>
              <w:top w:val="single" w:sz="12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9AE5AE9" w14:textId="77777777" w:rsidR="000C7955" w:rsidRDefault="000C7955" w:rsidP="000C7955">
            <w:pPr>
              <w:jc w:val="center"/>
            </w:pPr>
            <w:r>
              <w:t>29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50E2603B" w14:textId="77777777" w:rsidR="000C7955" w:rsidRDefault="000C7955" w:rsidP="00BC1919">
            <w:r>
              <w:t>Upload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17928B22" w14:textId="77777777" w:rsidR="000C7955" w:rsidRDefault="000C7955" w:rsidP="005D0CFE">
            <w:r>
              <w:t>Performance review record</w:t>
            </w:r>
          </w:p>
        </w:tc>
        <w:sdt>
          <w:sdtPr>
            <w:id w:val="-15004957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BF046B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9090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7BD55FC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24417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43C9116A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26748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16079D4" w14:textId="06B8C132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6DB7B575" w14:textId="77777777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7F5AD0F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6FD03BF" w14:textId="18E6494F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385946C" w14:textId="11B9AA8D" w:rsidR="000C7955" w:rsidRDefault="000C7955" w:rsidP="005D0CFE">
            <w:r>
              <w:t>Yes/No regarding performance reviews</w:t>
            </w:r>
          </w:p>
        </w:tc>
        <w:sdt>
          <w:sdtPr>
            <w:id w:val="10289926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69BCB80" w14:textId="504B83BE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6150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1DAC64B" w14:textId="7C09F8D8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108298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0F5E817" w14:textId="259C7B18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4D580B6" w14:textId="77777777" w:rsidR="000C7955" w:rsidRDefault="000C7955" w:rsidP="000C7955">
            <w:pPr>
              <w:jc w:val="center"/>
            </w:pPr>
          </w:p>
        </w:tc>
      </w:tr>
      <w:tr w:rsidR="000C7955" w14:paraId="3A87F9F0" w14:textId="77777777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F1F02C4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3B9D6B8" w14:textId="15BA26B9" w:rsidR="000C7955" w:rsidRDefault="000C7955" w:rsidP="00BC1919">
            <w:r>
              <w:t>Upload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B6F2F8E" w14:textId="7E81A5F3" w:rsidR="000C7955" w:rsidRDefault="000C7955" w:rsidP="005D0CFE">
            <w:r w:rsidRPr="00C90E67">
              <w:sym w:font="Wingdings 3" w:char="F039"/>
            </w:r>
            <w:r w:rsidRPr="00C90E67">
              <w:t xml:space="preserve">  </w:t>
            </w:r>
            <w:r>
              <w:t>If yes, upload(s)</w:t>
            </w:r>
          </w:p>
        </w:tc>
        <w:sdt>
          <w:sdtPr>
            <w:id w:val="1673370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38024D8" w14:textId="2200680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43600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612262C" w14:textId="73B35C53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49753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14F2632" w14:textId="3647D96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4793F8F" w14:textId="77777777" w:rsidR="000C7955" w:rsidRDefault="000C7955" w:rsidP="000C7955">
            <w:pPr>
              <w:jc w:val="center"/>
            </w:pPr>
          </w:p>
        </w:tc>
      </w:tr>
      <w:tr w:rsidR="000C7955" w14:paraId="40A20169" w14:textId="77777777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87A7080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C3AD603" w14:textId="4443F969" w:rsidR="000C7955" w:rsidRDefault="000C7955" w:rsidP="00BC1919">
            <w:r>
              <w:t>Complete Table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8310011" w14:textId="0D45B078" w:rsidR="000C7955" w:rsidRDefault="000C7955" w:rsidP="00967D6E">
            <w:pPr>
              <w:ind w:left="720"/>
            </w:pPr>
            <w:r w:rsidRPr="00C90E67">
              <w:sym w:font="Wingdings 3" w:char="F039"/>
            </w:r>
            <w:r w:rsidRPr="00C90E67">
              <w:t xml:space="preserve">  </w:t>
            </w:r>
            <w:r>
              <w:t>And Table J</w:t>
            </w:r>
          </w:p>
        </w:tc>
        <w:sdt>
          <w:sdtPr>
            <w:id w:val="-86540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ADC50E2" w14:textId="313CA6EF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8209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117DD99" w14:textId="6829BD5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18629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B9CF4DA" w14:textId="488E85AB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F6A0080" w14:textId="77777777" w:rsidR="000C7955" w:rsidRDefault="000C7955" w:rsidP="000C7955">
            <w:pPr>
              <w:jc w:val="center"/>
            </w:pPr>
          </w:p>
        </w:tc>
      </w:tr>
      <w:tr w:rsidR="000C7955" w14:paraId="59A48F55" w14:textId="60BE4990" w:rsidTr="005D0CFE">
        <w:tc>
          <w:tcPr>
            <w:tcW w:w="1068" w:type="dxa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321C99D1" w14:textId="77777777" w:rsidR="000C7955" w:rsidRDefault="000C7955" w:rsidP="000C7955">
            <w:pPr>
              <w:jc w:val="center"/>
            </w:pPr>
            <w:r>
              <w:t>30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0E45B0CF" w14:textId="7777777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229CAC6C" w14:textId="77777777" w:rsidR="000C7955" w:rsidRDefault="000C7955" w:rsidP="005D0CFE">
            <w:r>
              <w:t>Description</w:t>
            </w:r>
          </w:p>
        </w:tc>
        <w:sdt>
          <w:sdtPr>
            <w:id w:val="-699554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6F8F800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34928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6F30643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865086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2E82593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40174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7F190CB3" w14:textId="3C67CBF2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4FAD52F5" w14:textId="7F0924BC" w:rsidTr="000B2461">
        <w:tc>
          <w:tcPr>
            <w:tcW w:w="14630" w:type="dxa"/>
            <w:gridSpan w:val="7"/>
            <w:tcBorders>
              <w:top w:val="single" w:sz="18" w:space="0" w:color="auto"/>
              <w:bottom w:val="single" w:sz="18" w:space="0" w:color="auto"/>
            </w:tcBorders>
            <w:shd w:val="clear" w:color="auto" w:fill="8EAADB" w:themeFill="accent1" w:themeFillTint="99"/>
            <w:vAlign w:val="center"/>
          </w:tcPr>
          <w:p w14:paraId="1CD34E4A" w14:textId="543A17F2" w:rsidR="000C7955" w:rsidRPr="00F5037E" w:rsidRDefault="000C7955" w:rsidP="000C7955">
            <w:pPr>
              <w:jc w:val="center"/>
              <w:rPr>
                <w:sz w:val="28"/>
                <w:szCs w:val="28"/>
              </w:rPr>
            </w:pPr>
            <w:r w:rsidRPr="00F5037E">
              <w:rPr>
                <w:sz w:val="28"/>
                <w:szCs w:val="28"/>
              </w:rPr>
              <w:t>Service Initiation and Participation</w:t>
            </w:r>
          </w:p>
        </w:tc>
      </w:tr>
      <w:tr w:rsidR="000C7955" w14:paraId="2B0A30E8" w14:textId="716F2873" w:rsidTr="005D0CFE">
        <w:tc>
          <w:tcPr>
            <w:tcW w:w="1068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47545453" w14:textId="77777777" w:rsidR="000C7955" w:rsidRDefault="000C7955" w:rsidP="000C7955">
            <w:pPr>
              <w:jc w:val="center"/>
            </w:pPr>
            <w:r>
              <w:t>31</w:t>
            </w:r>
          </w:p>
        </w:tc>
        <w:tc>
          <w:tcPr>
            <w:tcW w:w="1800" w:type="dxa"/>
            <w:tcBorders>
              <w:top w:val="single" w:sz="18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0933CD65" w14:textId="77777777" w:rsidR="000C7955" w:rsidRDefault="000C7955" w:rsidP="00BC1919">
            <w:r>
              <w:t>Upload</w:t>
            </w:r>
          </w:p>
        </w:tc>
        <w:tc>
          <w:tcPr>
            <w:tcW w:w="7110" w:type="dxa"/>
            <w:tcBorders>
              <w:top w:val="single" w:sz="18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235B5BFB" w14:textId="7819A777" w:rsidR="000C7955" w:rsidRDefault="000C7955" w:rsidP="005D0CFE">
            <w:r>
              <w:t>Informational material(s) (multiple languages, if applicable)</w:t>
            </w:r>
          </w:p>
        </w:tc>
        <w:sdt>
          <w:sdtPr>
            <w:id w:val="1739213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02E4802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79336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13162FF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9481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5539F21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52675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506FAD20" w14:textId="5D6B9B71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5593A01A" w14:textId="67518D73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102FD1D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AB50A4B" w14:textId="7777777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E58A108" w14:textId="77777777" w:rsidR="000C7955" w:rsidRDefault="000C7955" w:rsidP="005D0CFE">
            <w:r>
              <w:t>Description</w:t>
            </w:r>
          </w:p>
        </w:tc>
        <w:sdt>
          <w:sdtPr>
            <w:id w:val="205073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9269C2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122449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942565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68163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0F657D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EAC530A" w14:textId="77777777" w:rsidR="000C7955" w:rsidRDefault="000C7955" w:rsidP="000C7955">
            <w:pPr>
              <w:jc w:val="center"/>
            </w:pPr>
          </w:p>
        </w:tc>
      </w:tr>
      <w:tr w:rsidR="000C7955" w14:paraId="73CD6B29" w14:textId="73FA6D70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B71E19C" w14:textId="77777777" w:rsidR="000C7955" w:rsidRDefault="000C7955" w:rsidP="000C7955">
            <w:pPr>
              <w:jc w:val="center"/>
            </w:pPr>
            <w:r>
              <w:t>32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AE8E12E" w14:textId="77777777" w:rsidR="000C7955" w:rsidRDefault="000C7955" w:rsidP="00BC1919">
            <w:r>
              <w:t>Refer Back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31394CD" w14:textId="77777777" w:rsidR="000C7955" w:rsidRDefault="000C7955" w:rsidP="005D0CFE">
            <w:r>
              <w:t>Standard #1: Policy regarding waitlist and non-eligible families offered resources</w:t>
            </w:r>
          </w:p>
        </w:tc>
        <w:sdt>
          <w:sdtPr>
            <w:id w:val="879834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31405650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25368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C3C0CB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88155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6C161A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1468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945547A" w14:textId="5D77BFF1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59DAE48E" w14:textId="23C6B0A7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A94F603" w14:textId="77777777" w:rsidR="000C7955" w:rsidRDefault="000C7955" w:rsidP="000C7955">
            <w:pPr>
              <w:jc w:val="center"/>
            </w:pPr>
            <w:r>
              <w:t>33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FAE9D25" w14:textId="77777777" w:rsidR="000C7955" w:rsidRDefault="000C7955" w:rsidP="00BC1919">
            <w:r>
              <w:t>Refer Back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8CF55ED" w14:textId="77777777" w:rsidR="000C7955" w:rsidRDefault="000C7955" w:rsidP="005D0CFE">
            <w:r>
              <w:t>Standard #1: Policy regarding 1</w:t>
            </w:r>
            <w:r w:rsidRPr="003A7D32">
              <w:rPr>
                <w:vertAlign w:val="superscript"/>
              </w:rPr>
              <w:t>st</w:t>
            </w:r>
            <w:r>
              <w:t xml:space="preserve"> visit within 3 weeks of initial request</w:t>
            </w:r>
          </w:p>
        </w:tc>
        <w:sdt>
          <w:sdtPr>
            <w:id w:val="625584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5205BD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187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570DCF0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98607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5D8D11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07837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873B277" w14:textId="30CB0595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3C89FF84" w14:textId="299230C3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3D7EFD11" w14:textId="77777777" w:rsidR="000C7955" w:rsidRDefault="000C7955" w:rsidP="000C7955">
            <w:pPr>
              <w:jc w:val="center"/>
            </w:pPr>
            <w:r>
              <w:t>34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4BBF5B14" w14:textId="77777777" w:rsidR="000C7955" w:rsidRDefault="000C7955" w:rsidP="00BC1919">
            <w:r w:rsidRPr="008C2B6D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0715E94F" w14:textId="13B6B23B" w:rsidR="000C7955" w:rsidRDefault="000C7955" w:rsidP="005D0CFE">
            <w:r>
              <w:t>Description</w:t>
            </w:r>
          </w:p>
        </w:tc>
        <w:sdt>
          <w:sdtPr>
            <w:id w:val="-271038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6EA4236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54867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29EF5753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8269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5DF5DF7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80873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8655EC9" w14:textId="3B5C4D8E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54380400" w14:textId="13F23CD5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6B6947A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356B015C" w14:textId="494FFC1F" w:rsidR="000C7955" w:rsidRPr="008C2B6D" w:rsidRDefault="000C7955" w:rsidP="00BC1919">
            <w:r w:rsidRPr="00C44663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51FF59F" w14:textId="1C8809D4" w:rsidR="000C7955" w:rsidRDefault="000C7955" w:rsidP="005D0CFE">
            <w:r>
              <w:t>Description</w:t>
            </w:r>
          </w:p>
        </w:tc>
        <w:sdt>
          <w:sdtPr>
            <w:id w:val="786173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61EAE61" w14:textId="29EDD851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69017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32147C02" w14:textId="24906E26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30715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56E6181D" w14:textId="53DE6FA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4F147BDD" w14:textId="77777777" w:rsidR="000C7955" w:rsidRDefault="000C7955" w:rsidP="000C7955">
            <w:pPr>
              <w:jc w:val="center"/>
            </w:pPr>
          </w:p>
        </w:tc>
      </w:tr>
      <w:tr w:rsidR="000C7955" w14:paraId="55A5FB67" w14:textId="5FE0A7DF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51C4266" w14:textId="77777777" w:rsidR="000C7955" w:rsidRDefault="000C7955" w:rsidP="000C7955">
            <w:pPr>
              <w:jc w:val="center"/>
            </w:pPr>
            <w:r>
              <w:t>35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82BF58E" w14:textId="77777777" w:rsidR="000C7955" w:rsidRDefault="000C7955" w:rsidP="00BC1919">
            <w:r w:rsidRPr="008C2B6D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97832C2" w14:textId="23BA8DFC" w:rsidR="000C7955" w:rsidRDefault="00E1073B" w:rsidP="005D0CFE">
            <w:r>
              <w:t xml:space="preserve">Based on content of affiliate uploaded </w:t>
            </w:r>
            <w:r w:rsidRPr="00E1073B">
              <w:rPr>
                <w:i/>
              </w:rPr>
              <w:t>Family File Review Tools</w:t>
            </w:r>
          </w:p>
        </w:tc>
        <w:sdt>
          <w:sdtPr>
            <w:id w:val="-1979367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340252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76493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EDE197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76579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984C5D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4187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8950701" w14:textId="72B43FAE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6AF9D932" w14:textId="183A87E9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BAA90C2" w14:textId="77777777" w:rsidR="000C7955" w:rsidRDefault="000C7955" w:rsidP="000C7955">
            <w:pPr>
              <w:jc w:val="center"/>
            </w:pPr>
            <w:r>
              <w:t>36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3980435C" w14:textId="77777777" w:rsidR="000C7955" w:rsidRDefault="000C7955" w:rsidP="00BC1919">
            <w:r w:rsidRPr="008C2B6D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08A4F4F2" w14:textId="7A0DE941" w:rsidR="000C7955" w:rsidRPr="00605674" w:rsidRDefault="00E1073B" w:rsidP="005D0CFE">
            <w:r>
              <w:t xml:space="preserve">Based on content of affiliate uploaded </w:t>
            </w:r>
            <w:r w:rsidRPr="00E1073B">
              <w:rPr>
                <w:i/>
              </w:rPr>
              <w:t>Family File Review Tools</w:t>
            </w:r>
          </w:p>
        </w:tc>
        <w:sdt>
          <w:sdtPr>
            <w:id w:val="-1971277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3B55973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211677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5D96243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24909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3F93883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67898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87CA141" w14:textId="6B46FE17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69CABD6A" w14:textId="00430984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E0E4AAE" w14:textId="77777777" w:rsidR="000C7955" w:rsidRDefault="000C7955" w:rsidP="000C7955">
            <w:pPr>
              <w:jc w:val="center"/>
            </w:pPr>
            <w:r>
              <w:t>37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5539DE5" w14:textId="77777777" w:rsidR="000C7955" w:rsidRDefault="000C7955" w:rsidP="00BC1919">
            <w:r w:rsidRPr="008C2B6D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3DD4C3C" w14:textId="77777777" w:rsidR="000C7955" w:rsidRDefault="000C7955" w:rsidP="005D0CFE">
            <w:r>
              <w:t xml:space="preserve">Description </w:t>
            </w:r>
          </w:p>
        </w:tc>
        <w:sdt>
          <w:sdtPr>
            <w:id w:val="1129909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BC25EC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92227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ABBE9D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98599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606B140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91760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6D0CAB2" w14:textId="60E6019D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20C08415" w14:textId="32FCDBEB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21D16B32" w14:textId="77777777" w:rsidR="000C7955" w:rsidRDefault="000C7955" w:rsidP="000C7955">
            <w:pPr>
              <w:jc w:val="center"/>
            </w:pPr>
            <w:r>
              <w:t>38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7A0A0EEA" w14:textId="7777777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6EEB1839" w14:textId="54215BC6" w:rsidR="000C7955" w:rsidRDefault="000C7955" w:rsidP="005D0CFE">
            <w:r>
              <w:t>Description</w:t>
            </w:r>
          </w:p>
        </w:tc>
        <w:sdt>
          <w:sdtPr>
            <w:id w:val="-761300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4C0D2E3B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28497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30B35A1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08946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6B93D0D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41448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98D92A6" w14:textId="09A26CDB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74AEF017" w14:textId="373FC0B3" w:rsidTr="005D0CFE">
        <w:tc>
          <w:tcPr>
            <w:tcW w:w="1068" w:type="dxa"/>
            <w:vMerge/>
            <w:tcBorders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16856D60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17C1B041" w14:textId="73702300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7C935FD0" w14:textId="499FE0CA" w:rsidR="000C7955" w:rsidRDefault="000C7955" w:rsidP="005D0CFE">
            <w:r>
              <w:t>Example</w:t>
            </w:r>
          </w:p>
        </w:tc>
        <w:sdt>
          <w:sdtPr>
            <w:id w:val="-2146032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3CCFA33A" w14:textId="1B7E3B7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24716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04B5BADF" w14:textId="54BAECA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57346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4ACEA579" w14:textId="2215F958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23D05710" w14:textId="77777777" w:rsidR="000C7955" w:rsidRDefault="000C7955" w:rsidP="000C7955">
            <w:pPr>
              <w:jc w:val="center"/>
            </w:pPr>
          </w:p>
        </w:tc>
      </w:tr>
      <w:tr w:rsidR="000C7955" w14:paraId="1E8797C7" w14:textId="0AA8D7F5" w:rsidTr="004A1A25">
        <w:tc>
          <w:tcPr>
            <w:tcW w:w="14630" w:type="dxa"/>
            <w:gridSpan w:val="7"/>
            <w:tcBorders>
              <w:top w:val="single" w:sz="18" w:space="0" w:color="auto"/>
              <w:bottom w:val="single" w:sz="18" w:space="0" w:color="auto"/>
            </w:tcBorders>
            <w:shd w:val="clear" w:color="auto" w:fill="A8D08D" w:themeFill="accent6" w:themeFillTint="99"/>
            <w:vAlign w:val="center"/>
          </w:tcPr>
          <w:p w14:paraId="0A718F00" w14:textId="2F2C78C4" w:rsidR="000C7955" w:rsidRPr="007C3539" w:rsidRDefault="000C7955" w:rsidP="000C7955">
            <w:pPr>
              <w:jc w:val="center"/>
              <w:rPr>
                <w:sz w:val="28"/>
                <w:szCs w:val="28"/>
              </w:rPr>
            </w:pPr>
            <w:r w:rsidRPr="007C3539">
              <w:rPr>
                <w:sz w:val="28"/>
                <w:szCs w:val="28"/>
              </w:rPr>
              <w:t>Assessment and Goal Setting</w:t>
            </w:r>
          </w:p>
        </w:tc>
      </w:tr>
      <w:tr w:rsidR="000C7955" w14:paraId="1653906E" w14:textId="4187A0EE" w:rsidTr="005D0CFE">
        <w:tc>
          <w:tcPr>
            <w:tcW w:w="1068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52D6632A" w14:textId="77777777" w:rsidR="000C7955" w:rsidRDefault="000C7955" w:rsidP="000C7955">
            <w:pPr>
              <w:jc w:val="center"/>
            </w:pPr>
            <w:r>
              <w:lastRenderedPageBreak/>
              <w:t>39</w:t>
            </w:r>
          </w:p>
        </w:tc>
        <w:tc>
          <w:tcPr>
            <w:tcW w:w="1800" w:type="dxa"/>
            <w:tcBorders>
              <w:top w:val="single" w:sz="18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05A7331B" w14:textId="77777777" w:rsidR="000C7955" w:rsidRDefault="000C7955" w:rsidP="00BC1919">
            <w:r w:rsidRPr="00C44663">
              <w:t>Answer Question</w:t>
            </w:r>
          </w:p>
        </w:tc>
        <w:tc>
          <w:tcPr>
            <w:tcW w:w="7110" w:type="dxa"/>
            <w:tcBorders>
              <w:top w:val="single" w:sz="18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7A60350C" w14:textId="59487035" w:rsidR="000C7955" w:rsidRDefault="000C7955" w:rsidP="005D0CFE">
            <w:r>
              <w:t>Description</w:t>
            </w:r>
          </w:p>
        </w:tc>
        <w:sdt>
          <w:sdtPr>
            <w:id w:val="2043781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57E00DE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372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49837E5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69942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5492946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23370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0B35B191" w14:textId="03BA98FB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5B26D73A" w14:textId="25E9B8C1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CF3FC39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71FE469" w14:textId="597D662F" w:rsidR="000C7955" w:rsidRPr="00C44663" w:rsidRDefault="000C7955" w:rsidP="00BC1919">
            <w:r w:rsidRPr="00C44663">
              <w:t>Answer Question</w:t>
            </w:r>
          </w:p>
        </w:tc>
        <w:tc>
          <w:tcPr>
            <w:tcW w:w="711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D8A5CF3" w14:textId="3AC60C3D" w:rsidR="000C7955" w:rsidRDefault="000C7955" w:rsidP="005D0CFE">
            <w:r>
              <w:t>Description</w:t>
            </w:r>
          </w:p>
        </w:tc>
        <w:sdt>
          <w:sdtPr>
            <w:id w:val="348762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01C90B9" w14:textId="5DE4175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03219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2E8D6C2" w14:textId="126053A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4859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983AA3E" w14:textId="1475E87D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2619CFB" w14:textId="77777777" w:rsidR="000C7955" w:rsidRDefault="000C7955" w:rsidP="000C7955">
            <w:pPr>
              <w:jc w:val="center"/>
            </w:pPr>
          </w:p>
        </w:tc>
      </w:tr>
      <w:tr w:rsidR="000C7955" w14:paraId="4AC8693B" w14:textId="45D00CFE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ED8861C" w14:textId="77777777" w:rsidR="000C7955" w:rsidRDefault="000C7955" w:rsidP="000C7955">
            <w:pPr>
              <w:jc w:val="center"/>
            </w:pPr>
            <w:r>
              <w:t>40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739D91D9" w14:textId="77777777" w:rsidR="000C7955" w:rsidRDefault="000C7955" w:rsidP="00BC1919">
            <w:r w:rsidRPr="00C44663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7EF11C14" w14:textId="77777777" w:rsidR="000C7955" w:rsidRDefault="000C7955" w:rsidP="005D0CFE">
            <w:r>
              <w:t>Description</w:t>
            </w:r>
          </w:p>
        </w:tc>
        <w:sdt>
          <w:sdtPr>
            <w:id w:val="1662578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2CF1AF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7604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5E4B08CA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31238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7F9D260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60401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598F54DF" w14:textId="028EA7EF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38A6B593" w14:textId="6AB7DEBA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579C6FE" w14:textId="77777777" w:rsidR="000C7955" w:rsidRDefault="000C7955" w:rsidP="000C7955">
            <w:pPr>
              <w:jc w:val="center"/>
            </w:pPr>
            <w:r>
              <w:t>41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BD3A77C" w14:textId="77777777" w:rsidR="000C7955" w:rsidRDefault="000C7955" w:rsidP="00BC1919">
            <w:r w:rsidRPr="00C44663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1CD1623" w14:textId="4367FDEE" w:rsidR="000C7955" w:rsidRDefault="00E1073B" w:rsidP="005D0CFE">
            <w:r>
              <w:t xml:space="preserve">Based on content of affiliate uploaded </w:t>
            </w:r>
            <w:r w:rsidRPr="00E1073B">
              <w:rPr>
                <w:i/>
              </w:rPr>
              <w:t>Family File Review Tools</w:t>
            </w:r>
          </w:p>
        </w:tc>
        <w:sdt>
          <w:sdtPr>
            <w:id w:val="1740213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3D7319A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03889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196C89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80435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0996AE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05270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AE87F1B" w14:textId="0E170A2C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2E9DAFAB" w14:textId="3460FA1D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6E908ED5" w14:textId="77777777" w:rsidR="000C7955" w:rsidRDefault="000C7955" w:rsidP="000C7955">
            <w:pPr>
              <w:jc w:val="center"/>
            </w:pPr>
            <w:r>
              <w:t>42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3AC477B1" w14:textId="77777777" w:rsidR="000C7955" w:rsidRDefault="000C7955" w:rsidP="00BC1919">
            <w:r w:rsidRPr="00C44663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E3093F3" w14:textId="77777777" w:rsidR="000C7955" w:rsidRDefault="000C7955" w:rsidP="005D0CFE">
            <w:r>
              <w:t>Description</w:t>
            </w:r>
          </w:p>
        </w:tc>
        <w:sdt>
          <w:sdtPr>
            <w:id w:val="-1314869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48A8922A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2130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5FC3AA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15877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38624FD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391353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767F312" w14:textId="032F3BDE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58E50477" w14:textId="39E4A66C" w:rsidTr="005D0CFE">
        <w:tc>
          <w:tcPr>
            <w:tcW w:w="1068" w:type="dxa"/>
            <w:tcBorders>
              <w:top w:val="single" w:sz="12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268EE50" w14:textId="77777777" w:rsidR="000C7955" w:rsidRDefault="000C7955" w:rsidP="000C7955">
            <w:pPr>
              <w:jc w:val="center"/>
            </w:pPr>
            <w:r>
              <w:t>43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E8B5FEF" w14:textId="77777777" w:rsidR="000C7955" w:rsidRDefault="000C7955" w:rsidP="00BC1919">
            <w:r w:rsidRPr="00C44663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3EC2AD2" w14:textId="26F5522C" w:rsidR="000C7955" w:rsidRDefault="00E1073B" w:rsidP="005D0CFE">
            <w:r>
              <w:t xml:space="preserve">Based on content of affiliate uploaded </w:t>
            </w:r>
            <w:r w:rsidRPr="00E1073B">
              <w:rPr>
                <w:i/>
              </w:rPr>
              <w:t>Family File Review Tools</w:t>
            </w:r>
          </w:p>
        </w:tc>
        <w:sdt>
          <w:sdtPr>
            <w:id w:val="-1190909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1633695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77156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4D5D318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16875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0B410838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42986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13D14F82" w14:textId="4AD86397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5F3B17FA" w14:textId="5FE3F2A2" w:rsidTr="000B2461">
        <w:tc>
          <w:tcPr>
            <w:tcW w:w="14630" w:type="dxa"/>
            <w:gridSpan w:val="7"/>
            <w:tcBorders>
              <w:top w:val="single" w:sz="18" w:space="0" w:color="auto"/>
              <w:bottom w:val="single" w:sz="18" w:space="0" w:color="auto"/>
            </w:tcBorders>
            <w:shd w:val="clear" w:color="auto" w:fill="8EAADB" w:themeFill="accent1" w:themeFillTint="99"/>
            <w:vAlign w:val="center"/>
          </w:tcPr>
          <w:p w14:paraId="46E02AD6" w14:textId="4D8369FD" w:rsidR="000C7955" w:rsidRPr="002F67DE" w:rsidRDefault="000C7955" w:rsidP="000C7955">
            <w:pPr>
              <w:jc w:val="center"/>
              <w:rPr>
                <w:sz w:val="28"/>
                <w:szCs w:val="28"/>
              </w:rPr>
            </w:pPr>
            <w:r w:rsidRPr="002F67DE">
              <w:rPr>
                <w:sz w:val="28"/>
                <w:szCs w:val="28"/>
              </w:rPr>
              <w:t>Personal Visits</w:t>
            </w:r>
          </w:p>
        </w:tc>
      </w:tr>
      <w:tr w:rsidR="000C7955" w14:paraId="61392B01" w14:textId="20D8227E" w:rsidTr="00BC1919">
        <w:tc>
          <w:tcPr>
            <w:tcW w:w="1068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913B745" w14:textId="77777777" w:rsidR="000C7955" w:rsidRDefault="000C7955" w:rsidP="000C7955">
            <w:pPr>
              <w:jc w:val="center"/>
            </w:pPr>
            <w:r>
              <w:t>44</w:t>
            </w:r>
          </w:p>
        </w:tc>
        <w:tc>
          <w:tcPr>
            <w:tcW w:w="180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46AD006" w14:textId="77777777" w:rsidR="000C7955" w:rsidRDefault="000C7955" w:rsidP="00BC1919">
            <w:r>
              <w:t>Refer Back</w:t>
            </w:r>
          </w:p>
        </w:tc>
        <w:tc>
          <w:tcPr>
            <w:tcW w:w="711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0BB36B2" w14:textId="580E3BC3" w:rsidR="000C7955" w:rsidRDefault="000C7955" w:rsidP="000C7955">
            <w:r>
              <w:t>Most recently submitted APR</w:t>
            </w:r>
          </w:p>
        </w:tc>
        <w:tc>
          <w:tcPr>
            <w:tcW w:w="1161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92E0D32" w14:textId="77777777" w:rsidR="000C7955" w:rsidRDefault="000C7955" w:rsidP="000C7955">
            <w:pPr>
              <w:jc w:val="center"/>
            </w:pPr>
            <w:r>
              <w:t>N/A</w:t>
            </w:r>
          </w:p>
        </w:tc>
        <w:tc>
          <w:tcPr>
            <w:tcW w:w="1269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6BD42C1" w14:textId="77777777" w:rsidR="000C7955" w:rsidRDefault="000C7955" w:rsidP="000C7955">
            <w:pPr>
              <w:jc w:val="center"/>
            </w:pPr>
            <w:r>
              <w:t>N/A</w:t>
            </w:r>
          </w:p>
        </w:tc>
        <w:sdt>
          <w:sdtPr>
            <w:id w:val="-474228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5B6CF3D" w14:textId="3409AA7B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33949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EB011F1" w14:textId="6B39A7B7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04DA2890" w14:textId="63AD200B" w:rsidTr="00BC1919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933A904" w14:textId="77777777" w:rsidR="000C7955" w:rsidRDefault="000C7955" w:rsidP="000C7955">
            <w:pPr>
              <w:jc w:val="center"/>
            </w:pPr>
            <w:r>
              <w:t>45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DE7EE9E" w14:textId="77777777" w:rsidR="000C7955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45BA2061" w14:textId="77777777" w:rsidR="000C7955" w:rsidRDefault="000C7955" w:rsidP="000C7955">
            <w:r>
              <w:t>Description</w:t>
            </w:r>
          </w:p>
        </w:tc>
        <w:sdt>
          <w:sdtPr>
            <w:id w:val="1940950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079022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97244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D55697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29448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0BCC4E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02938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3B32981" w14:textId="3C88FEB9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45A95DF7" w14:textId="0B4BF5BC" w:rsidTr="00BC1919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052C599" w14:textId="77777777" w:rsidR="000C7955" w:rsidRDefault="000C7955" w:rsidP="000C7955">
            <w:pPr>
              <w:jc w:val="center"/>
            </w:pPr>
            <w:r>
              <w:t>46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2735BA5" w14:textId="77777777" w:rsidR="000C7955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5E8F9358" w14:textId="33CE3A7C" w:rsidR="000C7955" w:rsidRDefault="00E1073B" w:rsidP="000C7955">
            <w:r>
              <w:t xml:space="preserve">Based on content of affiliate uploaded </w:t>
            </w:r>
            <w:r w:rsidRPr="00E1073B">
              <w:rPr>
                <w:i/>
              </w:rPr>
              <w:t>Family File Review Tools</w:t>
            </w:r>
          </w:p>
        </w:tc>
        <w:sdt>
          <w:sdtPr>
            <w:id w:val="14587682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5147EF8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84254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E57CE6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3915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9971FB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2986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C1EE5CA" w14:textId="30298683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3C5BBF55" w14:textId="486274F0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0D86B170" w14:textId="77777777" w:rsidR="000C7955" w:rsidRDefault="000C7955" w:rsidP="000C7955">
            <w:pPr>
              <w:jc w:val="center"/>
            </w:pPr>
            <w:r>
              <w:t>47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0351CDF6" w14:textId="77777777" w:rsidR="000C7955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745719A6" w14:textId="40416D71" w:rsidR="000C7955" w:rsidRDefault="000C7955" w:rsidP="005D0CFE">
            <w:r>
              <w:t>Description</w:t>
            </w:r>
          </w:p>
        </w:tc>
        <w:sdt>
          <w:sdtPr>
            <w:id w:val="1533068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4C7FF9DB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29385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64A11D6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57623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13F1BFE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098933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42CED17" w14:textId="4F74754A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775A2B4A" w14:textId="4A902CEC" w:rsidTr="005D0CFE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5E71DE24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5163EAE9" w14:textId="52CF0FFE" w:rsidR="000C7955" w:rsidRPr="007674E8" w:rsidRDefault="000C7955" w:rsidP="00BC1919">
            <w:r w:rsidRPr="00C44663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0137D2B3" w14:textId="6CA56714" w:rsidR="000C7955" w:rsidRDefault="000C7955" w:rsidP="005D0CFE">
            <w:r>
              <w:t>Description</w:t>
            </w:r>
          </w:p>
        </w:tc>
        <w:sdt>
          <w:sdtPr>
            <w:id w:val="1564223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559ADFA3" w14:textId="20704D7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13790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31825C6A" w14:textId="0F58E151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75847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71201889" w14:textId="5FC8A968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181841F6" w14:textId="77777777" w:rsidR="000C7955" w:rsidRDefault="000C7955" w:rsidP="000C7955">
            <w:pPr>
              <w:jc w:val="center"/>
            </w:pPr>
          </w:p>
        </w:tc>
      </w:tr>
      <w:tr w:rsidR="000C7955" w14:paraId="775A7647" w14:textId="75A7473E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D97A4FA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DA10699" w14:textId="3017D179" w:rsidR="000C7955" w:rsidRPr="007674E8" w:rsidRDefault="000C7955" w:rsidP="00BC1919">
            <w:r w:rsidRPr="00C44663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5871E7B" w14:textId="1CCBEEDE" w:rsidR="000C7955" w:rsidRDefault="000C7955" w:rsidP="005D0CFE">
            <w:r>
              <w:t>Description</w:t>
            </w:r>
          </w:p>
        </w:tc>
        <w:sdt>
          <w:sdtPr>
            <w:id w:val="-1389487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3BA93B1C" w14:textId="2F518803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77238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64D869F" w14:textId="1C6F50AE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3575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47327FB7" w14:textId="2E37D2CB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D64FD4D" w14:textId="77777777" w:rsidR="000C7955" w:rsidRDefault="000C7955" w:rsidP="000C7955">
            <w:pPr>
              <w:jc w:val="center"/>
            </w:pPr>
          </w:p>
        </w:tc>
      </w:tr>
      <w:tr w:rsidR="000C7955" w14:paraId="36D82D5B" w14:textId="16563C7B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6C8057C" w14:textId="77777777" w:rsidR="000C7955" w:rsidRDefault="000C7955" w:rsidP="000C7955">
            <w:pPr>
              <w:jc w:val="center"/>
            </w:pPr>
            <w:r>
              <w:t>48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2872536" w14:textId="77777777" w:rsidR="000C7955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5AB672C" w14:textId="51107424" w:rsidR="000C7955" w:rsidRDefault="00E1073B" w:rsidP="005D0CFE">
            <w:r>
              <w:t xml:space="preserve">Based on content of affiliate uploaded </w:t>
            </w:r>
            <w:r w:rsidRPr="00E1073B">
              <w:rPr>
                <w:i/>
              </w:rPr>
              <w:t>Family File Review Tools</w:t>
            </w:r>
          </w:p>
        </w:tc>
        <w:sdt>
          <w:sdtPr>
            <w:id w:val="-463429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BA20C0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4859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2B44AE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1117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9AB2C8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88218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55AF56E" w14:textId="598E2650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103B9CC1" w14:textId="0D864006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E50CEB5" w14:textId="77777777" w:rsidR="000C7955" w:rsidRDefault="000C7955" w:rsidP="000C7955">
            <w:pPr>
              <w:jc w:val="center"/>
            </w:pPr>
            <w:r>
              <w:t>49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D16B6A5" w14:textId="77777777" w:rsidR="000C7955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0B6996F6" w14:textId="77777777" w:rsidR="000C7955" w:rsidRDefault="000C7955" w:rsidP="005D0CFE">
            <w:r>
              <w:t>Description</w:t>
            </w:r>
          </w:p>
        </w:tc>
        <w:sdt>
          <w:sdtPr>
            <w:id w:val="423613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CD105A0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01087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9D1B60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945774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D41CBF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59437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252EF75" w14:textId="207DDF26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60940BC8" w14:textId="72B94E11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59F944B2" w14:textId="77777777" w:rsidR="000C7955" w:rsidRDefault="000C7955" w:rsidP="000C7955">
            <w:pPr>
              <w:jc w:val="center"/>
            </w:pPr>
            <w:r>
              <w:t>50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4ACD3D6D" w14:textId="77777777" w:rsidR="000C7955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3EBA537E" w14:textId="77777777" w:rsidR="000C7955" w:rsidRDefault="000C7955" w:rsidP="005D0CFE">
            <w:r>
              <w:t>Description</w:t>
            </w:r>
          </w:p>
        </w:tc>
        <w:sdt>
          <w:sdtPr>
            <w:id w:val="317004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0D21DAE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85612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6D7600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67584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F8BC86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01963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9F4D80A" w14:textId="13996DD2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674834C0" w14:textId="5110C6D5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A94D4F2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ABA00DC" w14:textId="77777777" w:rsidR="000C7955" w:rsidRPr="007674E8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CBFD38F" w14:textId="7D0F68FD" w:rsidR="000C7955" w:rsidRDefault="00E1073B" w:rsidP="005D0CFE">
            <w:r>
              <w:t xml:space="preserve">Based on content of affiliate uploaded </w:t>
            </w:r>
            <w:r w:rsidRPr="00E1073B">
              <w:rPr>
                <w:i/>
              </w:rPr>
              <w:t>Family File Review Tools</w:t>
            </w:r>
          </w:p>
        </w:tc>
        <w:sdt>
          <w:sdtPr>
            <w:id w:val="1376201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623F46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66885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C64235B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0236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8AD314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BA8B2FF" w14:textId="77777777" w:rsidR="000C7955" w:rsidRDefault="000C7955" w:rsidP="000C7955">
            <w:pPr>
              <w:jc w:val="center"/>
            </w:pPr>
          </w:p>
        </w:tc>
      </w:tr>
      <w:tr w:rsidR="000C7955" w14:paraId="47050D26" w14:textId="61E79D67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581CA049" w14:textId="77777777" w:rsidR="000C7955" w:rsidRDefault="000C7955" w:rsidP="000C7955">
            <w:pPr>
              <w:jc w:val="center"/>
            </w:pPr>
            <w:r>
              <w:t>51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5D3DF7FE" w14:textId="77777777" w:rsidR="000C7955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2D5FC58F" w14:textId="77777777" w:rsidR="000C7955" w:rsidRDefault="000C7955" w:rsidP="005D0CFE">
            <w:r>
              <w:t>Description</w:t>
            </w:r>
          </w:p>
        </w:tc>
        <w:sdt>
          <w:sdtPr>
            <w:id w:val="1900945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4E2AC335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27549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598FB44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19873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7904C4F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950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D8E5E2D" w14:textId="43CD7DA3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7512C29C" w14:textId="77777777" w:rsidTr="005D0CFE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6DA2D6BD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1B14F152" w14:textId="3468A9D9" w:rsidR="000C7955" w:rsidRPr="007674E8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0D7A968E" w14:textId="5489AF8D" w:rsidR="000C7955" w:rsidRDefault="000C7955" w:rsidP="005D0CFE">
            <w:r>
              <w:t>Description</w:t>
            </w:r>
          </w:p>
        </w:tc>
        <w:sdt>
          <w:sdtPr>
            <w:id w:val="-934591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32EE8F2B" w14:textId="4AD27F7E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65608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04F72656" w14:textId="0871CF55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42373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1886702F" w14:textId="112B9918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788A84BA" w14:textId="77777777" w:rsidR="000C7955" w:rsidRDefault="000C7955" w:rsidP="000C7955">
            <w:pPr>
              <w:jc w:val="center"/>
            </w:pPr>
          </w:p>
        </w:tc>
      </w:tr>
      <w:tr w:rsidR="000C7955" w14:paraId="2725CB2E" w14:textId="77777777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B132F3A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A07BF07" w14:textId="3B8DAA2A" w:rsidR="000C7955" w:rsidRPr="007674E8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6384C3A" w14:textId="44C5E1C7" w:rsidR="000C7955" w:rsidRDefault="000C7955" w:rsidP="005D0CFE">
            <w:r>
              <w:t>Description</w:t>
            </w:r>
          </w:p>
        </w:tc>
        <w:sdt>
          <w:sdtPr>
            <w:id w:val="179641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8D1415B" w14:textId="767364EF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29793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3EC53CAA" w14:textId="43F4164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79770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FB52238" w14:textId="060708D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2EE9DBA" w14:textId="77777777" w:rsidR="000C7955" w:rsidRDefault="000C7955" w:rsidP="000C7955">
            <w:pPr>
              <w:jc w:val="center"/>
            </w:pPr>
          </w:p>
        </w:tc>
      </w:tr>
      <w:tr w:rsidR="000C7955" w14:paraId="06E361E1" w14:textId="77777777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766B7EC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3AAACCF3" w14:textId="56EB0DA6" w:rsidR="000C7955" w:rsidRPr="007674E8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458555A0" w14:textId="12778894" w:rsidR="000C7955" w:rsidRDefault="000C7955" w:rsidP="005D0CFE">
            <w:r>
              <w:t>Description</w:t>
            </w:r>
          </w:p>
        </w:tc>
        <w:sdt>
          <w:sdtPr>
            <w:id w:val="494842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732C2AE" w14:textId="5737FD5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72116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16341BC" w14:textId="56730308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14087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37DDAFCD" w14:textId="39B4F5B6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4EAE1188" w14:textId="77777777" w:rsidR="000C7955" w:rsidRDefault="000C7955" w:rsidP="000C7955">
            <w:pPr>
              <w:jc w:val="center"/>
            </w:pPr>
          </w:p>
        </w:tc>
      </w:tr>
      <w:tr w:rsidR="000C7955" w14:paraId="1A76FCAC" w14:textId="77777777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09BDC524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040BBD6" w14:textId="6AFF653C" w:rsidR="000C7955" w:rsidRPr="007674E8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E72DEB3" w14:textId="41208E70" w:rsidR="000C7955" w:rsidRDefault="000C7955" w:rsidP="005D0CFE">
            <w:r>
              <w:t>Description</w:t>
            </w:r>
          </w:p>
        </w:tc>
        <w:sdt>
          <w:sdtPr>
            <w:id w:val="-1590076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7D670AF" w14:textId="67D0989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62965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8ADECD8" w14:textId="51FC16F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42879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436423AA" w14:textId="14F3B2FB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3B8FAB6" w14:textId="77777777" w:rsidR="000C7955" w:rsidRDefault="000C7955" w:rsidP="000C7955">
            <w:pPr>
              <w:jc w:val="center"/>
            </w:pPr>
          </w:p>
        </w:tc>
      </w:tr>
      <w:tr w:rsidR="000C7955" w14:paraId="1C29D1EC" w14:textId="29BF8B16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7D64758" w14:textId="77777777" w:rsidR="000C7955" w:rsidRDefault="000C7955" w:rsidP="000C7955">
            <w:pPr>
              <w:jc w:val="center"/>
            </w:pPr>
            <w:r>
              <w:t>52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27BBAF5" w14:textId="77777777" w:rsidR="000C7955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FC0277D" w14:textId="33C558F0" w:rsidR="000C7955" w:rsidRDefault="00E1073B" w:rsidP="005D0CFE">
            <w:r>
              <w:t xml:space="preserve">Based on content of affiliate uploaded </w:t>
            </w:r>
            <w:r w:rsidRPr="00E1073B">
              <w:rPr>
                <w:i/>
              </w:rPr>
              <w:t>Family File Review Tools</w:t>
            </w:r>
          </w:p>
        </w:tc>
        <w:sdt>
          <w:sdtPr>
            <w:id w:val="1422067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9B7C21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852623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99F05B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65256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4AA166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58511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447A150" w14:textId="3774ADCA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3E81963E" w14:textId="3B043721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0B670B2D" w14:textId="77777777" w:rsidR="000C7955" w:rsidRDefault="000C7955" w:rsidP="000C7955">
            <w:pPr>
              <w:jc w:val="center"/>
            </w:pPr>
            <w:r>
              <w:t>53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0B2478EB" w14:textId="77777777" w:rsidR="000C7955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13F925C" w14:textId="77777777" w:rsidR="000C7955" w:rsidRDefault="000C7955" w:rsidP="005D0CFE">
            <w:r>
              <w:t>Description</w:t>
            </w:r>
          </w:p>
        </w:tc>
        <w:sdt>
          <w:sdtPr>
            <w:id w:val="-170255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4EDE95B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27864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4C231D9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92928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A342BC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11794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BC3C841" w14:textId="6E50BB0A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3A6548D9" w14:textId="10E6223C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C6D8DB0" w14:textId="77777777" w:rsidR="000C7955" w:rsidRDefault="000C7955" w:rsidP="000C7955">
            <w:pPr>
              <w:jc w:val="center"/>
            </w:pPr>
            <w:r>
              <w:t>54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1E13F26" w14:textId="77777777" w:rsidR="000C7955" w:rsidRDefault="000C7955" w:rsidP="00BC1919">
            <w:r w:rsidRPr="007674E8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9408713" w14:textId="77777777" w:rsidR="000C7955" w:rsidRDefault="000C7955" w:rsidP="005D0CFE">
            <w:r>
              <w:t>Description</w:t>
            </w:r>
          </w:p>
        </w:tc>
        <w:sdt>
          <w:sdtPr>
            <w:id w:val="10861094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B8A977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55068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EE115C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652089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C0D6EE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14046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7BC093F" w14:textId="7F07E9D2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1073B" w14:paraId="6C17278C" w14:textId="33BBB198" w:rsidTr="005D0CFE">
        <w:tc>
          <w:tcPr>
            <w:tcW w:w="1068" w:type="dxa"/>
            <w:tcBorders>
              <w:top w:val="single" w:sz="12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5AA88300" w14:textId="77777777" w:rsidR="00E1073B" w:rsidRDefault="00E1073B" w:rsidP="00E1073B">
            <w:pPr>
              <w:jc w:val="center"/>
            </w:pPr>
            <w:r>
              <w:t>55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0DB66C7F" w14:textId="77777777" w:rsidR="00E1073B" w:rsidRDefault="00E1073B" w:rsidP="00E1073B">
            <w:r w:rsidRPr="007674E8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2A6D0148" w14:textId="3A2D2BB5" w:rsidR="00E1073B" w:rsidRDefault="00E1073B" w:rsidP="00E1073B">
            <w:r>
              <w:t xml:space="preserve">Based on content of affiliate uploaded </w:t>
            </w:r>
            <w:r w:rsidRPr="00C00BF6">
              <w:rPr>
                <w:i/>
              </w:rPr>
              <w:t>Family File Review Tools</w:t>
            </w:r>
          </w:p>
        </w:tc>
        <w:sdt>
          <w:sdtPr>
            <w:id w:val="1529599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32D6E306" w14:textId="77777777" w:rsidR="00E1073B" w:rsidRDefault="00E1073B" w:rsidP="00E1073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954409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78D03C09" w14:textId="77777777" w:rsidR="00E1073B" w:rsidRDefault="00E1073B" w:rsidP="00E1073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88120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679C23D2" w14:textId="77777777" w:rsidR="00E1073B" w:rsidRDefault="00E1073B" w:rsidP="00E1073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163006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4298E9C9" w14:textId="3642AB08" w:rsidR="00E1073B" w:rsidRDefault="00E1073B" w:rsidP="00E1073B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0DF30466" w14:textId="7F4DAE7D" w:rsidTr="000B2461">
        <w:tc>
          <w:tcPr>
            <w:tcW w:w="14630" w:type="dxa"/>
            <w:gridSpan w:val="7"/>
            <w:tcBorders>
              <w:top w:val="single" w:sz="18" w:space="0" w:color="auto"/>
              <w:bottom w:val="single" w:sz="18" w:space="0" w:color="auto"/>
            </w:tcBorders>
            <w:shd w:val="clear" w:color="auto" w:fill="A8D08D" w:themeFill="accent6" w:themeFillTint="99"/>
            <w:vAlign w:val="center"/>
          </w:tcPr>
          <w:p w14:paraId="622BF5E2" w14:textId="3A8091AC" w:rsidR="000C7955" w:rsidRPr="007C4E18" w:rsidRDefault="000C7955" w:rsidP="000C7955">
            <w:pPr>
              <w:jc w:val="center"/>
              <w:rPr>
                <w:sz w:val="28"/>
                <w:szCs w:val="28"/>
              </w:rPr>
            </w:pPr>
            <w:r w:rsidRPr="007C4E18">
              <w:rPr>
                <w:sz w:val="28"/>
                <w:szCs w:val="28"/>
              </w:rPr>
              <w:t>Group Connections</w:t>
            </w:r>
          </w:p>
        </w:tc>
      </w:tr>
      <w:tr w:rsidR="000C7955" w14:paraId="178AAACF" w14:textId="4B84BE56" w:rsidTr="002E5197">
        <w:tc>
          <w:tcPr>
            <w:tcW w:w="1068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3EFC6391" w14:textId="77777777" w:rsidR="000C7955" w:rsidRDefault="000C7955" w:rsidP="000C7955">
            <w:pPr>
              <w:jc w:val="center"/>
            </w:pPr>
            <w:r>
              <w:t>56</w:t>
            </w:r>
          </w:p>
        </w:tc>
        <w:tc>
          <w:tcPr>
            <w:tcW w:w="1800" w:type="dxa"/>
            <w:tcBorders>
              <w:top w:val="single" w:sz="18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73849973" w14:textId="7777777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8" w:space="0" w:color="auto"/>
              <w:bottom w:val="single" w:sz="2" w:space="0" w:color="auto"/>
            </w:tcBorders>
            <w:shd w:val="clear" w:color="auto" w:fill="FFFFFF" w:themeFill="background1"/>
            <w:vAlign w:val="center"/>
          </w:tcPr>
          <w:p w14:paraId="40FFC092" w14:textId="1593842B" w:rsidR="000C7955" w:rsidRDefault="000C7955" w:rsidP="005D0CFE">
            <w:r>
              <w:t>Description</w:t>
            </w:r>
          </w:p>
        </w:tc>
        <w:sdt>
          <w:sdtPr>
            <w:id w:val="-2107416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8" w:space="0" w:color="auto"/>
                  <w:bottom w:val="single" w:sz="2" w:space="0" w:color="auto"/>
                </w:tcBorders>
                <w:shd w:val="clear" w:color="auto" w:fill="FFFFFF" w:themeFill="background1"/>
                <w:vAlign w:val="center"/>
              </w:tcPr>
              <w:p w14:paraId="2E8B7B2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27544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8" w:space="0" w:color="auto"/>
                  <w:bottom w:val="single" w:sz="2" w:space="0" w:color="auto"/>
                </w:tcBorders>
                <w:shd w:val="clear" w:color="auto" w:fill="FFFFFF" w:themeFill="background1"/>
                <w:vAlign w:val="center"/>
              </w:tcPr>
              <w:p w14:paraId="38015AE5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10163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single" w:sz="2" w:space="0" w:color="auto"/>
                </w:tcBorders>
                <w:shd w:val="clear" w:color="auto" w:fill="FFFFFF" w:themeFill="background1"/>
                <w:vAlign w:val="center"/>
              </w:tcPr>
              <w:p w14:paraId="2708CC1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25768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3E86BDE9" w14:textId="4007C95E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0F81F82D" w14:textId="52307739" w:rsidTr="002E5197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2A0170D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2A14A08" w14:textId="3502F6CD" w:rsidR="000C7955" w:rsidRDefault="000C7955" w:rsidP="00BC1919">
            <w:r w:rsidRPr="00C44663">
              <w:t>Answer Question</w:t>
            </w:r>
          </w:p>
        </w:tc>
        <w:tc>
          <w:tcPr>
            <w:tcW w:w="7110" w:type="dxa"/>
            <w:tcBorders>
              <w:top w:val="single" w:sz="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0A1D57E" w14:textId="4DC2E512" w:rsidR="000C7955" w:rsidRDefault="000C7955" w:rsidP="005D0CFE">
            <w:r>
              <w:t>Description</w:t>
            </w:r>
          </w:p>
        </w:tc>
        <w:sdt>
          <w:sdtPr>
            <w:id w:val="-1244103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B8832A5" w14:textId="48DAD222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58266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30B9EC4" w14:textId="0DBC401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534634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FD668DE" w14:textId="09F36EC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85AAEE8" w14:textId="77777777" w:rsidR="000C7955" w:rsidRDefault="000C7955" w:rsidP="000C7955">
            <w:pPr>
              <w:jc w:val="center"/>
            </w:pPr>
          </w:p>
        </w:tc>
      </w:tr>
      <w:tr w:rsidR="000C7955" w14:paraId="42E1A825" w14:textId="39F4D505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3DC784DE" w14:textId="77777777" w:rsidR="000C7955" w:rsidRDefault="000C7955" w:rsidP="000C7955">
            <w:pPr>
              <w:jc w:val="center"/>
            </w:pPr>
            <w:r>
              <w:lastRenderedPageBreak/>
              <w:t>57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2A40FEEF" w14:textId="77777777" w:rsidR="000C7955" w:rsidRDefault="000C7955" w:rsidP="00BC1919">
            <w:r>
              <w:t>Complete Table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A80D8D7" w14:textId="77777777" w:rsidR="000C7955" w:rsidRDefault="000C7955" w:rsidP="005D0CFE">
            <w:r>
              <w:t>Table K</w:t>
            </w:r>
          </w:p>
        </w:tc>
        <w:sdt>
          <w:sdtPr>
            <w:id w:val="-6617863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5C0B648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3600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3C1D7B1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2698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52091E7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3584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09CF963" w14:textId="5D04DB9E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0DE91708" w14:textId="2117F2E7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65FC7E23" w14:textId="77777777" w:rsidR="000C7955" w:rsidRDefault="000C7955" w:rsidP="000C7955">
            <w:pPr>
              <w:jc w:val="center"/>
            </w:pPr>
            <w:r>
              <w:t>58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227FF7BB" w14:textId="7777777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224F93CE" w14:textId="49B5430B" w:rsidR="000C7955" w:rsidRDefault="000C7955" w:rsidP="005D0CFE">
            <w:r>
              <w:t>Yes/No regarding facilities and locations</w:t>
            </w:r>
          </w:p>
        </w:tc>
        <w:sdt>
          <w:sdtPr>
            <w:id w:val="1867714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1E61BA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2118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53BEC88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2813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591ECE9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205816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ECE5AA4" w14:textId="047A1E4A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3BC736D1" w14:textId="3D7818F0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5B021C0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10B96F9" w14:textId="19F10B40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4AB883B" w14:textId="29E73E1A" w:rsidR="000C7955" w:rsidRDefault="000C7955" w:rsidP="005D0CFE">
            <w:r>
              <w:t>Yes/No regarding access to appropriate materials</w:t>
            </w:r>
          </w:p>
        </w:tc>
        <w:sdt>
          <w:sdtPr>
            <w:id w:val="-432974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395F4A2" w14:textId="68CE1D2D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45339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AD6C357" w14:textId="46422B01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4542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C10CE4D" w14:textId="73788F2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36178BB" w14:textId="77777777" w:rsidR="000C7955" w:rsidRDefault="000C7955" w:rsidP="000C7955">
            <w:pPr>
              <w:jc w:val="center"/>
            </w:pPr>
          </w:p>
        </w:tc>
      </w:tr>
      <w:tr w:rsidR="000C7955" w14:paraId="28FAB977" w14:textId="0D616F4F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E2EFD9" w:themeFill="accent6" w:themeFillTint="33"/>
            <w:vAlign w:val="center"/>
          </w:tcPr>
          <w:p w14:paraId="42255803" w14:textId="77777777" w:rsidR="000C7955" w:rsidRDefault="000C7955" w:rsidP="000C7955">
            <w:pPr>
              <w:jc w:val="center"/>
            </w:pPr>
            <w:r>
              <w:t>59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2DAE3738" w14:textId="77777777" w:rsidR="000C7955" w:rsidRPr="007C4E18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0F8927CD" w14:textId="5A263ECF" w:rsidR="000C7955" w:rsidRDefault="000C7955" w:rsidP="005D0CFE">
            <w:r>
              <w:t>Identify source of record</w:t>
            </w:r>
          </w:p>
        </w:tc>
        <w:sdt>
          <w:sdtPr>
            <w:id w:val="580493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1BC8AFC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10392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7D0B2F2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6173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311C627A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11101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6DF7E736" w14:textId="1CD07A73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2DE3B248" w14:textId="5A6E07B0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35A9C739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4D4CAA00" w14:textId="77777777" w:rsidR="000C7955" w:rsidRDefault="000C7955" w:rsidP="00BC1919">
            <w:r>
              <w:t>Upload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122A91B" w14:textId="23A245EE" w:rsidR="000C7955" w:rsidRDefault="000C7955" w:rsidP="005D0CFE">
            <w:r>
              <w:t xml:space="preserve">9 group connection planning guides and records </w:t>
            </w:r>
          </w:p>
        </w:tc>
        <w:sdt>
          <w:sdtPr>
            <w:id w:val="-582526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79BE21E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43443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E26DA55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31864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392B2D8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4A29DB8E" w14:textId="77777777" w:rsidR="000C7955" w:rsidRDefault="000C7955" w:rsidP="000C7955">
            <w:pPr>
              <w:jc w:val="center"/>
            </w:pPr>
          </w:p>
        </w:tc>
      </w:tr>
      <w:tr w:rsidR="000C7955" w14:paraId="4CB8232D" w14:textId="42D8B0A6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33B3546" w14:textId="77777777" w:rsidR="000C7955" w:rsidRDefault="000C7955" w:rsidP="000C7955">
            <w:pPr>
              <w:jc w:val="center"/>
            </w:pPr>
            <w:r>
              <w:t>60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61776BFC" w14:textId="77777777" w:rsidR="000C7955" w:rsidRDefault="000C7955" w:rsidP="00BC1919">
            <w:r w:rsidRPr="00067A2A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3D768D2C" w14:textId="2C527C12" w:rsidR="000C7955" w:rsidRDefault="000C7955" w:rsidP="005D0CFE">
            <w:r>
              <w:t>Description</w:t>
            </w:r>
          </w:p>
        </w:tc>
        <w:sdt>
          <w:sdtPr>
            <w:id w:val="1110477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081296A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14544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4C2AF51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92622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270A2EF5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6523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DFDB6E3" w14:textId="0F16E798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628A0CF0" w14:textId="595DC920" w:rsidTr="005D0CFE">
        <w:tc>
          <w:tcPr>
            <w:tcW w:w="1068" w:type="dxa"/>
            <w:vMerge/>
            <w:shd w:val="clear" w:color="auto" w:fill="FFFFFF" w:themeFill="background1"/>
            <w:vAlign w:val="center"/>
          </w:tcPr>
          <w:p w14:paraId="764464F3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38E1B7D0" w14:textId="0B4872A4" w:rsidR="000C7955" w:rsidRPr="00067A2A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46557204" w14:textId="7562A3B7" w:rsidR="000C7955" w:rsidRDefault="000C7955" w:rsidP="005D0CFE">
            <w:r>
              <w:t>Description</w:t>
            </w:r>
          </w:p>
        </w:tc>
        <w:sdt>
          <w:sdtPr>
            <w:id w:val="-1715114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5703D9EB" w14:textId="642F8EC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37378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49CBFDBD" w14:textId="0F854655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26316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31D20EAF" w14:textId="06E7DCC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FFFFFF" w:themeFill="background1"/>
            <w:vAlign w:val="center"/>
          </w:tcPr>
          <w:p w14:paraId="7DF9C655" w14:textId="77777777" w:rsidR="000C7955" w:rsidRDefault="000C7955" w:rsidP="000C7955">
            <w:pPr>
              <w:jc w:val="center"/>
            </w:pPr>
          </w:p>
        </w:tc>
      </w:tr>
      <w:tr w:rsidR="000C7955" w14:paraId="378DEC5F" w14:textId="723AB8CA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0BA067D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B97A653" w14:textId="080DBD73" w:rsidR="000C7955" w:rsidRPr="00067A2A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3D4B1D8" w14:textId="1229A19F" w:rsidR="000C7955" w:rsidRDefault="000C7955" w:rsidP="005D0CFE">
            <w:r>
              <w:t>Description</w:t>
            </w:r>
          </w:p>
        </w:tc>
        <w:sdt>
          <w:sdtPr>
            <w:id w:val="-10011915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1B77055" w14:textId="55C6263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33616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55D1D94" w14:textId="3C7E89E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580673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044B985" w14:textId="75B21BD6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1D01EC9" w14:textId="77777777" w:rsidR="000C7955" w:rsidRDefault="000C7955" w:rsidP="000C7955">
            <w:pPr>
              <w:jc w:val="center"/>
            </w:pPr>
          </w:p>
        </w:tc>
      </w:tr>
      <w:tr w:rsidR="000C7955" w14:paraId="75C51DB9" w14:textId="3839D32C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E2EFD9" w:themeFill="accent6" w:themeFillTint="33"/>
            <w:vAlign w:val="center"/>
          </w:tcPr>
          <w:p w14:paraId="4F2A5BB3" w14:textId="77777777" w:rsidR="000C7955" w:rsidRDefault="000C7955" w:rsidP="000C7955">
            <w:pPr>
              <w:jc w:val="center"/>
            </w:pPr>
            <w:r>
              <w:t>61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270CC084" w14:textId="77777777" w:rsidR="000C7955" w:rsidRDefault="000C7955" w:rsidP="00BC1919">
            <w:r w:rsidRPr="00067A2A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2F423D4E" w14:textId="77777777" w:rsidR="000C7955" w:rsidRDefault="000C7955" w:rsidP="005D0CFE">
            <w:r>
              <w:t>Description</w:t>
            </w:r>
          </w:p>
        </w:tc>
        <w:sdt>
          <w:sdtPr>
            <w:id w:val="-1484082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1B36996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740601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18A7C383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3447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770429D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92039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1D6703C5" w14:textId="1972438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3E38740E" w14:textId="77777777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74428988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37A32CC1" w14:textId="7E419CF7" w:rsidR="000C7955" w:rsidRPr="00067A2A" w:rsidRDefault="000C7955" w:rsidP="00BC1919">
            <w:r w:rsidRPr="00067A2A"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09F8B5D1" w14:textId="362FA2AC" w:rsidR="000C7955" w:rsidRDefault="000C7955" w:rsidP="005D0CFE">
            <w:r>
              <w:t>Description</w:t>
            </w:r>
          </w:p>
        </w:tc>
        <w:sdt>
          <w:sdtPr>
            <w:id w:val="-1214341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2563D444" w14:textId="5C806C8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700502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01D2F72B" w14:textId="45D0AB9F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87097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1560E485" w14:textId="7154C328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412B8920" w14:textId="77777777" w:rsidR="000C7955" w:rsidRDefault="000C7955" w:rsidP="000C7955">
            <w:pPr>
              <w:jc w:val="center"/>
            </w:pPr>
          </w:p>
        </w:tc>
      </w:tr>
      <w:tr w:rsidR="000C7955" w14:paraId="1B452817" w14:textId="14086CAB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6124A81" w14:textId="77777777" w:rsidR="000C7955" w:rsidRDefault="000C7955" w:rsidP="000C7955">
            <w:pPr>
              <w:jc w:val="center"/>
            </w:pPr>
            <w:r>
              <w:t>62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6C0F9ED" w14:textId="77777777" w:rsidR="000C7955" w:rsidRDefault="000C7955" w:rsidP="00BC1919">
            <w:r w:rsidRPr="00067A2A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440C260" w14:textId="77777777" w:rsidR="000C7955" w:rsidRDefault="000C7955" w:rsidP="005D0CFE">
            <w:r>
              <w:t>Description</w:t>
            </w:r>
          </w:p>
        </w:tc>
        <w:sdt>
          <w:sdtPr>
            <w:id w:val="8108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36DCF7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76309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6BBF17A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43646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32B9D7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46476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23D9645" w14:textId="0F26C46D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0EEE8CCC" w14:textId="2FBA86BF" w:rsidTr="005D0CFE">
        <w:tc>
          <w:tcPr>
            <w:tcW w:w="1068" w:type="dxa"/>
            <w:tcBorders>
              <w:top w:val="single" w:sz="12" w:space="0" w:color="auto"/>
            </w:tcBorders>
            <w:shd w:val="clear" w:color="auto" w:fill="E2EFD9" w:themeFill="accent6" w:themeFillTint="33"/>
            <w:vAlign w:val="center"/>
          </w:tcPr>
          <w:p w14:paraId="471FBADE" w14:textId="77777777" w:rsidR="000C7955" w:rsidRDefault="000C7955" w:rsidP="000C7955">
            <w:pPr>
              <w:jc w:val="center"/>
            </w:pPr>
            <w:r>
              <w:t>63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2750BF8D" w14:textId="77777777" w:rsidR="000C7955" w:rsidRDefault="000C7955" w:rsidP="00BC1919">
            <w:r w:rsidRPr="00067A2A"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5FD14316" w14:textId="012696C4" w:rsidR="000C7955" w:rsidRDefault="000C7955" w:rsidP="005D0CFE">
            <w:r>
              <w:t xml:space="preserve">Yes/No regard community resource representative </w:t>
            </w:r>
          </w:p>
        </w:tc>
        <w:sdt>
          <w:sdtPr>
            <w:id w:val="2006240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7A078C0A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73453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0E944EC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86299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6A9FC8F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64769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21D01146" w14:textId="4CA7DA6E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30205068" w14:textId="64598452" w:rsidTr="000B2461">
        <w:tc>
          <w:tcPr>
            <w:tcW w:w="14630" w:type="dxa"/>
            <w:gridSpan w:val="7"/>
            <w:tcBorders>
              <w:top w:val="single" w:sz="18" w:space="0" w:color="auto"/>
              <w:bottom w:val="single" w:sz="18" w:space="0" w:color="auto"/>
            </w:tcBorders>
            <w:shd w:val="clear" w:color="auto" w:fill="8EAADB" w:themeFill="accent1" w:themeFillTint="99"/>
            <w:vAlign w:val="center"/>
          </w:tcPr>
          <w:p w14:paraId="59362BEF" w14:textId="54FF05CF" w:rsidR="000C7955" w:rsidRDefault="000C7955" w:rsidP="000C795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reening</w:t>
            </w:r>
          </w:p>
        </w:tc>
      </w:tr>
      <w:tr w:rsidR="000C7955" w14:paraId="5DA4F8A9" w14:textId="0E404A1E" w:rsidTr="00BC1919">
        <w:tc>
          <w:tcPr>
            <w:tcW w:w="1068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2B97FEB" w14:textId="77777777" w:rsidR="000C7955" w:rsidRDefault="000C7955" w:rsidP="000C7955">
            <w:pPr>
              <w:jc w:val="center"/>
            </w:pPr>
            <w:r>
              <w:t>64</w:t>
            </w:r>
          </w:p>
        </w:tc>
        <w:tc>
          <w:tcPr>
            <w:tcW w:w="180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16D47EC" w14:textId="77777777" w:rsidR="000C7955" w:rsidRDefault="000C7955" w:rsidP="00BC1919">
            <w:r>
              <w:t>Refer Back</w:t>
            </w:r>
          </w:p>
        </w:tc>
        <w:tc>
          <w:tcPr>
            <w:tcW w:w="711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86CCB46" w14:textId="77777777" w:rsidR="000C7955" w:rsidRDefault="000C7955" w:rsidP="000C7955">
            <w:r>
              <w:t>Standard #1: Policy regarding annual instrument based hearing screening</w:t>
            </w:r>
          </w:p>
        </w:tc>
        <w:sdt>
          <w:sdtPr>
            <w:id w:val="-10358899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0BF328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00752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201E173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6235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D32B70B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19798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3680FA7" w14:textId="0D0C9679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13ACEE49" w14:textId="5A2D60B1" w:rsidTr="00BC1919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CE4592B" w14:textId="77777777" w:rsidR="000C7955" w:rsidRDefault="000C7955" w:rsidP="000C7955">
            <w:pPr>
              <w:jc w:val="center"/>
            </w:pPr>
            <w:r>
              <w:t>65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F3D7E11" w14:textId="77777777" w:rsidR="000C7955" w:rsidRDefault="000C7955" w:rsidP="00BC1919">
            <w:r>
              <w:t>Refer Back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751A3BE6" w14:textId="77777777" w:rsidR="000C7955" w:rsidRDefault="000C7955" w:rsidP="000C7955">
            <w:r>
              <w:t>Standard #1: Policy regarding annual instrument based vision screening</w:t>
            </w:r>
          </w:p>
        </w:tc>
        <w:sdt>
          <w:sdtPr>
            <w:id w:val="-670959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A78CBC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37833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572EA0C8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89552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32DAEC6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44052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9E35D24" w14:textId="24C7B77A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26BB900B" w14:textId="4278E4B3" w:rsidTr="00BC1919">
        <w:tc>
          <w:tcPr>
            <w:tcW w:w="1068" w:type="dxa"/>
            <w:vMerge w:val="restart"/>
            <w:tcBorders>
              <w:top w:val="single" w:sz="12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C3E3471" w14:textId="77777777" w:rsidR="000C7955" w:rsidRDefault="000C7955" w:rsidP="000C7955">
            <w:pPr>
              <w:jc w:val="center"/>
            </w:pPr>
            <w:r>
              <w:t>66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296ECFA9" w14:textId="549E7B60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1B213C92" w14:textId="03B58490" w:rsidR="000C7955" w:rsidRDefault="000C7955" w:rsidP="000C7955">
            <w:r>
              <w:t>Yes/No previously uploaded Mental Health protocol</w:t>
            </w:r>
          </w:p>
        </w:tc>
        <w:sdt>
          <w:sdtPr>
            <w:id w:val="-212578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51D6D0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8907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34EC840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19191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7091DC4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67630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2EA90D4" w14:textId="2C94345F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297A320A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BA5CDFE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2DC674F" w14:textId="31400E67" w:rsidR="000C7955" w:rsidRDefault="000C7955" w:rsidP="00BC1919">
            <w:r>
              <w:t>Refer Back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6C741A0A" w14:textId="0566234F" w:rsidR="000C7955" w:rsidRDefault="000C7955" w:rsidP="000C7955">
            <w:r>
              <w:sym w:font="Wingdings 3" w:char="F039"/>
            </w:r>
            <w:r>
              <w:t xml:space="preserve">  If yes, identify location</w:t>
            </w:r>
          </w:p>
        </w:tc>
        <w:sdt>
          <w:sdtPr>
            <w:id w:val="1216775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D17D164" w14:textId="6C702AF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500131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5C8C890" w14:textId="262D2C16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73527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2C310FC" w14:textId="2E01004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06F50C3" w14:textId="77777777" w:rsidR="000C7955" w:rsidRDefault="000C7955" w:rsidP="000C7955">
            <w:pPr>
              <w:jc w:val="center"/>
            </w:pPr>
          </w:p>
        </w:tc>
      </w:tr>
      <w:tr w:rsidR="000C7955" w14:paraId="6AF1239B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88B8F0F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CFC2AC9" w14:textId="2A06033A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01022FEC" w14:textId="50B72CD1" w:rsidR="000C7955" w:rsidRDefault="000C7955" w:rsidP="000C7955">
            <w:r>
              <w:sym w:font="Wingdings 3" w:char="F039"/>
            </w:r>
            <w:r>
              <w:t xml:space="preserve">  If no, </w:t>
            </w:r>
            <w:r w:rsidRPr="00164BF5">
              <w:rPr>
                <w:bdr w:val="single" w:sz="12" w:space="0" w:color="auto"/>
              </w:rPr>
              <w:t>NEXT</w:t>
            </w:r>
            <w:r>
              <w:t xml:space="preserve"> to answer yes/no regarding depression screening</w:t>
            </w:r>
          </w:p>
        </w:tc>
        <w:sdt>
          <w:sdtPr>
            <w:id w:val="-286888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BF52E7A" w14:textId="37A3F1FF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26330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804CB93" w14:textId="0411710E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81968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B028FC3" w14:textId="4C183CD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C51D8A5" w14:textId="77777777" w:rsidR="000C7955" w:rsidRDefault="000C7955" w:rsidP="000C7955">
            <w:pPr>
              <w:jc w:val="center"/>
            </w:pPr>
          </w:p>
        </w:tc>
      </w:tr>
      <w:tr w:rsidR="000C7955" w14:paraId="4BB91ECE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85D4889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DB4A6C1" w14:textId="2A1AA89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766E2508" w14:textId="20ADDE31" w:rsidR="000C7955" w:rsidRDefault="000C7955" w:rsidP="00967D6E">
            <w:pPr>
              <w:ind w:left="720"/>
            </w:pPr>
            <w:r>
              <w:sym w:font="Wingdings 3" w:char="F039"/>
            </w:r>
            <w:r>
              <w:t xml:space="preserve">  If yes, answer/</w:t>
            </w:r>
            <w:r w:rsidRPr="00290518">
              <w:rPr>
                <w:shd w:val="clear" w:color="auto" w:fill="FFFFFF" w:themeFill="background1"/>
              </w:rPr>
              <w:t xml:space="preserve">provide 5 </w:t>
            </w:r>
            <w:r>
              <w:rPr>
                <w:shd w:val="clear" w:color="auto" w:fill="FFFFFF" w:themeFill="background1"/>
              </w:rPr>
              <w:t>descriptions</w:t>
            </w:r>
            <w:r w:rsidRPr="00290518">
              <w:rPr>
                <w:shd w:val="clear" w:color="auto" w:fill="FFFFFF" w:themeFill="background1"/>
              </w:rPr>
              <w:t xml:space="preserve"> related to </w:t>
            </w:r>
            <w:r>
              <w:rPr>
                <w:shd w:val="clear" w:color="auto" w:fill="FFFFFF" w:themeFill="background1"/>
              </w:rPr>
              <w:t xml:space="preserve">depression </w:t>
            </w:r>
            <w:r w:rsidRPr="00290518">
              <w:rPr>
                <w:shd w:val="clear" w:color="auto" w:fill="FFFFFF" w:themeFill="background1"/>
              </w:rPr>
              <w:t>screening</w:t>
            </w:r>
          </w:p>
        </w:tc>
        <w:sdt>
          <w:sdtPr>
            <w:id w:val="-1312472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A8FABD3" w14:textId="495DEA6B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10066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4BFAAAC" w14:textId="28EC6B26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5077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8036D69" w14:textId="4F2D9F4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68948C3" w14:textId="77777777" w:rsidR="000C7955" w:rsidRDefault="000C7955" w:rsidP="000C7955">
            <w:pPr>
              <w:jc w:val="center"/>
            </w:pPr>
          </w:p>
        </w:tc>
      </w:tr>
      <w:tr w:rsidR="000C7955" w14:paraId="7302060F" w14:textId="66E7EB46" w:rsidTr="00BC1919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083CCB57" w14:textId="77777777" w:rsidR="000C7955" w:rsidRDefault="000C7955" w:rsidP="000C7955">
            <w:pPr>
              <w:jc w:val="center"/>
            </w:pPr>
            <w:r>
              <w:t>67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1F5179FC" w14:textId="479AC168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</w:tcPr>
          <w:p w14:paraId="13C186ED" w14:textId="53B1438E" w:rsidR="000C7955" w:rsidRDefault="000C7955" w:rsidP="000C7955">
            <w:r>
              <w:t>Yes/No previously uploaded IPV protocol</w:t>
            </w:r>
          </w:p>
        </w:tc>
        <w:sdt>
          <w:sdtPr>
            <w:id w:val="1203133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0261E56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85038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00AB4A5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09546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464F8083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225892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A39C746" w14:textId="572AE7F9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5C3ECD29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23E706A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606B7928" w14:textId="2436A9D7" w:rsidR="000C7955" w:rsidRDefault="000C7955" w:rsidP="00BC1919">
            <w:r>
              <w:t>Refer Back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1613EE0B" w14:textId="7F43A950" w:rsidR="000C7955" w:rsidRDefault="000C7955" w:rsidP="000C7955">
            <w:r>
              <w:sym w:font="Wingdings 3" w:char="F039"/>
            </w:r>
            <w:r>
              <w:t xml:space="preserve">  If yes, identify location</w:t>
            </w:r>
          </w:p>
        </w:tc>
        <w:sdt>
          <w:sdtPr>
            <w:id w:val="850612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59FCECD" w14:textId="1D861DF6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91724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ECD47CB" w14:textId="3D382E9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86682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4480EDD" w14:textId="2F608152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B6EFF24" w14:textId="77777777" w:rsidR="000C7955" w:rsidRDefault="000C7955" w:rsidP="000C7955">
            <w:pPr>
              <w:jc w:val="center"/>
            </w:pPr>
          </w:p>
        </w:tc>
      </w:tr>
      <w:tr w:rsidR="000C7955" w14:paraId="62E794AE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709AC18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491C1598" w14:textId="0B9AD588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5575523E" w14:textId="5FCBAFE9" w:rsidR="000C7955" w:rsidRDefault="000C7955" w:rsidP="000C7955">
            <w:r>
              <w:sym w:font="Wingdings 3" w:char="F039"/>
            </w:r>
            <w:r>
              <w:t xml:space="preserve">  If no, </w:t>
            </w:r>
            <w:r w:rsidRPr="00164BF5">
              <w:rPr>
                <w:bdr w:val="single" w:sz="12" w:space="0" w:color="auto"/>
              </w:rPr>
              <w:t>NEXT</w:t>
            </w:r>
            <w:r w:rsidRPr="00BD1527">
              <w:t xml:space="preserve"> </w:t>
            </w:r>
            <w:r w:rsidRPr="00290518">
              <w:t xml:space="preserve">to answer yes/no regarding </w:t>
            </w:r>
            <w:r>
              <w:t>IPV screening</w:t>
            </w:r>
          </w:p>
        </w:tc>
        <w:sdt>
          <w:sdtPr>
            <w:id w:val="12181642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0E0EF31" w14:textId="40905941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9515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044D609" w14:textId="6B7A0FF9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87689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BD3E9B2" w14:textId="58DF254C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BB8FDA5" w14:textId="77777777" w:rsidR="000C7955" w:rsidRDefault="000C7955" w:rsidP="000C7955">
            <w:pPr>
              <w:jc w:val="center"/>
            </w:pPr>
          </w:p>
        </w:tc>
      </w:tr>
      <w:tr w:rsidR="000C7955" w14:paraId="28C865BF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3411AFDB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59446F1" w14:textId="33AFEB49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447251FC" w14:textId="0762CE23" w:rsidR="000C7955" w:rsidRDefault="000C7955" w:rsidP="00967D6E">
            <w:pPr>
              <w:ind w:left="720"/>
            </w:pPr>
            <w:r>
              <w:sym w:font="Wingdings 3" w:char="F039"/>
            </w:r>
            <w:r>
              <w:t xml:space="preserve">  If yes, </w:t>
            </w:r>
            <w:r w:rsidRPr="00290518">
              <w:t>answer/provide 5 descriptions related to</w:t>
            </w:r>
            <w:r>
              <w:t xml:space="preserve"> IPV screening</w:t>
            </w:r>
          </w:p>
        </w:tc>
        <w:sdt>
          <w:sdtPr>
            <w:id w:val="122510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0C0007E" w14:textId="73C1528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57359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0DFDAB6" w14:textId="6B0F68AF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39227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6D6322F" w14:textId="5528CD5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12502C83" w14:textId="77777777" w:rsidR="000C7955" w:rsidRDefault="000C7955" w:rsidP="000C7955">
            <w:pPr>
              <w:jc w:val="center"/>
            </w:pPr>
          </w:p>
        </w:tc>
      </w:tr>
      <w:tr w:rsidR="000C7955" w14:paraId="652BBF55" w14:textId="633DD0F9" w:rsidTr="00BC1919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5E76DFF" w14:textId="77777777" w:rsidR="000C7955" w:rsidRDefault="000C7955" w:rsidP="000C7955">
            <w:pPr>
              <w:jc w:val="center"/>
            </w:pPr>
            <w:r>
              <w:t>68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A739459" w14:textId="7777777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F0EE377" w14:textId="77777777" w:rsidR="000C7955" w:rsidRDefault="000C7955" w:rsidP="000C7955">
            <w:r>
              <w:t>Description</w:t>
            </w:r>
          </w:p>
        </w:tc>
        <w:sdt>
          <w:sdtPr>
            <w:id w:val="895860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9390A7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255177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C5481C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83439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104833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10372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586D8DE" w14:textId="0C25C6B4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34A9DD0F" w14:textId="313A9284" w:rsidTr="00BC1919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5A58099A" w14:textId="77777777" w:rsidR="000C7955" w:rsidRDefault="000C7955" w:rsidP="000C7955">
            <w:pPr>
              <w:jc w:val="center"/>
            </w:pPr>
            <w:r>
              <w:t>69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7E753E18" w14:textId="7777777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</w:tcPr>
          <w:p w14:paraId="72DC2729" w14:textId="77777777" w:rsidR="000C7955" w:rsidRDefault="000C7955" w:rsidP="000C7955">
            <w:r>
              <w:t>Description</w:t>
            </w:r>
          </w:p>
        </w:tc>
        <w:sdt>
          <w:sdtPr>
            <w:id w:val="-20313298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02D7474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16692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17D57018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23116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7239F64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82656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F13B1F0" w14:textId="1E038FD6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5CAECCBB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3CD1B1C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7E95D790" w14:textId="10709BDF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557B99B6" w14:textId="4B186C23" w:rsidR="000C7955" w:rsidRDefault="000C7955" w:rsidP="000C7955">
            <w:r>
              <w:t>Description</w:t>
            </w:r>
          </w:p>
        </w:tc>
        <w:sdt>
          <w:sdtPr>
            <w:id w:val="-718897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1C4B243" w14:textId="02F9686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65344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1F77154" w14:textId="35275AFD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11664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3CC39E2D" w14:textId="41DA6365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3797FC17" w14:textId="77777777" w:rsidR="000C7955" w:rsidRDefault="000C7955" w:rsidP="000C7955">
            <w:pPr>
              <w:jc w:val="center"/>
            </w:pPr>
          </w:p>
        </w:tc>
      </w:tr>
      <w:tr w:rsidR="00E1073B" w14:paraId="6F3E1426" w14:textId="219E11D1" w:rsidTr="00664ED7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3924537" w14:textId="77777777" w:rsidR="00E1073B" w:rsidRDefault="00E1073B" w:rsidP="00E1073B">
            <w:pPr>
              <w:jc w:val="center"/>
            </w:pPr>
            <w:r>
              <w:t>70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D7634BC" w14:textId="77777777" w:rsidR="00E1073B" w:rsidRDefault="00E1073B" w:rsidP="00E1073B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AD1DD8C" w14:textId="023C96E6" w:rsidR="00E1073B" w:rsidRDefault="00E1073B" w:rsidP="00E1073B">
            <w:r>
              <w:t xml:space="preserve">Based on content of affiliate uploaded </w:t>
            </w:r>
            <w:r w:rsidRPr="00C00BF6">
              <w:rPr>
                <w:i/>
              </w:rPr>
              <w:t>Family File Review Tools</w:t>
            </w:r>
          </w:p>
        </w:tc>
        <w:sdt>
          <w:sdtPr>
            <w:id w:val="1081713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02D281C" w14:textId="77777777" w:rsidR="00E1073B" w:rsidRDefault="00E1073B" w:rsidP="00E1073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02532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F68BBBA" w14:textId="77777777" w:rsidR="00E1073B" w:rsidRDefault="00E1073B" w:rsidP="00E1073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143543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FF6844B" w14:textId="77777777" w:rsidR="00E1073B" w:rsidRDefault="00E1073B" w:rsidP="00E1073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25258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81E394B" w14:textId="108B4364" w:rsidR="00E1073B" w:rsidRDefault="00E1073B" w:rsidP="00E1073B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7341DECF" w14:textId="4A88DF31" w:rsidTr="00BC1919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3B97ED04" w14:textId="77777777" w:rsidR="000C7955" w:rsidRDefault="000C7955" w:rsidP="000C7955">
            <w:pPr>
              <w:jc w:val="center"/>
            </w:pPr>
            <w:r>
              <w:t>71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4E6C8BFE" w14:textId="77777777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</w:tcPr>
          <w:p w14:paraId="35436B70" w14:textId="77777777" w:rsidR="000C7955" w:rsidRDefault="000C7955" w:rsidP="000C7955">
            <w:r>
              <w:t>Description</w:t>
            </w:r>
          </w:p>
        </w:tc>
        <w:sdt>
          <w:sdtPr>
            <w:id w:val="1077096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767D6B3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09723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4486504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03541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6FC1A773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23886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7FE738AF" w14:textId="35BE5D8A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1FAED8BB" w14:textId="77777777" w:rsidTr="00BC1919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1616585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308057F7" w14:textId="52E08CFC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46BB5E7F" w14:textId="0B8D84C7" w:rsidR="000C7955" w:rsidRDefault="000C7955" w:rsidP="000C7955">
            <w:r>
              <w:t>Description</w:t>
            </w:r>
          </w:p>
        </w:tc>
        <w:sdt>
          <w:sdtPr>
            <w:id w:val="929230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1D24F7B8" w14:textId="4F2B88FB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9874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E400F8F" w14:textId="5432D1FC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71656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AA19FE3" w14:textId="3CAE915B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557FB77B" w14:textId="77777777" w:rsidR="000C7955" w:rsidRDefault="000C7955" w:rsidP="000C7955">
            <w:pPr>
              <w:jc w:val="center"/>
            </w:pPr>
          </w:p>
        </w:tc>
      </w:tr>
      <w:tr w:rsidR="000C7955" w14:paraId="1E02B7AC" w14:textId="64768244" w:rsidTr="00BC1919">
        <w:trPr>
          <w:trHeight w:val="285"/>
        </w:trPr>
        <w:tc>
          <w:tcPr>
            <w:tcW w:w="1068" w:type="dxa"/>
            <w:vMerge w:val="restart"/>
            <w:tcBorders>
              <w:top w:val="single" w:sz="12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10DAB1A" w14:textId="77777777" w:rsidR="000C7955" w:rsidRDefault="000C7955" w:rsidP="000C7955">
            <w:pPr>
              <w:jc w:val="center"/>
            </w:pPr>
            <w:r>
              <w:t>72</w:t>
            </w:r>
          </w:p>
        </w:tc>
        <w:tc>
          <w:tcPr>
            <w:tcW w:w="1800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4469E0AF" w14:textId="0E0FFA5B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2CDD640E" w14:textId="0C18FE9D" w:rsidR="000C7955" w:rsidRDefault="000C7955" w:rsidP="000C7955">
            <w:r>
              <w:t>Description</w:t>
            </w:r>
          </w:p>
        </w:tc>
        <w:sdt>
          <w:sdtPr>
            <w:id w:val="-926721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45435B1" w14:textId="6A83468B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94596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D9CA183" w14:textId="1F2785DF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0396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CED131B" w14:textId="275B729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70123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1704BBD" w14:textId="702CC6EC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6B765850" w14:textId="3C164DC1" w:rsidTr="00BC1919">
        <w:trPr>
          <w:trHeight w:val="286"/>
        </w:trPr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94CF230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7F3F7D3" w14:textId="0347BC5D" w:rsidR="000C7955" w:rsidRDefault="000C7955" w:rsidP="00BC1919">
            <w:r>
              <w:t>Refer Back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75773211" w14:textId="3553EC2B" w:rsidR="000C7955" w:rsidRDefault="000C7955" w:rsidP="000C7955">
            <w:r>
              <w:t>Standard #1: Policy regarding resource connection for further assessment</w:t>
            </w:r>
          </w:p>
        </w:tc>
        <w:sdt>
          <w:sdtPr>
            <w:id w:val="-1519837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8C89CE6" w14:textId="37B07C8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38874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33824F5" w14:textId="76D5A82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8944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BEE9927" w14:textId="2FB876E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EB1B284" w14:textId="77777777" w:rsidR="000C7955" w:rsidRDefault="000C7955" w:rsidP="000C7955">
            <w:pPr>
              <w:jc w:val="center"/>
            </w:pPr>
          </w:p>
        </w:tc>
      </w:tr>
      <w:tr w:rsidR="000C7955" w14:paraId="6F623479" w14:textId="421A3DC8" w:rsidTr="00BC1919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D9E2F3" w:themeFill="accent1" w:themeFillTint="33"/>
            <w:vAlign w:val="center"/>
          </w:tcPr>
          <w:p w14:paraId="3626EB86" w14:textId="77777777" w:rsidR="000C7955" w:rsidRDefault="000C7955" w:rsidP="000C7955">
            <w:pPr>
              <w:jc w:val="center"/>
            </w:pPr>
            <w:r>
              <w:t>73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0E265444" w14:textId="7E74EEA2" w:rsidR="000C7955" w:rsidRDefault="000C7955" w:rsidP="00BC1919">
            <w:r>
              <w:t>Refer Back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D9E2F3" w:themeFill="accent1" w:themeFillTint="33"/>
            <w:vAlign w:val="center"/>
          </w:tcPr>
          <w:p w14:paraId="6F7B6D59" w14:textId="66F3AB38" w:rsidR="000C7955" w:rsidRDefault="000C7955" w:rsidP="000C7955">
            <w:r>
              <w:t xml:space="preserve">Standard #11: </w:t>
            </w:r>
            <w:r w:rsidRPr="00AC0036">
              <w:rPr>
                <w:i/>
              </w:rPr>
              <w:t xml:space="preserve">Child Health Record </w:t>
            </w:r>
            <w:r w:rsidRPr="00AC0036">
              <w:rPr>
                <w:u w:val="single"/>
              </w:rPr>
              <w:t>and</w:t>
            </w:r>
            <w:r w:rsidRPr="00AC0036">
              <w:rPr>
                <w:i/>
              </w:rPr>
              <w:t xml:space="preserve"> Parent/Guardian Information Record</w:t>
            </w:r>
          </w:p>
        </w:tc>
        <w:sdt>
          <w:sdtPr>
            <w:id w:val="-4119268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6D1ED575" w14:textId="2CFC729D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12633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52EFD985" w14:textId="6BC5C0C2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78726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5678B26F" w14:textId="1C80B682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8314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3C0F49B" w14:textId="03DB7715" w:rsidR="000C7955" w:rsidRPr="000B2461" w:rsidRDefault="000C7955" w:rsidP="000C7955">
                <w:pPr>
                  <w:jc w:val="center"/>
                  <w:rPr>
                    <w:u w:val="single"/>
                  </w:rPr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2749DADD" w14:textId="77777777" w:rsidTr="00BC1919">
        <w:tc>
          <w:tcPr>
            <w:tcW w:w="1068" w:type="dxa"/>
            <w:vMerge/>
            <w:shd w:val="clear" w:color="auto" w:fill="D9E2F3" w:themeFill="accent1" w:themeFillTint="33"/>
            <w:vAlign w:val="center"/>
          </w:tcPr>
          <w:p w14:paraId="30435C4F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23391173" w14:textId="2EFEAADB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</w:tcPr>
          <w:p w14:paraId="5F5F3EF1" w14:textId="66603029" w:rsidR="000C7955" w:rsidRDefault="000C7955" w:rsidP="000C7955">
            <w:r>
              <w:t>Yes/No regarding optional contraception question on record</w:t>
            </w:r>
          </w:p>
        </w:tc>
        <w:sdt>
          <w:sdtPr>
            <w:id w:val="-1552843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63FE9F68" w14:textId="7FE146DD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69560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3A363C49" w14:textId="0068884C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154465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4DB39EC0" w14:textId="45417066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D9E2F3" w:themeFill="accent1" w:themeFillTint="33"/>
            <w:vAlign w:val="center"/>
          </w:tcPr>
          <w:p w14:paraId="7EDE0A9B" w14:textId="77777777" w:rsidR="000C7955" w:rsidRPr="000B2461" w:rsidRDefault="000C7955" w:rsidP="000C7955">
            <w:pPr>
              <w:jc w:val="center"/>
              <w:rPr>
                <w:u w:val="single"/>
              </w:rPr>
            </w:pPr>
          </w:p>
        </w:tc>
      </w:tr>
      <w:tr w:rsidR="000C7955" w14:paraId="4D8F210D" w14:textId="3BAD8A6D" w:rsidTr="00BC1919">
        <w:tc>
          <w:tcPr>
            <w:tcW w:w="1068" w:type="dxa"/>
            <w:vMerge/>
            <w:tcBorders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48EA0E98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563EA7C5" w14:textId="284081AE" w:rsidR="000C7955" w:rsidRDefault="000C7955" w:rsidP="00BC1919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8" w:space="0" w:color="auto"/>
            </w:tcBorders>
            <w:shd w:val="clear" w:color="auto" w:fill="D9E2F3" w:themeFill="accent1" w:themeFillTint="33"/>
          </w:tcPr>
          <w:p w14:paraId="3CB72681" w14:textId="51A9D650" w:rsidR="000C7955" w:rsidRDefault="000C7955" w:rsidP="000C7955">
            <w:r>
              <w:sym w:font="Wingdings 3" w:char="F039"/>
            </w:r>
            <w:r>
              <w:t xml:space="preserve">  If no, description addressing </w:t>
            </w:r>
            <w:r w:rsidR="00E1073B">
              <w:t xml:space="preserve">topic of </w:t>
            </w:r>
            <w:r>
              <w:t>family planning</w:t>
            </w:r>
          </w:p>
        </w:tc>
        <w:sdt>
          <w:sdtPr>
            <w:id w:val="-1524636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594CF8F4" w14:textId="332FE0DA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23039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78F79D87" w14:textId="4ED1D38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677271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8" w:space="0" w:color="auto"/>
                </w:tcBorders>
                <w:shd w:val="clear" w:color="auto" w:fill="D9E2F3" w:themeFill="accent1" w:themeFillTint="33"/>
                <w:vAlign w:val="center"/>
              </w:tcPr>
              <w:p w14:paraId="4E632BAB" w14:textId="62ABBA3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8" w:space="0" w:color="auto"/>
            </w:tcBorders>
            <w:shd w:val="clear" w:color="auto" w:fill="D9E2F3" w:themeFill="accent1" w:themeFillTint="33"/>
            <w:vAlign w:val="center"/>
          </w:tcPr>
          <w:p w14:paraId="0BA45470" w14:textId="77777777" w:rsidR="000C7955" w:rsidRPr="000B2461" w:rsidRDefault="000C7955" w:rsidP="000C7955">
            <w:pPr>
              <w:jc w:val="center"/>
              <w:rPr>
                <w:u w:val="single"/>
              </w:rPr>
            </w:pPr>
          </w:p>
        </w:tc>
      </w:tr>
      <w:tr w:rsidR="000C7955" w14:paraId="010F22EA" w14:textId="3A480230" w:rsidTr="004A1A25">
        <w:tc>
          <w:tcPr>
            <w:tcW w:w="14630" w:type="dxa"/>
            <w:gridSpan w:val="7"/>
            <w:tcBorders>
              <w:top w:val="single" w:sz="12" w:space="0" w:color="auto"/>
              <w:bottom w:val="single" w:sz="18" w:space="0" w:color="auto"/>
            </w:tcBorders>
            <w:shd w:val="clear" w:color="auto" w:fill="A8D08D" w:themeFill="accent6" w:themeFillTint="99"/>
            <w:vAlign w:val="center"/>
          </w:tcPr>
          <w:p w14:paraId="7788B96F" w14:textId="06C94AB3" w:rsidR="000C7955" w:rsidRPr="00447E56" w:rsidRDefault="000C7955" w:rsidP="000C7955">
            <w:pPr>
              <w:jc w:val="center"/>
              <w:rPr>
                <w:sz w:val="28"/>
                <w:szCs w:val="28"/>
              </w:rPr>
            </w:pPr>
            <w:r w:rsidRPr="00447E56">
              <w:rPr>
                <w:sz w:val="28"/>
                <w:szCs w:val="28"/>
              </w:rPr>
              <w:t>Resource Network</w:t>
            </w:r>
          </w:p>
        </w:tc>
      </w:tr>
      <w:tr w:rsidR="000C7955" w14:paraId="5CEDF8F5" w14:textId="533EDAE6" w:rsidTr="005D0CFE">
        <w:tc>
          <w:tcPr>
            <w:tcW w:w="1068" w:type="dxa"/>
            <w:vMerge w:val="restart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CBB1E09" w14:textId="77777777" w:rsidR="000C7955" w:rsidRDefault="000C7955" w:rsidP="000C7955">
            <w:pPr>
              <w:jc w:val="center"/>
            </w:pPr>
            <w:r w:rsidRPr="00933F19">
              <w:t>74</w:t>
            </w:r>
          </w:p>
        </w:tc>
        <w:tc>
          <w:tcPr>
            <w:tcW w:w="1800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717C0D7E" w14:textId="77777777" w:rsidR="000C7955" w:rsidRDefault="000C7955" w:rsidP="000C7955">
            <w:r>
              <w:t>Answer Question</w:t>
            </w:r>
          </w:p>
        </w:tc>
        <w:tc>
          <w:tcPr>
            <w:tcW w:w="7110" w:type="dxa"/>
            <w:tcBorders>
              <w:top w:val="single" w:sz="18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3F1E985B" w14:textId="77777777" w:rsidR="000C7955" w:rsidRDefault="000C7955" w:rsidP="005D0CFE">
            <w:r>
              <w:t>Example</w:t>
            </w:r>
          </w:p>
        </w:tc>
        <w:sdt>
          <w:sdtPr>
            <w:id w:val="-4399192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13C79F0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24285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C2C52FD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07657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7B789B6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018886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8" w:space="0" w:color="auto"/>
                </w:tcBorders>
                <w:shd w:val="clear" w:color="auto" w:fill="FFFFFF" w:themeFill="background1"/>
                <w:vAlign w:val="center"/>
              </w:tcPr>
              <w:p w14:paraId="2D6081E6" w14:textId="730F2000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6C65B674" w14:textId="6A640DF3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074C0AC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vMerge/>
            <w:tcBorders>
              <w:bottom w:val="single" w:sz="12" w:space="0" w:color="auto"/>
            </w:tcBorders>
            <w:shd w:val="clear" w:color="auto" w:fill="FFFFFF" w:themeFill="background1"/>
          </w:tcPr>
          <w:p w14:paraId="0A104F05" w14:textId="77777777" w:rsidR="000C7955" w:rsidRDefault="000C7955" w:rsidP="000C7955"/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EB41FB3" w14:textId="77777777" w:rsidR="000C7955" w:rsidRDefault="000C7955" w:rsidP="005D0CFE">
            <w:r>
              <w:t>Description</w:t>
            </w:r>
          </w:p>
        </w:tc>
        <w:sdt>
          <w:sdtPr>
            <w:id w:val="-1028176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4F30E84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21802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24C966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54735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F320138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B78025D" w14:textId="77777777" w:rsidR="000C7955" w:rsidRDefault="000C7955" w:rsidP="000C7955">
            <w:pPr>
              <w:jc w:val="center"/>
            </w:pPr>
          </w:p>
        </w:tc>
      </w:tr>
      <w:tr w:rsidR="000C7955" w14:paraId="6968C090" w14:textId="77777777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E2EFD9" w:themeFill="accent6" w:themeFillTint="33"/>
            <w:vAlign w:val="center"/>
          </w:tcPr>
          <w:p w14:paraId="258B4079" w14:textId="7A7FAABC" w:rsidR="000C7955" w:rsidRDefault="000C7955" w:rsidP="000C7955">
            <w:pPr>
              <w:jc w:val="center"/>
            </w:pPr>
            <w:r>
              <w:t>75</w:t>
            </w:r>
          </w:p>
        </w:tc>
        <w:tc>
          <w:tcPr>
            <w:tcW w:w="1800" w:type="dxa"/>
            <w:tcBorders>
              <w:top w:val="single" w:sz="12" w:space="0" w:color="auto"/>
            </w:tcBorders>
            <w:shd w:val="clear" w:color="auto" w:fill="E2EFD9" w:themeFill="accent6" w:themeFillTint="33"/>
            <w:vAlign w:val="center"/>
          </w:tcPr>
          <w:p w14:paraId="6A3537AC" w14:textId="3E45D211" w:rsidR="000C7955" w:rsidRDefault="000C7955" w:rsidP="000C7955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E2EFD9" w:themeFill="accent6" w:themeFillTint="33"/>
            <w:vAlign w:val="center"/>
          </w:tcPr>
          <w:p w14:paraId="16A5B9E6" w14:textId="480312FD" w:rsidR="000C7955" w:rsidRDefault="000C7955" w:rsidP="005D0CFE">
            <w:pPr>
              <w:rPr>
                <w:rFonts w:cs="Arial"/>
              </w:rPr>
            </w:pPr>
            <w:r>
              <w:rPr>
                <w:rFonts w:cs="Arial"/>
              </w:rPr>
              <w:t>Yes/No regarding written agreement with community organizations</w:t>
            </w:r>
          </w:p>
        </w:tc>
        <w:sdt>
          <w:sdtPr>
            <w:id w:val="292957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6ED95C0F" w14:textId="558961F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20651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23AD8B6F" w14:textId="740D412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97610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E2EFD9" w:themeFill="accent6" w:themeFillTint="33"/>
                <w:vAlign w:val="center"/>
              </w:tcPr>
              <w:p w14:paraId="53CAEF06" w14:textId="6CF44F0B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84931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2B40A0E2" w14:textId="699B5B0A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3C06ECBD" w14:textId="65FF7084" w:rsidTr="005D0CFE">
        <w:tc>
          <w:tcPr>
            <w:tcW w:w="1068" w:type="dxa"/>
            <w:vMerge/>
            <w:shd w:val="clear" w:color="auto" w:fill="E2EFD9" w:themeFill="accent6" w:themeFillTint="33"/>
            <w:vAlign w:val="center"/>
          </w:tcPr>
          <w:p w14:paraId="15157CC0" w14:textId="530178AF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745F87EC" w14:textId="77777777" w:rsidR="000C7955" w:rsidRDefault="000C7955" w:rsidP="000C7955">
            <w:r>
              <w:t>Upload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0FEE4F17" w14:textId="4C7C5D39" w:rsidR="000C7955" w:rsidRDefault="000C7955" w:rsidP="005D0CFE">
            <w:r>
              <w:rPr>
                <w:rFonts w:cs="Arial"/>
              </w:rPr>
              <w:sym w:font="Wingdings 3" w:char="F039"/>
            </w:r>
            <w:r>
              <w:rPr>
                <w:rFonts w:cs="Arial"/>
              </w:rPr>
              <w:t xml:space="preserve">  If yes, upload 2 written agreement with community organization</w:t>
            </w:r>
            <w:r>
              <w:t>s</w:t>
            </w:r>
          </w:p>
        </w:tc>
        <w:sdt>
          <w:sdtPr>
            <w:id w:val="-1979680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445CDDA0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51916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39AF2CC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28290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1055861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shd w:val="clear" w:color="auto" w:fill="E2EFD9" w:themeFill="accent6" w:themeFillTint="33"/>
            <w:vAlign w:val="center"/>
          </w:tcPr>
          <w:p w14:paraId="138C63C7" w14:textId="09BE6E55" w:rsidR="000C7955" w:rsidRDefault="000C7955" w:rsidP="000C7955">
            <w:pPr>
              <w:jc w:val="center"/>
            </w:pPr>
          </w:p>
        </w:tc>
      </w:tr>
      <w:tr w:rsidR="000C7955" w14:paraId="40A72C1D" w14:textId="5DAD9D3A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70B4DF35" w14:textId="77777777" w:rsidR="000C7955" w:rsidRDefault="000C7955" w:rsidP="000C7955">
            <w:pPr>
              <w:jc w:val="center"/>
            </w:pPr>
            <w:r>
              <w:t>76</w:t>
            </w:r>
          </w:p>
        </w:tc>
        <w:tc>
          <w:tcPr>
            <w:tcW w:w="180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</w:tcPr>
          <w:p w14:paraId="65E3D835" w14:textId="77777777" w:rsidR="000C7955" w:rsidRDefault="000C7955" w:rsidP="000C7955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70EA4F14" w14:textId="0D426EA7" w:rsidR="000C7955" w:rsidRDefault="000C7955" w:rsidP="005D0CFE">
            <w:r>
              <w:t>Yes/No</w:t>
            </w:r>
            <w:r>
              <w:rPr>
                <w:rFonts w:cs="Arial"/>
              </w:rPr>
              <w:t xml:space="preserve"> regarding use of resource network directory</w:t>
            </w:r>
          </w:p>
        </w:tc>
        <w:sdt>
          <w:sdtPr>
            <w:id w:val="-659151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7E8ACB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44118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6436215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3846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0BAB2B4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27264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875AAFC" w14:textId="572DC97E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064790C5" w14:textId="77777777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12D721C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277F7EDB" w14:textId="717E9087" w:rsidR="000C7955" w:rsidRDefault="000C7955" w:rsidP="000C7955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1325380" w14:textId="4C59533F" w:rsidR="000C7955" w:rsidRDefault="000C7955" w:rsidP="005D0CFE">
            <w:r>
              <w:sym w:font="Wingdings 3" w:char="F039"/>
            </w:r>
            <w:r>
              <w:t xml:space="preserve">  If yes, yes/no regarding whether it is online</w:t>
            </w:r>
          </w:p>
        </w:tc>
        <w:sdt>
          <w:sdtPr>
            <w:id w:val="1994290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2BA3B53" w14:textId="2CE6C393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414109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D82D996" w14:textId="2BE9AE34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66024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FE221B0" w14:textId="3ECCC586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13340BE" w14:textId="77777777" w:rsidR="000C7955" w:rsidRDefault="000C7955" w:rsidP="000C7955">
            <w:pPr>
              <w:jc w:val="center"/>
            </w:pPr>
          </w:p>
        </w:tc>
      </w:tr>
      <w:tr w:rsidR="000C7955" w14:paraId="02934499" w14:textId="77777777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F4D21B3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6D12A452" w14:textId="1F7B74EB" w:rsidR="000C7955" w:rsidRDefault="000C7955" w:rsidP="000C7955">
            <w:r>
              <w:t>Answer Question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F36C4E3" w14:textId="59F1A045" w:rsidR="000C7955" w:rsidRDefault="000C7955" w:rsidP="00967D6E">
            <w:pPr>
              <w:ind w:left="720"/>
            </w:pPr>
            <w:r>
              <w:sym w:font="Wingdings 3" w:char="F039"/>
            </w:r>
            <w:r>
              <w:t xml:space="preserve">  If yes, provide link</w:t>
            </w:r>
          </w:p>
        </w:tc>
        <w:sdt>
          <w:sdtPr>
            <w:id w:val="-1585142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32C3644" w14:textId="01D3EFE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67856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22ACE03" w14:textId="56C2FFCC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99296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F2DED95" w14:textId="5FD64DB1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0003237" w14:textId="77777777" w:rsidR="000C7955" w:rsidRDefault="000C7955" w:rsidP="000C7955">
            <w:pPr>
              <w:jc w:val="center"/>
            </w:pPr>
          </w:p>
        </w:tc>
      </w:tr>
      <w:tr w:rsidR="000C7955" w14:paraId="1F9ADA04" w14:textId="052D7B7D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85423A8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</w:tcPr>
          <w:p w14:paraId="7EE8DD09" w14:textId="77777777" w:rsidR="000C7955" w:rsidRDefault="000C7955" w:rsidP="000C7955">
            <w:r>
              <w:t>Upload</w:t>
            </w:r>
          </w:p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D74C05D" w14:textId="7BCE0EC7" w:rsidR="00E1073B" w:rsidRPr="0045750C" w:rsidRDefault="000C7955" w:rsidP="00967D6E">
            <w:pPr>
              <w:ind w:left="720"/>
            </w:pPr>
            <w:r>
              <w:sym w:font="Wingdings 3" w:char="F039"/>
            </w:r>
            <w:r>
              <w:t xml:space="preserve">  </w:t>
            </w:r>
            <w:r w:rsidRPr="0045750C">
              <w:t xml:space="preserve">If no, upload resource network </w:t>
            </w:r>
            <w:r w:rsidR="00E1073B" w:rsidRPr="0045750C">
              <w:t>directory</w:t>
            </w:r>
          </w:p>
          <w:p w14:paraId="4674AFE2" w14:textId="523F7370" w:rsidR="000C7955" w:rsidRDefault="00E1073B" w:rsidP="00E1073B">
            <w:r w:rsidRPr="0045750C">
              <w:t xml:space="preserve">           </w:t>
            </w:r>
            <w:r w:rsidR="00967D6E" w:rsidRPr="0045750C">
              <w:t xml:space="preserve">        </w:t>
            </w:r>
            <w:r w:rsidRPr="0045750C">
              <w:rPr>
                <w:sz w:val="16"/>
              </w:rPr>
              <w:t>*may be table of contents or index page of directory</w:t>
            </w:r>
          </w:p>
        </w:tc>
        <w:sdt>
          <w:sdtPr>
            <w:id w:val="300355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58C56A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55789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3E43D0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11300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606D80B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CE71A24" w14:textId="77777777" w:rsidR="000C7955" w:rsidRDefault="000C7955" w:rsidP="000C7955">
            <w:pPr>
              <w:jc w:val="center"/>
            </w:pPr>
          </w:p>
        </w:tc>
      </w:tr>
      <w:tr w:rsidR="000C7955" w14:paraId="42C2B491" w14:textId="08E2A59B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2AA91E4" w14:textId="77777777" w:rsidR="000C7955" w:rsidRDefault="000C7955" w:rsidP="000C7955">
            <w:pPr>
              <w:jc w:val="center"/>
            </w:pPr>
            <w:r>
              <w:t>77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34AB816A" w14:textId="77777777" w:rsidR="000C7955" w:rsidRDefault="000C7955" w:rsidP="000C7955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32909214" w14:textId="77777777" w:rsidR="000C7955" w:rsidRDefault="000C7955" w:rsidP="005D0CFE">
            <w:r>
              <w:t>Description</w:t>
            </w:r>
          </w:p>
        </w:tc>
        <w:sdt>
          <w:sdtPr>
            <w:id w:val="-1586290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6F40E98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3375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284C895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115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1B3E5EA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238876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79F7EC91" w14:textId="6BA4A900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661AF870" w14:textId="373B7EE5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295EE79" w14:textId="77777777" w:rsidR="000C7955" w:rsidRDefault="000C7955" w:rsidP="000C7955">
            <w:pPr>
              <w:jc w:val="center"/>
            </w:pPr>
            <w:r>
              <w:t>78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CEA82F5" w14:textId="77777777" w:rsidR="000C7955" w:rsidRDefault="000C7955" w:rsidP="000C7955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BAEB32B" w14:textId="77777777" w:rsidR="000C7955" w:rsidRDefault="000C7955" w:rsidP="005D0CFE">
            <w:r>
              <w:t>Description</w:t>
            </w:r>
          </w:p>
        </w:tc>
        <w:sdt>
          <w:sdtPr>
            <w:id w:val="-189074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81C3B03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64594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E109305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36038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CE4F1B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07053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07FF9BA" w14:textId="7E3B00CF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73189612" w14:textId="489C0293" w:rsidTr="005D0CFE">
        <w:tc>
          <w:tcPr>
            <w:tcW w:w="106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33B9C88A" w14:textId="77777777" w:rsidR="000C7955" w:rsidRDefault="000C7955" w:rsidP="000C7955">
            <w:pPr>
              <w:jc w:val="center"/>
            </w:pPr>
            <w:r>
              <w:t>79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794F2687" w14:textId="77777777" w:rsidR="000C7955" w:rsidRDefault="000C7955" w:rsidP="000C7955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6C86056C" w14:textId="77777777" w:rsidR="000C7955" w:rsidRDefault="000C7955" w:rsidP="005D0CFE">
            <w:r>
              <w:t>Description</w:t>
            </w:r>
          </w:p>
        </w:tc>
        <w:sdt>
          <w:sdtPr>
            <w:id w:val="-1828207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6C8AEE2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81254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28DF39F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1065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16C08770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99323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E2EFD9" w:themeFill="accent6" w:themeFillTint="33"/>
                <w:vAlign w:val="center"/>
              </w:tcPr>
              <w:p w14:paraId="241BAF7A" w14:textId="0C0CD3D8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4D44A832" w14:textId="552793BE" w:rsidTr="005D0CFE">
        <w:tc>
          <w:tcPr>
            <w:tcW w:w="1068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1422E32" w14:textId="77777777" w:rsidR="000C7955" w:rsidRDefault="000C7955" w:rsidP="000C7955">
            <w:pPr>
              <w:jc w:val="center"/>
            </w:pPr>
            <w:r>
              <w:t>80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32F2FF2B" w14:textId="77777777" w:rsidR="000C7955" w:rsidRDefault="000C7955" w:rsidP="000C7955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14:paraId="2F33E7A5" w14:textId="2AC82250" w:rsidR="000C7955" w:rsidRDefault="000C7955" w:rsidP="005D0CFE">
            <w:r>
              <w:t>Description</w:t>
            </w:r>
          </w:p>
        </w:tc>
        <w:sdt>
          <w:sdtPr>
            <w:id w:val="10364688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754A624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4199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41AA417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50944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dashSmallGap" w:sz="4" w:space="0" w:color="auto"/>
                </w:tcBorders>
                <w:shd w:val="clear" w:color="auto" w:fill="FFFFFF" w:themeFill="background1"/>
                <w:vAlign w:val="center"/>
              </w:tcPr>
              <w:p w14:paraId="3B9E919B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67964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vMerge w:val="restart"/>
                <w:tcBorders>
                  <w:top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A5BB13E" w14:textId="18CF5EF1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258BEA03" w14:textId="5AAB93D4" w:rsidTr="005D0CFE">
        <w:tc>
          <w:tcPr>
            <w:tcW w:w="1068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9540DFD" w14:textId="77777777" w:rsidR="000C7955" w:rsidRDefault="000C7955" w:rsidP="000C7955">
            <w:pPr>
              <w:jc w:val="center"/>
            </w:pPr>
          </w:p>
        </w:tc>
        <w:tc>
          <w:tcPr>
            <w:tcW w:w="1800" w:type="dxa"/>
            <w:vMerge/>
            <w:tcBorders>
              <w:bottom w:val="single" w:sz="12" w:space="0" w:color="auto"/>
            </w:tcBorders>
            <w:shd w:val="clear" w:color="auto" w:fill="FFFFFF" w:themeFill="background1"/>
          </w:tcPr>
          <w:p w14:paraId="38A98178" w14:textId="77777777" w:rsidR="000C7955" w:rsidRDefault="000C7955" w:rsidP="000C7955"/>
        </w:tc>
        <w:tc>
          <w:tcPr>
            <w:tcW w:w="7110" w:type="dxa"/>
            <w:tcBorders>
              <w:top w:val="dashSmallGap" w:sz="4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9D8BB46" w14:textId="702D655A" w:rsidR="000C7955" w:rsidRDefault="000C7955" w:rsidP="005D0CFE">
            <w:r>
              <w:t>Description</w:t>
            </w:r>
          </w:p>
        </w:tc>
        <w:sdt>
          <w:sdtPr>
            <w:id w:val="-2100163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A954EBC" w14:textId="4BC1ECA1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21044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CFA681F" w14:textId="699FC490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45402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dashSmallGap" w:sz="4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D7967B2" w14:textId="3144C49F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vMerge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35312F9" w14:textId="77777777" w:rsidR="000C7955" w:rsidRDefault="000C7955" w:rsidP="000C7955">
            <w:pPr>
              <w:jc w:val="center"/>
            </w:pPr>
          </w:p>
        </w:tc>
      </w:tr>
      <w:tr w:rsidR="000C7955" w14:paraId="6DCAD021" w14:textId="250B7D9A" w:rsidTr="005D0CFE">
        <w:tc>
          <w:tcPr>
            <w:tcW w:w="1068" w:type="dxa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5DF56B8A" w14:textId="77777777" w:rsidR="000C7955" w:rsidRDefault="000C7955" w:rsidP="000C7955">
            <w:pPr>
              <w:jc w:val="center"/>
            </w:pPr>
            <w:r>
              <w:t>81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</w:tcPr>
          <w:p w14:paraId="2B2B841F" w14:textId="77777777" w:rsidR="000C7955" w:rsidRDefault="000C7955" w:rsidP="000C7955">
            <w:r>
              <w:t>Answer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8" w:space="0" w:color="auto"/>
            </w:tcBorders>
            <w:shd w:val="clear" w:color="auto" w:fill="E2EFD9" w:themeFill="accent6" w:themeFillTint="33"/>
            <w:vAlign w:val="center"/>
          </w:tcPr>
          <w:p w14:paraId="3F785DD2" w14:textId="6F08B072" w:rsidR="000C7955" w:rsidRDefault="000C7955" w:rsidP="005D0CFE">
            <w:r>
              <w:t xml:space="preserve">Based on content of affiliate uploaded </w:t>
            </w:r>
            <w:r w:rsidRPr="00C00BF6">
              <w:rPr>
                <w:i/>
              </w:rPr>
              <w:t>Family File Review Tools</w:t>
            </w:r>
          </w:p>
        </w:tc>
        <w:sdt>
          <w:sdtPr>
            <w:id w:val="1542091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07B422D9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84169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24A9A55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42692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1B38D18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56430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52" w:type="dxa"/>
                <w:tcBorders>
                  <w:top w:val="single" w:sz="12" w:space="0" w:color="auto"/>
                  <w:bottom w:val="single" w:sz="18" w:space="0" w:color="auto"/>
                </w:tcBorders>
                <w:shd w:val="clear" w:color="auto" w:fill="E2EFD9" w:themeFill="accent6" w:themeFillTint="33"/>
                <w:vAlign w:val="center"/>
              </w:tcPr>
              <w:p w14:paraId="44DE37B1" w14:textId="76AFD9A6" w:rsidR="000C7955" w:rsidRDefault="000C7955" w:rsidP="000C7955">
                <w:pPr>
                  <w:jc w:val="center"/>
                </w:pPr>
                <w:r w:rsidRPr="000F5395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C7955" w14:paraId="28A9A22D" w14:textId="77777777" w:rsidTr="00933F19">
        <w:tc>
          <w:tcPr>
            <w:tcW w:w="14630" w:type="dxa"/>
            <w:gridSpan w:val="7"/>
            <w:tcBorders>
              <w:top w:val="single" w:sz="18" w:space="0" w:color="auto"/>
              <w:bottom w:val="single" w:sz="18" w:space="0" w:color="auto"/>
            </w:tcBorders>
            <w:shd w:val="clear" w:color="auto" w:fill="8EAADB" w:themeFill="accent1" w:themeFillTint="99"/>
            <w:vAlign w:val="center"/>
          </w:tcPr>
          <w:p w14:paraId="60C96161" w14:textId="68CE5046" w:rsidR="000C7955" w:rsidRDefault="000C7955" w:rsidP="000C795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itional Tabs</w:t>
            </w:r>
          </w:p>
        </w:tc>
      </w:tr>
      <w:tr w:rsidR="000C7955" w14:paraId="5CE67357" w14:textId="77777777" w:rsidTr="006C2C31">
        <w:tc>
          <w:tcPr>
            <w:tcW w:w="2868" w:type="dxa"/>
            <w:gridSpan w:val="2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0D19584" w14:textId="7A98DF67" w:rsidR="000C7955" w:rsidRDefault="000C7955" w:rsidP="00E60D9F">
            <w:r>
              <w:t>Optional Comments</w:t>
            </w:r>
            <w:r w:rsidR="00E60D9F">
              <w:t xml:space="preserve"> </w:t>
            </w:r>
          </w:p>
        </w:tc>
        <w:tc>
          <w:tcPr>
            <w:tcW w:w="7110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2E55E3B" w14:textId="573FD58E" w:rsidR="000C7955" w:rsidRDefault="000C7955" w:rsidP="000C7955">
            <w:r>
              <w:t>Opportunity to clarify/explain any standards</w:t>
            </w:r>
          </w:p>
          <w:p w14:paraId="6361C1AB" w14:textId="70E1E55F" w:rsidR="000C7955" w:rsidRPr="004C17BB" w:rsidRDefault="000C7955" w:rsidP="000C7955">
            <w:pPr>
              <w:rPr>
                <w:i/>
              </w:rPr>
            </w:pPr>
            <w:r w:rsidRPr="004C17BB">
              <w:rPr>
                <w:i/>
                <w:sz w:val="16"/>
              </w:rPr>
              <w:t xml:space="preserve">*Identify each </w:t>
            </w:r>
            <w:r>
              <w:rPr>
                <w:i/>
                <w:sz w:val="16"/>
              </w:rPr>
              <w:t xml:space="preserve">comment by the corresponding </w:t>
            </w:r>
            <w:r w:rsidRPr="004C17BB">
              <w:rPr>
                <w:i/>
                <w:sz w:val="16"/>
              </w:rPr>
              <w:t>standard number</w:t>
            </w:r>
          </w:p>
        </w:tc>
        <w:sdt>
          <w:sdtPr>
            <w:id w:val="170915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384F995C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758386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60BB28E6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72944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8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071CEE8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tcBorders>
              <w:top w:val="single" w:sz="18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BF764E4" w14:textId="2BBCF5C9" w:rsidR="000C7955" w:rsidRDefault="000C7955" w:rsidP="000C7955">
            <w:pPr>
              <w:jc w:val="center"/>
            </w:pPr>
            <w:r>
              <w:t>N/A</w:t>
            </w:r>
          </w:p>
        </w:tc>
      </w:tr>
      <w:tr w:rsidR="000C7955" w14:paraId="6A70CCA8" w14:textId="77777777" w:rsidTr="006C2C31">
        <w:tc>
          <w:tcPr>
            <w:tcW w:w="2868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EA98B15" w14:textId="55BF782A" w:rsidR="000C7955" w:rsidRDefault="000C7955" w:rsidP="000C7955">
            <w:r>
              <w:t>Uploads Check</w:t>
            </w:r>
            <w:r w:rsidR="00E60D9F">
              <w:t xml:space="preserve">  </w:t>
            </w:r>
            <w:r w:rsidR="00E60D9F" w:rsidRPr="00E60D9F">
              <w:rPr>
                <w:i/>
                <w:sz w:val="16"/>
              </w:rPr>
              <w:t>*optional</w:t>
            </w:r>
            <w:r w:rsidR="00E60D9F" w:rsidRPr="00E60D9F">
              <w:rPr>
                <w:sz w:val="16"/>
              </w:rPr>
              <w:t xml:space="preserve"> 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7803E14F" w14:textId="77777777" w:rsidR="000C7955" w:rsidRDefault="000C7955" w:rsidP="000C7955">
            <w:r>
              <w:t>Opportunity to help ensure uploaded documents are present</w:t>
            </w:r>
          </w:p>
          <w:p w14:paraId="39498104" w14:textId="5CAD6008" w:rsidR="000C7955" w:rsidRPr="004C17BB" w:rsidRDefault="000C7955" w:rsidP="000C7955">
            <w:pPr>
              <w:rPr>
                <w:i/>
                <w:sz w:val="16"/>
              </w:rPr>
            </w:pPr>
            <w:r w:rsidRPr="004C17BB">
              <w:rPr>
                <w:i/>
                <w:sz w:val="16"/>
              </w:rPr>
              <w:t>*Will not be automatically populated, this is a self-check list</w:t>
            </w:r>
          </w:p>
        </w:tc>
        <w:sdt>
          <w:sdtPr>
            <w:id w:val="-247961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53E74EDE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406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BC9815F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35205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2C751AD7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393715D" w14:textId="4012B4A1" w:rsidR="000C7955" w:rsidRDefault="000C7955" w:rsidP="000C7955">
            <w:pPr>
              <w:jc w:val="center"/>
            </w:pPr>
            <w:r>
              <w:t>N/A</w:t>
            </w:r>
          </w:p>
        </w:tc>
      </w:tr>
      <w:tr w:rsidR="000C7955" w14:paraId="69755BF0" w14:textId="77777777" w:rsidTr="006C2C31">
        <w:tc>
          <w:tcPr>
            <w:tcW w:w="2868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DAC2D0B" w14:textId="78713663" w:rsidR="000C7955" w:rsidRDefault="000C7955" w:rsidP="000C7955">
            <w:r>
              <w:t>Total Score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09CA5211" w14:textId="6793C8D9" w:rsidR="000C7955" w:rsidRDefault="000C7955" w:rsidP="000C7955">
            <w:r>
              <w:t>Opportunity to see what your self-rated score is at any point</w:t>
            </w:r>
          </w:p>
          <w:p w14:paraId="4148C1C2" w14:textId="37DAB2B3" w:rsidR="000C7955" w:rsidRPr="004C17BB" w:rsidRDefault="000C7955" w:rsidP="000C7955">
            <w:pPr>
              <w:rPr>
                <w:i/>
                <w:sz w:val="16"/>
              </w:rPr>
            </w:pPr>
            <w:r>
              <w:rPr>
                <w:i/>
                <w:sz w:val="16"/>
              </w:rPr>
              <w:t>*Shows overall score and scores specific to each section</w:t>
            </w:r>
          </w:p>
        </w:tc>
        <w:sdt>
          <w:sdtPr>
            <w:id w:val="-1298993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1F3E0340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59081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290F6493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E922954" w14:textId="008B2969" w:rsidR="000C7955" w:rsidRDefault="000C7955" w:rsidP="000C7955">
            <w:pPr>
              <w:jc w:val="center"/>
            </w:pPr>
            <w:r>
              <w:t>N/A</w:t>
            </w:r>
          </w:p>
        </w:tc>
        <w:tc>
          <w:tcPr>
            <w:tcW w:w="10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84851C2" w14:textId="49260BD6" w:rsidR="000C7955" w:rsidRDefault="000C7955" w:rsidP="000C7955">
            <w:pPr>
              <w:jc w:val="center"/>
            </w:pPr>
            <w:r>
              <w:t>N/A</w:t>
            </w:r>
          </w:p>
        </w:tc>
      </w:tr>
      <w:tr w:rsidR="000C7955" w14:paraId="566C1783" w14:textId="77777777" w:rsidTr="006C2C31">
        <w:tc>
          <w:tcPr>
            <w:tcW w:w="2868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0EA76DD0" w14:textId="03137A73" w:rsidR="000C7955" w:rsidRDefault="000C7955" w:rsidP="000C7955">
            <w:r>
              <w:t>Optional Question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</w:tcPr>
          <w:p w14:paraId="5DDB13EB" w14:textId="77777777" w:rsidR="000C7955" w:rsidRDefault="000C7955" w:rsidP="000C7955">
            <w:r>
              <w:t xml:space="preserve">Opportunity to describe a success story </w:t>
            </w:r>
          </w:p>
          <w:p w14:paraId="482C8A2C" w14:textId="0FA6B507" w:rsidR="000C7955" w:rsidRPr="004C17BB" w:rsidRDefault="000C7955" w:rsidP="000C7955">
            <w:pPr>
              <w:rPr>
                <w:i/>
                <w:sz w:val="16"/>
              </w:rPr>
            </w:pPr>
            <w:r>
              <w:rPr>
                <w:i/>
                <w:sz w:val="16"/>
              </w:rPr>
              <w:t>*May be used for publicity purposes if you receive the Blue Ribbon</w:t>
            </w:r>
          </w:p>
        </w:tc>
        <w:sdt>
          <w:sdtPr>
            <w:id w:val="643396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6FBD8A01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79121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55644844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06171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D9E2F3" w:themeFill="accent1" w:themeFillTint="33"/>
                <w:vAlign w:val="center"/>
              </w:tcPr>
              <w:p w14:paraId="033534F2" w14:textId="77777777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E2F3" w:themeFill="accent1" w:themeFillTint="33"/>
            <w:vAlign w:val="center"/>
          </w:tcPr>
          <w:p w14:paraId="2B3CCC08" w14:textId="644B26CE" w:rsidR="000C7955" w:rsidRDefault="000C7955" w:rsidP="000C7955">
            <w:pPr>
              <w:jc w:val="center"/>
            </w:pPr>
            <w:r>
              <w:t>N/A</w:t>
            </w:r>
          </w:p>
        </w:tc>
      </w:tr>
      <w:tr w:rsidR="000C7955" w14:paraId="750C3AA8" w14:textId="77777777" w:rsidTr="006C2C31">
        <w:tc>
          <w:tcPr>
            <w:tcW w:w="2868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61C50CC" w14:textId="4A179A6A" w:rsidR="000C7955" w:rsidRDefault="000C7955" w:rsidP="000C7955">
            <w:r>
              <w:lastRenderedPageBreak/>
              <w:t>Submit</w:t>
            </w:r>
          </w:p>
        </w:tc>
        <w:tc>
          <w:tcPr>
            <w:tcW w:w="71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</w:tcPr>
          <w:p w14:paraId="575471AF" w14:textId="281D9751" w:rsidR="000C7955" w:rsidRDefault="000C7955" w:rsidP="00E1073B">
            <w:r>
              <w:t xml:space="preserve">Opportunity to review self-study as a whole, save a PDF version and submit </w:t>
            </w:r>
            <w:r w:rsidR="00E1073B">
              <w:t>final self-study to National Center</w:t>
            </w:r>
          </w:p>
        </w:tc>
        <w:sdt>
          <w:sdtPr>
            <w:id w:val="-11336261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61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D9A1CAA" w14:textId="2D2C6456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339851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69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7C4A9AA5" w14:textId="1B120E9C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36842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tcBorders>
                  <w:top w:val="single" w:sz="12" w:space="0" w:color="auto"/>
                  <w:bottom w:val="single" w:sz="12" w:space="0" w:color="auto"/>
                </w:tcBorders>
                <w:shd w:val="clear" w:color="auto" w:fill="FFFFFF" w:themeFill="background1"/>
                <w:vAlign w:val="center"/>
              </w:tcPr>
              <w:p w14:paraId="551B9391" w14:textId="1EC74892" w:rsidR="000C7955" w:rsidRDefault="000C7955" w:rsidP="000C795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5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DF9039C" w14:textId="4C65506F" w:rsidR="000C7955" w:rsidRDefault="000C7955" w:rsidP="000C7955">
            <w:pPr>
              <w:jc w:val="center"/>
            </w:pPr>
            <w:r>
              <w:t>N/A</w:t>
            </w:r>
          </w:p>
        </w:tc>
      </w:tr>
    </w:tbl>
    <w:p w14:paraId="189F62A6" w14:textId="77777777" w:rsidR="0086484D" w:rsidRDefault="0086484D" w:rsidP="004A1A25"/>
    <w:sectPr w:rsidR="0086484D" w:rsidSect="002E5197">
      <w:headerReference w:type="default" r:id="rId8"/>
      <w:footerReference w:type="default" r:id="rId9"/>
      <w:pgSz w:w="15840" w:h="12240" w:orient="landscape"/>
      <w:pgMar w:top="720" w:right="720" w:bottom="720" w:left="720" w:header="86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361EA" w14:textId="77777777" w:rsidR="00E8188A" w:rsidRDefault="00E8188A" w:rsidP="005523E5">
      <w:pPr>
        <w:spacing w:after="0" w:line="240" w:lineRule="auto"/>
      </w:pPr>
      <w:r>
        <w:separator/>
      </w:r>
    </w:p>
  </w:endnote>
  <w:endnote w:type="continuationSeparator" w:id="0">
    <w:p w14:paraId="224088DC" w14:textId="77777777" w:rsidR="00E8188A" w:rsidRDefault="00E8188A" w:rsidP="00552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5BDF2A" w14:textId="2453E8D6" w:rsidR="005523E5" w:rsidRDefault="005523E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2180DD1" wp14:editId="53994505">
              <wp:simplePos x="0" y="0"/>
              <wp:positionH relativeFrom="page">
                <wp:posOffset>-3658</wp:posOffset>
              </wp:positionH>
              <wp:positionV relativeFrom="page">
                <wp:posOffset>7459980</wp:posOffset>
              </wp:positionV>
              <wp:extent cx="10058400" cy="315595"/>
              <wp:effectExtent l="0" t="0" r="0" b="8255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58400" cy="315595"/>
                        <a:chOff x="0" y="11743"/>
                        <a:chExt cx="15840" cy="497"/>
                      </a:xfrm>
                    </wpg:grpSpPr>
                    <wps:wsp>
                      <wps:cNvPr id="2" name="Rectangle 25"/>
                      <wps:cNvSpPr>
                        <a:spLocks noChangeArrowheads="1"/>
                      </wps:cNvSpPr>
                      <wps:spPr bwMode="auto">
                        <a:xfrm>
                          <a:off x="0" y="11743"/>
                          <a:ext cx="330" cy="497"/>
                        </a:xfrm>
                        <a:prstGeom prst="rect">
                          <a:avLst/>
                        </a:prstGeom>
                        <a:solidFill>
                          <a:srgbClr val="EB79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9" name="Rectangle 24"/>
                      <wps:cNvSpPr>
                        <a:spLocks noChangeArrowheads="1"/>
                      </wps:cNvSpPr>
                      <wps:spPr bwMode="auto">
                        <a:xfrm>
                          <a:off x="916" y="11743"/>
                          <a:ext cx="777" cy="497"/>
                        </a:xfrm>
                        <a:prstGeom prst="rect">
                          <a:avLst/>
                        </a:prstGeom>
                        <a:solidFill>
                          <a:srgbClr val="5D2C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0" name="Rectangle 23"/>
                      <wps:cNvSpPr>
                        <a:spLocks noChangeArrowheads="1"/>
                      </wps:cNvSpPr>
                      <wps:spPr bwMode="auto">
                        <a:xfrm>
                          <a:off x="329" y="11743"/>
                          <a:ext cx="588" cy="497"/>
                        </a:xfrm>
                        <a:prstGeom prst="rect">
                          <a:avLst/>
                        </a:prstGeom>
                        <a:solidFill>
                          <a:srgbClr val="00958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" name="Rectangle 22"/>
                      <wps:cNvSpPr>
                        <a:spLocks noChangeArrowheads="1"/>
                      </wps:cNvSpPr>
                      <wps:spPr bwMode="auto">
                        <a:xfrm>
                          <a:off x="1693" y="11743"/>
                          <a:ext cx="832" cy="497"/>
                        </a:xfrm>
                        <a:prstGeom prst="rect">
                          <a:avLst/>
                        </a:prstGeom>
                        <a:solidFill>
                          <a:srgbClr val="D1323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7" name="Rectangle 21"/>
                      <wps:cNvSpPr>
                        <a:spLocks noChangeArrowheads="1"/>
                      </wps:cNvSpPr>
                      <wps:spPr bwMode="auto">
                        <a:xfrm>
                          <a:off x="3405" y="11743"/>
                          <a:ext cx="602" cy="497"/>
                        </a:xfrm>
                        <a:prstGeom prst="rect">
                          <a:avLst/>
                        </a:prstGeom>
                        <a:solidFill>
                          <a:srgbClr val="EB79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8" name="Rectangle 20"/>
                      <wps:cNvSpPr>
                        <a:spLocks noChangeArrowheads="1"/>
                      </wps:cNvSpPr>
                      <wps:spPr bwMode="auto">
                        <a:xfrm>
                          <a:off x="4797" y="11743"/>
                          <a:ext cx="681" cy="497"/>
                        </a:xfrm>
                        <a:prstGeom prst="rect">
                          <a:avLst/>
                        </a:prstGeom>
                        <a:solidFill>
                          <a:srgbClr val="5D2C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9" name="Rectangle 19"/>
                      <wps:cNvSpPr>
                        <a:spLocks noChangeArrowheads="1"/>
                      </wps:cNvSpPr>
                      <wps:spPr bwMode="auto">
                        <a:xfrm>
                          <a:off x="4007" y="11743"/>
                          <a:ext cx="791" cy="497"/>
                        </a:xfrm>
                        <a:prstGeom prst="rect">
                          <a:avLst/>
                        </a:prstGeom>
                        <a:solidFill>
                          <a:srgbClr val="00958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0" name="Rectangle 18"/>
                      <wps:cNvSpPr>
                        <a:spLocks noChangeArrowheads="1"/>
                      </wps:cNvSpPr>
                      <wps:spPr bwMode="auto">
                        <a:xfrm>
                          <a:off x="6358" y="11743"/>
                          <a:ext cx="529" cy="497"/>
                        </a:xfrm>
                        <a:prstGeom prst="rect">
                          <a:avLst/>
                        </a:prstGeom>
                        <a:solidFill>
                          <a:srgbClr val="5D2C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1" name="Rectangle 17"/>
                      <wps:cNvSpPr>
                        <a:spLocks noChangeArrowheads="1"/>
                      </wps:cNvSpPr>
                      <wps:spPr bwMode="auto">
                        <a:xfrm>
                          <a:off x="5478" y="11743"/>
                          <a:ext cx="881" cy="497"/>
                        </a:xfrm>
                        <a:prstGeom prst="rect">
                          <a:avLst/>
                        </a:prstGeom>
                        <a:solidFill>
                          <a:srgbClr val="D1323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5" name="Rectangle 16"/>
                      <wps:cNvSpPr>
                        <a:spLocks noChangeArrowheads="1"/>
                      </wps:cNvSpPr>
                      <wps:spPr bwMode="auto">
                        <a:xfrm>
                          <a:off x="2525" y="11743"/>
                          <a:ext cx="881" cy="497"/>
                        </a:xfrm>
                        <a:prstGeom prst="rect">
                          <a:avLst/>
                        </a:prstGeom>
                        <a:solidFill>
                          <a:srgbClr val="5D2C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6" name="Rectangle 15"/>
                      <wps:cNvSpPr>
                        <a:spLocks noChangeArrowheads="1"/>
                      </wps:cNvSpPr>
                      <wps:spPr bwMode="auto">
                        <a:xfrm>
                          <a:off x="6887" y="11743"/>
                          <a:ext cx="665" cy="497"/>
                        </a:xfrm>
                        <a:prstGeom prst="rect">
                          <a:avLst/>
                        </a:prstGeom>
                        <a:solidFill>
                          <a:srgbClr val="00958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7" name="Rectangle 14"/>
                      <wps:cNvSpPr>
                        <a:spLocks noChangeArrowheads="1"/>
                      </wps:cNvSpPr>
                      <wps:spPr bwMode="auto">
                        <a:xfrm>
                          <a:off x="7551" y="11743"/>
                          <a:ext cx="854" cy="497"/>
                        </a:xfrm>
                        <a:prstGeom prst="rect">
                          <a:avLst/>
                        </a:prstGeom>
                        <a:solidFill>
                          <a:srgbClr val="EB79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8" name="Rectangle 13"/>
                      <wps:cNvSpPr>
                        <a:spLocks noChangeArrowheads="1"/>
                      </wps:cNvSpPr>
                      <wps:spPr bwMode="auto">
                        <a:xfrm>
                          <a:off x="8957" y="11743"/>
                          <a:ext cx="732" cy="497"/>
                        </a:xfrm>
                        <a:prstGeom prst="rect">
                          <a:avLst/>
                        </a:prstGeom>
                        <a:solidFill>
                          <a:srgbClr val="5D2C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9" name="Rectangle 12"/>
                      <wps:cNvSpPr>
                        <a:spLocks noChangeArrowheads="1"/>
                      </wps:cNvSpPr>
                      <wps:spPr bwMode="auto">
                        <a:xfrm>
                          <a:off x="8404" y="11743"/>
                          <a:ext cx="554" cy="497"/>
                        </a:xfrm>
                        <a:prstGeom prst="rect">
                          <a:avLst/>
                        </a:prstGeom>
                        <a:solidFill>
                          <a:srgbClr val="00958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0" name="Rectangle 11"/>
                      <wps:cNvSpPr>
                        <a:spLocks noChangeArrowheads="1"/>
                      </wps:cNvSpPr>
                      <wps:spPr bwMode="auto">
                        <a:xfrm>
                          <a:off x="9689" y="11743"/>
                          <a:ext cx="809" cy="497"/>
                        </a:xfrm>
                        <a:prstGeom prst="rect">
                          <a:avLst/>
                        </a:prstGeom>
                        <a:solidFill>
                          <a:srgbClr val="D1323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1" name="Rectangle 10"/>
                      <wps:cNvSpPr>
                        <a:spLocks noChangeArrowheads="1"/>
                      </wps:cNvSpPr>
                      <wps:spPr bwMode="auto">
                        <a:xfrm>
                          <a:off x="11084" y="11743"/>
                          <a:ext cx="609" cy="497"/>
                        </a:xfrm>
                        <a:prstGeom prst="rect">
                          <a:avLst/>
                        </a:prstGeom>
                        <a:solidFill>
                          <a:srgbClr val="EB79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2" name="Rectangle 9"/>
                      <wps:cNvSpPr>
                        <a:spLocks noChangeArrowheads="1"/>
                      </wps:cNvSpPr>
                      <wps:spPr bwMode="auto">
                        <a:xfrm>
                          <a:off x="10497" y="11743"/>
                          <a:ext cx="588" cy="497"/>
                        </a:xfrm>
                        <a:prstGeom prst="rect">
                          <a:avLst/>
                        </a:prstGeom>
                        <a:solidFill>
                          <a:srgbClr val="00958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3" name="Rectangle 8"/>
                      <wps:cNvSpPr>
                        <a:spLocks noChangeArrowheads="1"/>
                      </wps:cNvSpPr>
                      <wps:spPr bwMode="auto">
                        <a:xfrm>
                          <a:off x="11692" y="11743"/>
                          <a:ext cx="832" cy="497"/>
                        </a:xfrm>
                        <a:prstGeom prst="rect">
                          <a:avLst/>
                        </a:prstGeom>
                        <a:solidFill>
                          <a:srgbClr val="D1323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4" name="Rectangle 7"/>
                      <wps:cNvSpPr>
                        <a:spLocks noChangeArrowheads="1"/>
                      </wps:cNvSpPr>
                      <wps:spPr bwMode="auto">
                        <a:xfrm>
                          <a:off x="13405" y="11743"/>
                          <a:ext cx="569" cy="497"/>
                        </a:xfrm>
                        <a:prstGeom prst="rect">
                          <a:avLst/>
                        </a:prstGeom>
                        <a:solidFill>
                          <a:srgbClr val="EB792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5" name="Rectangle 6"/>
                      <wps:cNvSpPr>
                        <a:spLocks noChangeArrowheads="1"/>
                      </wps:cNvSpPr>
                      <wps:spPr bwMode="auto">
                        <a:xfrm>
                          <a:off x="13973" y="11743"/>
                          <a:ext cx="830" cy="497"/>
                        </a:xfrm>
                        <a:prstGeom prst="rect">
                          <a:avLst/>
                        </a:prstGeom>
                        <a:solidFill>
                          <a:srgbClr val="00958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6" name="AutoShape 5"/>
                      <wps:cNvSpPr>
                        <a:spLocks/>
                      </wps:cNvSpPr>
                      <wps:spPr bwMode="auto">
                        <a:xfrm>
                          <a:off x="12524" y="11743"/>
                          <a:ext cx="2812" cy="497"/>
                        </a:xfrm>
                        <a:custGeom>
                          <a:avLst/>
                          <a:gdLst>
                            <a:gd name="T0" fmla="+- 0 13405 12525"/>
                            <a:gd name="T1" fmla="*/ T0 w 2812"/>
                            <a:gd name="T2" fmla="+- 0 11743 11743"/>
                            <a:gd name="T3" fmla="*/ 11743 h 497"/>
                            <a:gd name="T4" fmla="+- 0 12525 12525"/>
                            <a:gd name="T5" fmla="*/ T4 w 2812"/>
                            <a:gd name="T6" fmla="+- 0 11743 11743"/>
                            <a:gd name="T7" fmla="*/ 11743 h 497"/>
                            <a:gd name="T8" fmla="+- 0 12525 12525"/>
                            <a:gd name="T9" fmla="*/ T8 w 2812"/>
                            <a:gd name="T10" fmla="+- 0 12240 11743"/>
                            <a:gd name="T11" fmla="*/ 12240 h 497"/>
                            <a:gd name="T12" fmla="+- 0 13405 12525"/>
                            <a:gd name="T13" fmla="*/ T12 w 2812"/>
                            <a:gd name="T14" fmla="+- 0 12240 11743"/>
                            <a:gd name="T15" fmla="*/ 12240 h 497"/>
                            <a:gd name="T16" fmla="+- 0 13405 12525"/>
                            <a:gd name="T17" fmla="*/ T16 w 2812"/>
                            <a:gd name="T18" fmla="+- 0 11743 11743"/>
                            <a:gd name="T19" fmla="*/ 11743 h 497"/>
                            <a:gd name="T20" fmla="+- 0 15336 12525"/>
                            <a:gd name="T21" fmla="*/ T20 w 2812"/>
                            <a:gd name="T22" fmla="+- 0 11743 11743"/>
                            <a:gd name="T23" fmla="*/ 11743 h 497"/>
                            <a:gd name="T24" fmla="+- 0 14803 12525"/>
                            <a:gd name="T25" fmla="*/ T24 w 2812"/>
                            <a:gd name="T26" fmla="+- 0 11743 11743"/>
                            <a:gd name="T27" fmla="*/ 11743 h 497"/>
                            <a:gd name="T28" fmla="+- 0 14803 12525"/>
                            <a:gd name="T29" fmla="*/ T28 w 2812"/>
                            <a:gd name="T30" fmla="+- 0 12240 11743"/>
                            <a:gd name="T31" fmla="*/ 12240 h 497"/>
                            <a:gd name="T32" fmla="+- 0 15336 12525"/>
                            <a:gd name="T33" fmla="*/ T32 w 2812"/>
                            <a:gd name="T34" fmla="+- 0 12240 11743"/>
                            <a:gd name="T35" fmla="*/ 12240 h 497"/>
                            <a:gd name="T36" fmla="+- 0 15336 12525"/>
                            <a:gd name="T37" fmla="*/ T36 w 2812"/>
                            <a:gd name="T38" fmla="+- 0 11743 11743"/>
                            <a:gd name="T39" fmla="*/ 11743 h 49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2812" h="497">
                              <a:moveTo>
                                <a:pt x="880" y="0"/>
                              </a:moveTo>
                              <a:lnTo>
                                <a:pt x="0" y="0"/>
                              </a:lnTo>
                              <a:lnTo>
                                <a:pt x="0" y="497"/>
                              </a:lnTo>
                              <a:lnTo>
                                <a:pt x="880" y="497"/>
                              </a:lnTo>
                              <a:lnTo>
                                <a:pt x="880" y="0"/>
                              </a:lnTo>
                              <a:moveTo>
                                <a:pt x="2811" y="0"/>
                              </a:moveTo>
                              <a:lnTo>
                                <a:pt x="2278" y="0"/>
                              </a:lnTo>
                              <a:lnTo>
                                <a:pt x="2278" y="497"/>
                              </a:lnTo>
                              <a:lnTo>
                                <a:pt x="2811" y="497"/>
                              </a:lnTo>
                              <a:lnTo>
                                <a:pt x="2811" y="0"/>
                              </a:lnTo>
                            </a:path>
                          </a:pathLst>
                        </a:custGeom>
                        <a:solidFill>
                          <a:srgbClr val="5D2C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7" name="Rectangle 4"/>
                      <wps:cNvSpPr>
                        <a:spLocks noChangeArrowheads="1"/>
                      </wps:cNvSpPr>
                      <wps:spPr bwMode="auto">
                        <a:xfrm>
                          <a:off x="15333" y="11743"/>
                          <a:ext cx="507" cy="497"/>
                        </a:xfrm>
                        <a:prstGeom prst="rect">
                          <a:avLst/>
                        </a:prstGeom>
                        <a:solidFill>
                          <a:srgbClr val="D1323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A8FBABD" id="Group 1" o:spid="_x0000_s1026" style="position:absolute;margin-left:-.3pt;margin-top:587.4pt;width:11in;height:24.85pt;z-index:-251655168;mso-position-horizontal-relative:page;mso-position-vertical-relative:page" coordorigin=",11743" coordsize="15840,4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">
              <v:rect id="Rectangle 25" o:spid="_x0000_s1027" style="position:absolute;top:11743;width:330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" fillcolor="#eb7923" stroked="f"/>
              <v:rect id="Rectangle 24" o:spid="_x0000_s1028" style="position:absolute;left:916;top:11743;width:777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" fillcolor="#5d2c85" stroked="f"/>
              <v:rect id="Rectangle 23" o:spid="_x0000_s1029" style="position:absolute;left:329;top:11743;width:588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" fillcolor="#00958f" stroked="f"/>
              <v:rect id="Rectangle 22" o:spid="_x0000_s1030" style="position:absolute;left:1693;top:11743;width:832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" fillcolor="#d13238" stroked="f"/>
              <v:rect id="Rectangle 21" o:spid="_x0000_s1031" style="position:absolute;left:3405;top:11743;width:602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" fillcolor="#eb7923" stroked="f"/>
              <v:rect id="Rectangle 20" o:spid="_x0000_s1032" style="position:absolute;left:4797;top:11743;width:681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" fillcolor="#5d2c85" stroked="f"/>
              <v:rect id="Rectangle 19" o:spid="_x0000_s1033" style="position:absolute;left:4007;top:11743;width:791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" fillcolor="#00958f" stroked="f"/>
              <v:rect id="Rectangle 18" o:spid="_x0000_s1034" style="position:absolute;left:6358;top:11743;width:529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" fillcolor="#5d2c85" stroked="f"/>
              <v:rect id="Rectangle 17" o:spid="_x0000_s1035" style="position:absolute;left:5478;top:11743;width:881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" fillcolor="#d13238" stroked="f"/>
              <v:rect id="Rectangle 16" o:spid="_x0000_s1036" style="position:absolute;left:2525;top:11743;width:881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" fillcolor="#5d2c85" stroked="f"/>
              <v:rect id="Rectangle 15" o:spid="_x0000_s1037" style="position:absolute;left:6887;top:11743;width:665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" fillcolor="#00958f" stroked="f"/>
              <v:rect id="Rectangle 14" o:spid="_x0000_s1038" style="position:absolute;left:7551;top:11743;width:854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" fillcolor="#eb7923" stroked="f"/>
              <v:rect id="Rectangle 13" o:spid="_x0000_s1039" style="position:absolute;left:8957;top:11743;width:732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" fillcolor="#5d2c85" stroked="f"/>
              <v:rect id="Rectangle 12" o:spid="_x0000_s1040" style="position:absolute;left:8404;top:11743;width:554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" fillcolor="#00958f" stroked="f"/>
              <v:rect id="Rectangle 11" o:spid="_x0000_s1041" style="position:absolute;left:9689;top:11743;width:809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" fillcolor="#d13238" stroked="f"/>
              <v:rect id="Rectangle 10" o:spid="_x0000_s1042" style="position:absolute;left:11084;top:11743;width:609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" fillcolor="#eb7923" stroked="f"/>
              <v:rect id="Rectangle 9" o:spid="_x0000_s1043" style="position:absolute;left:10497;top:11743;width:588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" fillcolor="#00958f" stroked="f"/>
              <v:rect id="Rectangle 8" o:spid="_x0000_s1044" style="position:absolute;left:11692;top:11743;width:832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" fillcolor="#d13238" stroked="f"/>
              <v:rect id="Rectangle 7" o:spid="_x0000_s1045" style="position:absolute;left:13405;top:11743;width:569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" fillcolor="#eb7923" stroked="f"/>
              <v:rect id="Rectangle 6" o:spid="_x0000_s1046" style="position:absolute;left:13973;top:11743;width:830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" fillcolor="#00958f" stroked="f"/>
              <v:shape id="AutoShape 5" o:spid="_x0000_s1047" style="position:absolute;left:12524;top:11743;width:2812;height:497;visibility:visible;mso-wrap-style:square;v-text-anchor:top" coordsize="2812,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" path="m880,l,,,497r880,l880,m2811,l2278,r,497l2811,497,2811,e" fillcolor="#5d2c85" stroked="f">
                <v:path arrowok="t" o:connecttype="custom" o:connectlocs="880,11743;0,11743;0,12240;880,12240;880,11743;2811,11743;2278,11743;2278,12240;2811,12240;2811,11743" o:connectangles="0,0,0,0,0,0,0,0,0,0"/>
              </v:shape>
              <v:rect id="Rectangle 4" o:spid="_x0000_s1048" style="position:absolute;left:15333;top:11743;width:507;height: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" fillcolor="#d13238" stroked="f"/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B79DD3" w14:textId="77777777" w:rsidR="00E8188A" w:rsidRDefault="00E8188A" w:rsidP="005523E5">
      <w:pPr>
        <w:spacing w:after="0" w:line="240" w:lineRule="auto"/>
      </w:pPr>
      <w:r>
        <w:separator/>
      </w:r>
    </w:p>
  </w:footnote>
  <w:footnote w:type="continuationSeparator" w:id="0">
    <w:p w14:paraId="4CE6989C" w14:textId="77777777" w:rsidR="00E8188A" w:rsidRDefault="00E8188A" w:rsidP="005523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BF5F1" w14:textId="389F0292" w:rsidR="005523E5" w:rsidRDefault="005D5EFD" w:rsidP="005D5EFD">
    <w:pPr>
      <w:pStyle w:val="Header"/>
      <w:tabs>
        <w:tab w:val="clear" w:pos="4680"/>
        <w:tab w:val="clear" w:pos="9360"/>
        <w:tab w:val="center" w:pos="7200"/>
      </w:tabs>
    </w:pPr>
    <w:r w:rsidRPr="005523E5">
      <w:rPr>
        <w:noProof/>
      </w:rPr>
      <w:drawing>
        <wp:anchor distT="0" distB="0" distL="114300" distR="114300" simplePos="0" relativeHeight="251662336" behindDoc="0" locked="0" layoutInCell="1" allowOverlap="1" wp14:anchorId="1BBDA1E9" wp14:editId="75B3B444">
          <wp:simplePos x="0" y="0"/>
          <wp:positionH relativeFrom="column">
            <wp:posOffset>7235825</wp:posOffset>
          </wp:positionH>
          <wp:positionV relativeFrom="paragraph">
            <wp:posOffset>-511505</wp:posOffset>
          </wp:positionV>
          <wp:extent cx="2267585" cy="51879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67585" cy="518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F7AD209" wp14:editId="47327075">
              <wp:simplePos x="0" y="0"/>
              <wp:positionH relativeFrom="column">
                <wp:posOffset>-457200</wp:posOffset>
              </wp:positionH>
              <wp:positionV relativeFrom="paragraph">
                <wp:posOffset>-738835</wp:posOffset>
              </wp:positionV>
              <wp:extent cx="10058400" cy="767512"/>
              <wp:effectExtent l="0" t="0" r="0" b="0"/>
              <wp:wrapNone/>
              <wp:docPr id="53" name="Rectangle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58400" cy="767512"/>
                      </a:xfrm>
                      <a:prstGeom prst="rect">
                        <a:avLst/>
                      </a:prstGeom>
                      <a:solidFill>
                        <a:srgbClr val="B3BC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D6EB1AC" id="Rectangle 35" o:spid="_x0000_s1026" style="position:absolute;margin-left:-36pt;margin-top:-58.2pt;width:11in;height:60.4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" fillcolor="#b3bc00" stroked="f"/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A7DDA"/>
    <w:multiLevelType w:val="hybridMultilevel"/>
    <w:tmpl w:val="D2FEE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60034"/>
    <w:multiLevelType w:val="hybridMultilevel"/>
    <w:tmpl w:val="CFA43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924E6"/>
    <w:multiLevelType w:val="hybridMultilevel"/>
    <w:tmpl w:val="82323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101F3D"/>
    <w:multiLevelType w:val="hybridMultilevel"/>
    <w:tmpl w:val="22604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144460"/>
    <w:multiLevelType w:val="hybridMultilevel"/>
    <w:tmpl w:val="A906B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zQ3sTQzszQ2szRT0lEKTi0uzszPAykwrAUA0eA3siwAAAA="/>
  </w:docVars>
  <w:rsids>
    <w:rsidRoot w:val="00281220"/>
    <w:rsid w:val="0001351E"/>
    <w:rsid w:val="00027D99"/>
    <w:rsid w:val="000326B9"/>
    <w:rsid w:val="00035E00"/>
    <w:rsid w:val="000441CB"/>
    <w:rsid w:val="00052C6F"/>
    <w:rsid w:val="000632A9"/>
    <w:rsid w:val="000721F3"/>
    <w:rsid w:val="000772D7"/>
    <w:rsid w:val="00097AB4"/>
    <w:rsid w:val="000B2461"/>
    <w:rsid w:val="000C03B9"/>
    <w:rsid w:val="000C7955"/>
    <w:rsid w:val="000C7A5F"/>
    <w:rsid w:val="000D224D"/>
    <w:rsid w:val="000E7BB1"/>
    <w:rsid w:val="000F230F"/>
    <w:rsid w:val="000F3149"/>
    <w:rsid w:val="000F5395"/>
    <w:rsid w:val="001035D1"/>
    <w:rsid w:val="0011591A"/>
    <w:rsid w:val="00117194"/>
    <w:rsid w:val="00134B9D"/>
    <w:rsid w:val="00136887"/>
    <w:rsid w:val="001439AE"/>
    <w:rsid w:val="00164BF5"/>
    <w:rsid w:val="00187F10"/>
    <w:rsid w:val="001A7F07"/>
    <w:rsid w:val="001B23CE"/>
    <w:rsid w:val="001D0973"/>
    <w:rsid w:val="001D760C"/>
    <w:rsid w:val="001E0086"/>
    <w:rsid w:val="001E2B35"/>
    <w:rsid w:val="001E5B90"/>
    <w:rsid w:val="00202A80"/>
    <w:rsid w:val="00221603"/>
    <w:rsid w:val="0022636C"/>
    <w:rsid w:val="0022660A"/>
    <w:rsid w:val="00233E68"/>
    <w:rsid w:val="00234C82"/>
    <w:rsid w:val="00263577"/>
    <w:rsid w:val="00281220"/>
    <w:rsid w:val="00290518"/>
    <w:rsid w:val="00292978"/>
    <w:rsid w:val="00294885"/>
    <w:rsid w:val="002B0FB1"/>
    <w:rsid w:val="002B58A8"/>
    <w:rsid w:val="002E27E6"/>
    <w:rsid w:val="002E5197"/>
    <w:rsid w:val="002E5269"/>
    <w:rsid w:val="002F042D"/>
    <w:rsid w:val="002F4687"/>
    <w:rsid w:val="002F67DE"/>
    <w:rsid w:val="00305A26"/>
    <w:rsid w:val="00317330"/>
    <w:rsid w:val="003225E8"/>
    <w:rsid w:val="0033508E"/>
    <w:rsid w:val="00337442"/>
    <w:rsid w:val="003434AC"/>
    <w:rsid w:val="003446F0"/>
    <w:rsid w:val="00344984"/>
    <w:rsid w:val="00356EC1"/>
    <w:rsid w:val="003739E8"/>
    <w:rsid w:val="003806A9"/>
    <w:rsid w:val="003916DB"/>
    <w:rsid w:val="003923B3"/>
    <w:rsid w:val="00395E0B"/>
    <w:rsid w:val="003973AE"/>
    <w:rsid w:val="003A7D32"/>
    <w:rsid w:val="003B60C7"/>
    <w:rsid w:val="003B7000"/>
    <w:rsid w:val="003C0AC7"/>
    <w:rsid w:val="003C27D3"/>
    <w:rsid w:val="003E632E"/>
    <w:rsid w:val="003E68BE"/>
    <w:rsid w:val="00402195"/>
    <w:rsid w:val="00410D63"/>
    <w:rsid w:val="004117DF"/>
    <w:rsid w:val="00431C09"/>
    <w:rsid w:val="00447E56"/>
    <w:rsid w:val="00454DC8"/>
    <w:rsid w:val="0045750C"/>
    <w:rsid w:val="004627CA"/>
    <w:rsid w:val="00470576"/>
    <w:rsid w:val="004A1A25"/>
    <w:rsid w:val="004C17BB"/>
    <w:rsid w:val="004C6488"/>
    <w:rsid w:val="004C7439"/>
    <w:rsid w:val="004D120A"/>
    <w:rsid w:val="004D29B5"/>
    <w:rsid w:val="004F0C8D"/>
    <w:rsid w:val="004F1265"/>
    <w:rsid w:val="004F5EA0"/>
    <w:rsid w:val="004F743D"/>
    <w:rsid w:val="0050121D"/>
    <w:rsid w:val="00503F56"/>
    <w:rsid w:val="0050706E"/>
    <w:rsid w:val="00516040"/>
    <w:rsid w:val="0052234A"/>
    <w:rsid w:val="00522DEC"/>
    <w:rsid w:val="005523E5"/>
    <w:rsid w:val="005819D3"/>
    <w:rsid w:val="005A4D33"/>
    <w:rsid w:val="005B6DFA"/>
    <w:rsid w:val="005C6F3D"/>
    <w:rsid w:val="005D0CFE"/>
    <w:rsid w:val="005D5EFD"/>
    <w:rsid w:val="005E258D"/>
    <w:rsid w:val="005E39F4"/>
    <w:rsid w:val="005F3CD0"/>
    <w:rsid w:val="005F5F1F"/>
    <w:rsid w:val="005F6B22"/>
    <w:rsid w:val="00605674"/>
    <w:rsid w:val="00626216"/>
    <w:rsid w:val="00632F3F"/>
    <w:rsid w:val="006351F4"/>
    <w:rsid w:val="0063638B"/>
    <w:rsid w:val="00640FDD"/>
    <w:rsid w:val="006411E0"/>
    <w:rsid w:val="00643619"/>
    <w:rsid w:val="0064707B"/>
    <w:rsid w:val="00663838"/>
    <w:rsid w:val="00664ED7"/>
    <w:rsid w:val="00677659"/>
    <w:rsid w:val="00686D01"/>
    <w:rsid w:val="006A0D42"/>
    <w:rsid w:val="006A114E"/>
    <w:rsid w:val="006A3C2C"/>
    <w:rsid w:val="006B3FD5"/>
    <w:rsid w:val="006C2C31"/>
    <w:rsid w:val="006D417C"/>
    <w:rsid w:val="006D49C6"/>
    <w:rsid w:val="006E28F7"/>
    <w:rsid w:val="006E72F1"/>
    <w:rsid w:val="006F6DA4"/>
    <w:rsid w:val="00700879"/>
    <w:rsid w:val="00702257"/>
    <w:rsid w:val="0071370A"/>
    <w:rsid w:val="00722789"/>
    <w:rsid w:val="00722897"/>
    <w:rsid w:val="00723059"/>
    <w:rsid w:val="007328E1"/>
    <w:rsid w:val="00737D54"/>
    <w:rsid w:val="00741027"/>
    <w:rsid w:val="00756717"/>
    <w:rsid w:val="00780858"/>
    <w:rsid w:val="007A5C02"/>
    <w:rsid w:val="007B43D9"/>
    <w:rsid w:val="007C0180"/>
    <w:rsid w:val="007C3539"/>
    <w:rsid w:val="007C4E18"/>
    <w:rsid w:val="007D7595"/>
    <w:rsid w:val="007E0163"/>
    <w:rsid w:val="007F0AAE"/>
    <w:rsid w:val="007F3DCA"/>
    <w:rsid w:val="007F6DB2"/>
    <w:rsid w:val="00834F4E"/>
    <w:rsid w:val="00842FA9"/>
    <w:rsid w:val="00843F5C"/>
    <w:rsid w:val="00854A66"/>
    <w:rsid w:val="008573A4"/>
    <w:rsid w:val="0086484D"/>
    <w:rsid w:val="0086657E"/>
    <w:rsid w:val="008704E5"/>
    <w:rsid w:val="00871BF3"/>
    <w:rsid w:val="00874560"/>
    <w:rsid w:val="0088406B"/>
    <w:rsid w:val="008869FF"/>
    <w:rsid w:val="00896814"/>
    <w:rsid w:val="008A4051"/>
    <w:rsid w:val="008E1691"/>
    <w:rsid w:val="008E661A"/>
    <w:rsid w:val="00907121"/>
    <w:rsid w:val="00915395"/>
    <w:rsid w:val="009325CE"/>
    <w:rsid w:val="00933F19"/>
    <w:rsid w:val="00967D6E"/>
    <w:rsid w:val="00976345"/>
    <w:rsid w:val="009943CC"/>
    <w:rsid w:val="00995A68"/>
    <w:rsid w:val="009C14D3"/>
    <w:rsid w:val="009C79E6"/>
    <w:rsid w:val="00A07D0B"/>
    <w:rsid w:val="00A163AE"/>
    <w:rsid w:val="00A2062E"/>
    <w:rsid w:val="00A22378"/>
    <w:rsid w:val="00A22934"/>
    <w:rsid w:val="00A30AB5"/>
    <w:rsid w:val="00A45E65"/>
    <w:rsid w:val="00A4608B"/>
    <w:rsid w:val="00A66194"/>
    <w:rsid w:val="00AA0D56"/>
    <w:rsid w:val="00AA33B9"/>
    <w:rsid w:val="00AB25D6"/>
    <w:rsid w:val="00AB7438"/>
    <w:rsid w:val="00AC0036"/>
    <w:rsid w:val="00AD2F18"/>
    <w:rsid w:val="00AD2F40"/>
    <w:rsid w:val="00AD5378"/>
    <w:rsid w:val="00AE4D66"/>
    <w:rsid w:val="00B006FE"/>
    <w:rsid w:val="00B038A2"/>
    <w:rsid w:val="00B07C7B"/>
    <w:rsid w:val="00B165C7"/>
    <w:rsid w:val="00B21601"/>
    <w:rsid w:val="00B30434"/>
    <w:rsid w:val="00B335EF"/>
    <w:rsid w:val="00B35233"/>
    <w:rsid w:val="00B3637D"/>
    <w:rsid w:val="00B5619A"/>
    <w:rsid w:val="00B713F5"/>
    <w:rsid w:val="00B93DF6"/>
    <w:rsid w:val="00BA4A9F"/>
    <w:rsid w:val="00BC1919"/>
    <w:rsid w:val="00BD1527"/>
    <w:rsid w:val="00BD2D04"/>
    <w:rsid w:val="00BE3B0F"/>
    <w:rsid w:val="00BE7BB2"/>
    <w:rsid w:val="00C00BF6"/>
    <w:rsid w:val="00C14258"/>
    <w:rsid w:val="00C164D6"/>
    <w:rsid w:val="00C233AB"/>
    <w:rsid w:val="00C51405"/>
    <w:rsid w:val="00C60B47"/>
    <w:rsid w:val="00C86483"/>
    <w:rsid w:val="00C90E67"/>
    <w:rsid w:val="00C92A37"/>
    <w:rsid w:val="00C973C4"/>
    <w:rsid w:val="00CA4E09"/>
    <w:rsid w:val="00CC03FE"/>
    <w:rsid w:val="00CD0D53"/>
    <w:rsid w:val="00CF5207"/>
    <w:rsid w:val="00D02D26"/>
    <w:rsid w:val="00D03BA8"/>
    <w:rsid w:val="00D20D1B"/>
    <w:rsid w:val="00D26A0B"/>
    <w:rsid w:val="00D37B0A"/>
    <w:rsid w:val="00D52396"/>
    <w:rsid w:val="00D768B2"/>
    <w:rsid w:val="00D810BF"/>
    <w:rsid w:val="00D821E9"/>
    <w:rsid w:val="00D854A0"/>
    <w:rsid w:val="00D87903"/>
    <w:rsid w:val="00D97BE9"/>
    <w:rsid w:val="00DB50C1"/>
    <w:rsid w:val="00DD16C9"/>
    <w:rsid w:val="00DD75EA"/>
    <w:rsid w:val="00DE16E2"/>
    <w:rsid w:val="00DE7B20"/>
    <w:rsid w:val="00DF1B73"/>
    <w:rsid w:val="00DF3C7D"/>
    <w:rsid w:val="00DF4D5A"/>
    <w:rsid w:val="00E031B8"/>
    <w:rsid w:val="00E1073B"/>
    <w:rsid w:val="00E13065"/>
    <w:rsid w:val="00E16A6C"/>
    <w:rsid w:val="00E17BCB"/>
    <w:rsid w:val="00E25261"/>
    <w:rsid w:val="00E25A6F"/>
    <w:rsid w:val="00E311ED"/>
    <w:rsid w:val="00E40F9C"/>
    <w:rsid w:val="00E42A05"/>
    <w:rsid w:val="00E60D9F"/>
    <w:rsid w:val="00E618BC"/>
    <w:rsid w:val="00E61CAE"/>
    <w:rsid w:val="00E65A54"/>
    <w:rsid w:val="00E72C91"/>
    <w:rsid w:val="00E7767F"/>
    <w:rsid w:val="00E8117A"/>
    <w:rsid w:val="00E8188A"/>
    <w:rsid w:val="00E842CE"/>
    <w:rsid w:val="00E84C65"/>
    <w:rsid w:val="00E97C7E"/>
    <w:rsid w:val="00EA08F1"/>
    <w:rsid w:val="00EA3E10"/>
    <w:rsid w:val="00EB7A99"/>
    <w:rsid w:val="00EC118A"/>
    <w:rsid w:val="00EE6F5D"/>
    <w:rsid w:val="00F01B01"/>
    <w:rsid w:val="00F21461"/>
    <w:rsid w:val="00F357AC"/>
    <w:rsid w:val="00F377C5"/>
    <w:rsid w:val="00F5037E"/>
    <w:rsid w:val="00F60945"/>
    <w:rsid w:val="00F75E08"/>
    <w:rsid w:val="00F81F43"/>
    <w:rsid w:val="00F8314D"/>
    <w:rsid w:val="00F904A4"/>
    <w:rsid w:val="00F90655"/>
    <w:rsid w:val="00F95446"/>
    <w:rsid w:val="00FA16EF"/>
    <w:rsid w:val="00FA3B02"/>
    <w:rsid w:val="00FA3B28"/>
    <w:rsid w:val="00FB2AF9"/>
    <w:rsid w:val="00FC1D07"/>
    <w:rsid w:val="00FC2226"/>
    <w:rsid w:val="00FF5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7A2DE3"/>
  <w15:chartTrackingRefBased/>
  <w15:docId w15:val="{CD181EEE-C8EF-476A-A025-4884068BA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F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12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09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3D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DF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31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31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31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1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31B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6484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52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3E5"/>
  </w:style>
  <w:style w:type="paragraph" w:styleId="Footer">
    <w:name w:val="footer"/>
    <w:basedOn w:val="Normal"/>
    <w:link w:val="FooterChar"/>
    <w:uiPriority w:val="99"/>
    <w:unhideWhenUsed/>
    <w:rsid w:val="00552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C21602E-7FD8-4AF0-91BD-9CE8F187C1DA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2D7B99-DE0C-4413-8B24-60703DBB1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972</Words>
  <Characters>1124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Gallagher</dc:creator>
  <cp:keywords/>
  <dc:description/>
  <cp:lastModifiedBy>Rock, Delores</cp:lastModifiedBy>
  <cp:revision>2</cp:revision>
  <cp:lastPrinted>2019-02-27T17:57:00Z</cp:lastPrinted>
  <dcterms:created xsi:type="dcterms:W3CDTF">2020-12-21T14:46:00Z</dcterms:created>
  <dcterms:modified xsi:type="dcterms:W3CDTF">2020-12-21T14:46:00Z</dcterms:modified>
</cp:coreProperties>
</file>